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1324F7" w:rsidRPr="004521C3" w14:paraId="0B7C87A9" w14:textId="77777777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8A1DA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0" w:name="_Hlk25137582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60076" w14:textId="77777777" w:rsidR="001324F7" w:rsidRPr="004521C3" w:rsidRDefault="001324F7" w:rsidP="001A5C7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R.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ZEYNEP ONUR</w:t>
            </w:r>
          </w:p>
        </w:tc>
      </w:tr>
      <w:tr w:rsidR="001324F7" w:rsidRPr="004521C3" w14:paraId="578DE516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1B3D" w14:textId="77777777" w:rsidR="001324F7" w:rsidRPr="004521C3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AB984" w14:textId="77777777" w:rsidR="001324F7" w:rsidRPr="004521C3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BEC4C" w14:textId="77777777" w:rsidR="001324F7" w:rsidRPr="004521C3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4F64E" w14:textId="77777777" w:rsidR="001324F7" w:rsidRPr="004521C3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9C7E1" w14:textId="77777777" w:rsidR="001324F7" w:rsidRPr="004521C3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erşembe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5EFC3" w14:textId="77777777" w:rsidR="001324F7" w:rsidRPr="004521C3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BCA54" w14:textId="77777777" w:rsidR="001324F7" w:rsidRPr="004521C3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umartesi </w:t>
            </w:r>
          </w:p>
        </w:tc>
      </w:tr>
      <w:tr w:rsidR="001324F7" w:rsidRPr="004521C3" w14:paraId="7CBD13AB" w14:textId="77777777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A6A02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D9F2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2DF45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</w:t>
            </w:r>
            <w:r w:rsidRPr="008F4D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</w:t>
            </w:r>
          </w:p>
          <w:p w14:paraId="23EC4969" w14:textId="77777777" w:rsidR="001324F7" w:rsidRPr="00DE630D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917FD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A0C64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A3D1B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71A6A" w14:textId="77777777" w:rsidR="001324F7" w:rsidRPr="004521C3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1324F7" w:rsidRPr="004521C3" w14:paraId="2F246EC2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88C0A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164D3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5E2F8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52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14:paraId="08F128A7" w14:textId="77777777" w:rsidR="001324F7" w:rsidRPr="00DE630D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3901" w14:textId="77777777" w:rsidR="001324F7" w:rsidRPr="00247F39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4A6E3" w14:textId="77777777" w:rsidR="001324F7" w:rsidRDefault="001324F7" w:rsidP="001A5C7C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35644" w14:textId="0BB4D0FD" w:rsidR="001324F7" w:rsidRDefault="001324F7" w:rsidP="001A5C7C">
            <w:pPr>
              <w:jc w:val="center"/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135A9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25805E3E" w14:textId="77777777" w:rsidTr="001A5C7C">
        <w:trPr>
          <w:trHeight w:val="4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9E491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24B38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C7430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52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14:paraId="79525543" w14:textId="77777777" w:rsidR="001324F7" w:rsidRPr="00DE630D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52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E70B" w14:textId="77777777" w:rsidR="001324F7" w:rsidRPr="00247F39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58D00" w14:textId="77777777" w:rsidR="001324F7" w:rsidRDefault="001324F7" w:rsidP="001A5C7C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F2A72" w14:textId="77777777" w:rsidR="001324F7" w:rsidRDefault="001324F7" w:rsidP="001A5C7C">
            <w:pPr>
              <w:jc w:val="center"/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0B0B" w14:textId="77777777" w:rsidR="001324F7" w:rsidRPr="004521C3" w:rsidRDefault="001324F7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70EDB425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C41AC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03276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C9D93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52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14:paraId="03B5FFE6" w14:textId="77777777" w:rsidR="001324F7" w:rsidRPr="00DE630D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A1F8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6D8D1" w14:textId="77777777" w:rsidR="001324F7" w:rsidRPr="00247F39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C7F6" w14:textId="77777777" w:rsidR="001324F7" w:rsidRPr="00DD37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C990" w14:textId="77777777" w:rsidR="001324F7" w:rsidRDefault="001324F7" w:rsidP="001A5C7C">
            <w:pPr>
              <w:jc w:val="center"/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5EB3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3D76A028" w14:textId="77777777" w:rsidTr="001A5C7C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4D557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96C02" w14:textId="471C78B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156CD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52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14:paraId="7F7BDAA6" w14:textId="77777777" w:rsidR="001324F7" w:rsidRPr="00DE630D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E4A4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00CE3" w14:textId="77777777" w:rsidR="001324F7" w:rsidRPr="00247F39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4099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A0925" w14:textId="77777777" w:rsidR="001324F7" w:rsidRDefault="001324F7" w:rsidP="001A5C7C">
            <w:pPr>
              <w:jc w:val="center"/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DA8EE" w14:textId="77777777" w:rsidR="001324F7" w:rsidRPr="004521C3" w:rsidRDefault="001324F7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7489B0A4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AF560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42B5B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026D6" w14:textId="0092E4CE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EC56B" w14:textId="7344BC9A" w:rsidR="001324F7" w:rsidRPr="00247F39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8865E" w14:textId="56F3478D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79E97" w14:textId="5BE8FC0B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BC38D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6E8E2F27" w14:textId="77777777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A7B29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3D034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14:paraId="6D371B7A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F7F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M2 D 03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60730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A1F8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14:paraId="2BEEA929" w14:textId="77777777" w:rsidR="001324F7" w:rsidRPr="00DE630D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A1F8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C52F2" w14:textId="77777777" w:rsidR="001324F7" w:rsidRPr="00247F39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711F1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14:paraId="7528001F" w14:textId="77777777" w:rsidR="001324F7" w:rsidRPr="00DD37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4F7F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9A099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2C076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2FBF19B1" w14:textId="77777777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3E586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93759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14:paraId="2C4D19DD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F7F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M2 D 03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60688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52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14:paraId="279561AE" w14:textId="77777777" w:rsidR="001324F7" w:rsidRPr="00DE630D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A1F8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1149F" w14:textId="77777777" w:rsidR="001324F7" w:rsidRPr="00247F39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0EB61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14:paraId="3C22DD5A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F7F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29BF1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522A6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29619712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9578B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4AD6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14:paraId="5733B754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4F7F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M2 D 03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E535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52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14:paraId="67C21E55" w14:textId="77777777" w:rsidR="001324F7" w:rsidRPr="00DE630D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A1F8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29B4B" w14:textId="77777777" w:rsidR="001324F7" w:rsidRPr="00247F39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C3BC0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14:paraId="34ED14BC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F7F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13E00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44757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28DF44D7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D4570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DA07E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14:paraId="1052F491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4F7F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M2 D 03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D1CA4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652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14:paraId="2FC0A1BC" w14:textId="77777777" w:rsidR="001324F7" w:rsidRPr="00DE630D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A1F8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98131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DEABF" w14:textId="77777777" w:rsidR="001324F7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14:paraId="22139933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4F7F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8FE03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93AD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0B445FA5" w14:textId="77777777" w:rsidTr="001A5C7C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0C2A6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2C47" w14:textId="77777777" w:rsidR="001324F7" w:rsidRPr="00DD37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76EB1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E6067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54308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96E2A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3F615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4521C3" w14:paraId="643A1E73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F284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586EC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5E4D4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84B5E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03163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78E8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2433B" w14:textId="77777777" w:rsidR="001324F7" w:rsidRPr="004521C3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bookmarkEnd w:id="0"/>
    <w:p w14:paraId="1688AF94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14C48F25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791FE32A" w14:textId="6CA7C184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7AB7C96E" w14:textId="77B77120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537BD5AE" w14:textId="50C15432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23C7CFCB" w14:textId="437B591E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6E169A7A" w14:textId="74313E91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203A3172" w14:textId="7387A420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35B044EE" w14:textId="4651281E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327CCF94" w14:textId="793441F2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64D2D14E" w14:textId="212FD7E0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437974E8" w14:textId="2586BB87" w:rsidR="00BC03B7" w:rsidRDefault="00BC03B7" w:rsidP="005B4EC0">
      <w:pPr>
        <w:rPr>
          <w:rFonts w:ascii="Times New Roman" w:hAnsi="Times New Roman" w:cs="Times New Roman"/>
          <w:sz w:val="20"/>
          <w:szCs w:val="20"/>
        </w:rPr>
      </w:pPr>
    </w:p>
    <w:p w14:paraId="3CD4FC51" w14:textId="77777777" w:rsidR="00BC03B7" w:rsidRDefault="00BC03B7" w:rsidP="005B4EC0">
      <w:pPr>
        <w:rPr>
          <w:rFonts w:ascii="Times New Roman" w:hAnsi="Times New Roman" w:cs="Times New Roman"/>
          <w:sz w:val="20"/>
          <w:szCs w:val="20"/>
        </w:rPr>
      </w:pPr>
    </w:p>
    <w:p w14:paraId="56F32C7F" w14:textId="49FEF667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553FA755" w14:textId="06034086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45CF0396" w14:textId="31C96018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3DBBCE17" w14:textId="68DE2F4E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824BF8" w:rsidRPr="004521C3" w14:paraId="707A2DA1" w14:textId="77777777" w:rsidTr="00824BF8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80000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4F64F" w14:textId="77777777" w:rsidR="00824BF8" w:rsidRPr="00C62C49" w:rsidRDefault="00824BF8" w:rsidP="00824BF8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.DR. HURİYE GÜRDALLI</w:t>
            </w:r>
          </w:p>
        </w:tc>
      </w:tr>
      <w:tr w:rsidR="00824BF8" w:rsidRPr="004521C3" w14:paraId="64BC7F56" w14:textId="77777777" w:rsidTr="00824BF8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58023" w14:textId="77777777" w:rsidR="00824BF8" w:rsidRPr="004521C3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181EE" w14:textId="77777777" w:rsidR="00824BF8" w:rsidRPr="004521C3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23851" w14:textId="77777777" w:rsidR="00824BF8" w:rsidRPr="004521C3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73F63" w14:textId="77777777" w:rsidR="00824BF8" w:rsidRPr="004521C3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78923" w14:textId="77777777" w:rsidR="00824BF8" w:rsidRPr="004521C3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4EB30" w14:textId="77777777" w:rsidR="00824BF8" w:rsidRPr="004521C3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F8ACC" w14:textId="77777777" w:rsidR="00824BF8" w:rsidRPr="004521C3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824BF8" w:rsidRPr="004521C3" w14:paraId="181D07AD" w14:textId="77777777" w:rsidTr="00824BF8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DEE2B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6BEFD" w14:textId="77777777" w:rsidR="00824BF8" w:rsidRPr="00DD349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9C1CE" w14:textId="77777777" w:rsidR="00824BF8" w:rsidRPr="00DD349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CEA22" w14:textId="77777777" w:rsidR="00824BF8" w:rsidRPr="009B6DB6" w:rsidRDefault="00824BF8" w:rsidP="00824BF8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EDC37" w14:textId="77777777" w:rsidR="00824BF8" w:rsidRPr="00DD349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2F6DB" w14:textId="77777777" w:rsidR="00824BF8" w:rsidRPr="009B6DB6" w:rsidRDefault="00824BF8" w:rsidP="00824BF8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51757" w14:textId="77777777" w:rsidR="00824BF8" w:rsidRPr="004521C3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24BF8" w:rsidRPr="004521C3" w14:paraId="533EA2D0" w14:textId="77777777" w:rsidTr="00824BF8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C2BA0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2604E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57F9C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D2D08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56FEF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1E641079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8B3F7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3497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D0BE8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4521C3" w14:paraId="24D128F2" w14:textId="77777777" w:rsidTr="00824BF8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8F61B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63CE7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3497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B549D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9FE0C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40B99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0BDD9C04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6F81B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F58E" w14:textId="77777777" w:rsidR="00824BF8" w:rsidRPr="004521C3" w:rsidRDefault="00824BF8" w:rsidP="00824B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4521C3" w14:paraId="5E349C2A" w14:textId="77777777" w:rsidTr="00824BF8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C9606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409F1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E5160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475DD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A7CA6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312CAC38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7B7DD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552C2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4521C3" w14:paraId="01B7CA97" w14:textId="77777777" w:rsidTr="00824BF8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7E03C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223A0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DBC6A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2221F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3E398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1A2EFA04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A1CFC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6A57F" w14:textId="77777777" w:rsidR="00824BF8" w:rsidRPr="004521C3" w:rsidRDefault="00824BF8" w:rsidP="00824B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DD3497" w14:paraId="2D3D8D59" w14:textId="77777777" w:rsidTr="00824BF8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3A0FB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37169" w14:textId="77777777" w:rsidR="00824BF8" w:rsidRPr="00DD3497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3497">
              <w:rPr>
                <w:rFonts w:ascii="Times New Roman" w:hAnsi="Times New Roman" w:cs="Times New Roman"/>
                <w:sz w:val="20"/>
                <w:szCs w:val="20"/>
              </w:rPr>
              <w:t>ARC 201</w:t>
            </w:r>
          </w:p>
          <w:p w14:paraId="2642AAC6" w14:textId="77777777" w:rsidR="00824BF8" w:rsidRPr="00DD3497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3497">
              <w:rPr>
                <w:rFonts w:ascii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E33D6" w14:textId="77777777" w:rsidR="00824BF8" w:rsidRPr="00B57E47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784A3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850A3" w14:textId="77777777" w:rsidR="00824BF8" w:rsidRPr="00B57E47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A3482" w14:textId="77777777" w:rsidR="00824BF8" w:rsidRPr="00B57E47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D6161" w14:textId="77777777" w:rsidR="00824BF8" w:rsidRPr="00DD3497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4BF8" w:rsidRPr="004521C3" w14:paraId="6FC183D0" w14:textId="77777777" w:rsidTr="00824BF8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45145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E97E8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0566A94E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9B8ED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840A7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5175D" w14:textId="77777777" w:rsidR="00824BF8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R 440</w:t>
            </w:r>
          </w:p>
          <w:p w14:paraId="0BAE3CAE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M 0 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A9649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43567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4521C3" w14:paraId="3C87D631" w14:textId="77777777" w:rsidTr="00824BF8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AA2C5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34218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29BB8D87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142B8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95C0B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CEB9C" w14:textId="77777777" w:rsidR="00824BF8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R 440</w:t>
            </w:r>
          </w:p>
          <w:p w14:paraId="40D7A2CD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M 0 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D784D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CF60A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4521C3" w14:paraId="4B0D39B5" w14:textId="77777777" w:rsidTr="00824BF8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0F9AE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766EB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276435FD" w14:textId="77777777" w:rsidR="00824BF8" w:rsidRPr="00C62C49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8050C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68AE7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BAF2F" w14:textId="77777777" w:rsidR="00824BF8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R 440</w:t>
            </w:r>
          </w:p>
          <w:p w14:paraId="05AC943D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M 0 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FACDF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B023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4521C3" w14:paraId="72C2AFAD" w14:textId="77777777" w:rsidTr="00824BF8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BAC7E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55284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R 550/650</w:t>
            </w:r>
          </w:p>
          <w:p w14:paraId="12FB4548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1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D9EE4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57275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4E657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590C3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7E08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4521C3" w14:paraId="11232F4B" w14:textId="77777777" w:rsidTr="00824BF8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A7796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A7329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R 550/650</w:t>
            </w:r>
          </w:p>
          <w:p w14:paraId="6890B22D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1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050BA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5A406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23359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8CDE0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EDD78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4521C3" w14:paraId="46D6200C" w14:textId="77777777" w:rsidTr="00824BF8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1CE7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3766E" w14:textId="77777777" w:rsidR="00824BF8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R 550/650</w:t>
            </w:r>
          </w:p>
          <w:p w14:paraId="4B330964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 1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C1A57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73B8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313EA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FC915" w14:textId="77777777" w:rsidR="00824BF8" w:rsidRPr="00B57E47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1F2A3" w14:textId="77777777" w:rsidR="00824BF8" w:rsidRPr="004521C3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01D028FC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29C1076B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2EC9B335" w14:textId="0AECB300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359BCA10" w14:textId="34A39118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020211ED" w14:textId="24765A29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6B6D9F0D" w14:textId="677BA37E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0D3BF6A9" w14:textId="77777777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575AB6C5" w14:textId="77777777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4E228ECA" w14:textId="77777777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1ECCB274" w14:textId="77777777"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14:paraId="2DE6C22A" w14:textId="77777777" w:rsidR="005B4EC0" w:rsidRDefault="005B4EC0" w:rsidP="005B4EC0"/>
    <w:p w14:paraId="08B39DAD" w14:textId="77777777" w:rsidR="005B4EC0" w:rsidRDefault="005B4EC0" w:rsidP="005B4EC0"/>
    <w:p w14:paraId="6DB4B635" w14:textId="77777777" w:rsidR="005B4EC0" w:rsidRDefault="005B4EC0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305"/>
        <w:gridCol w:w="1389"/>
        <w:gridCol w:w="1275"/>
        <w:gridCol w:w="1276"/>
        <w:gridCol w:w="1558"/>
      </w:tblGrid>
      <w:tr w:rsidR="006B3D2F" w:rsidRPr="004521C3" w14:paraId="1AEF8A2C" w14:textId="77777777" w:rsidTr="00122B1E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5448C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39CB4" w14:textId="3F11092E" w:rsidR="006B3D2F" w:rsidRPr="00C62C49" w:rsidRDefault="006B3D2F" w:rsidP="00122B1E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. DR. ZİHNİ TURKAN</w:t>
            </w:r>
          </w:p>
        </w:tc>
      </w:tr>
      <w:tr w:rsidR="006B3D2F" w:rsidRPr="004521C3" w14:paraId="06808254" w14:textId="77777777" w:rsidTr="00122B1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47939" w14:textId="77777777" w:rsidR="006B3D2F" w:rsidRPr="004521C3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B653C" w14:textId="77777777" w:rsidR="006B3D2F" w:rsidRPr="004521C3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78D6E" w14:textId="77777777" w:rsidR="006B3D2F" w:rsidRPr="004521C3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9E9C" w14:textId="77777777" w:rsidR="006B3D2F" w:rsidRPr="004521C3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6A501" w14:textId="77777777" w:rsidR="006B3D2F" w:rsidRPr="004521C3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50B81" w14:textId="77777777" w:rsidR="006B3D2F" w:rsidRPr="004521C3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71C2B" w14:textId="77777777" w:rsidR="006B3D2F" w:rsidRPr="004521C3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6B3D2F" w:rsidRPr="004521C3" w14:paraId="08459E66" w14:textId="77777777" w:rsidTr="00122B1E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488CA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070AB" w14:textId="77777777" w:rsidR="006B3D2F" w:rsidRPr="009B6DB6" w:rsidRDefault="006B3D2F" w:rsidP="00122B1E">
            <w:pPr>
              <w:rPr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F2E4F" w14:textId="77777777" w:rsidR="006B3D2F" w:rsidRPr="009B6DB6" w:rsidRDefault="006B3D2F" w:rsidP="00122B1E">
            <w:pPr>
              <w:rPr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04C8A" w14:textId="77777777" w:rsidR="006B3D2F" w:rsidRPr="009B6DB6" w:rsidRDefault="006B3D2F" w:rsidP="00122B1E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51AAE" w14:textId="77777777" w:rsidR="006B3D2F" w:rsidRPr="009B6DB6" w:rsidRDefault="006B3D2F" w:rsidP="00122B1E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6929" w14:textId="77777777" w:rsidR="006B3D2F" w:rsidRPr="009B6DB6" w:rsidRDefault="006B3D2F" w:rsidP="00122B1E">
            <w:pPr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855F0" w14:textId="77777777" w:rsidR="006B3D2F" w:rsidRPr="004521C3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6B3D2F" w:rsidRPr="004521C3" w14:paraId="1C88E5B1" w14:textId="77777777" w:rsidTr="00122B1E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A6A18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52004" w14:textId="77777777" w:rsidR="006B3D2F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14:paraId="224A18B0" w14:textId="77777777" w:rsidR="006B3D2F" w:rsidRPr="00BA4033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A4033">
              <w:rPr>
                <w:rFonts w:ascii="Times New Roman" w:eastAsia="Times New Roman" w:hAnsi="Times New Roman" w:cs="Times New Roman"/>
                <w:sz w:val="16"/>
                <w:szCs w:val="16"/>
              </w:rPr>
              <w:t>(MM-0-D04)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1EC9C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ED9E3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9C2AA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DCE7F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7B6B5" w14:textId="77777777" w:rsidR="006B3D2F" w:rsidRPr="00FA5B66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6B3D2F" w:rsidRPr="004521C3" w14:paraId="2953F500" w14:textId="77777777" w:rsidTr="00122B1E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08A05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BD00A" w14:textId="77777777" w:rsidR="006B3D2F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14:paraId="7D08CA86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4033">
              <w:rPr>
                <w:rFonts w:ascii="Times New Roman" w:eastAsia="Times New Roman" w:hAnsi="Times New Roman" w:cs="Times New Roman"/>
                <w:sz w:val="16"/>
                <w:szCs w:val="16"/>
              </w:rPr>
              <w:t>(MM-0-D04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E6E0A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05D1C" w14:textId="77777777" w:rsidR="006B3D2F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R 556-656</w:t>
            </w:r>
          </w:p>
          <w:p w14:paraId="0660CF18" w14:textId="77777777" w:rsidR="006B3D2F" w:rsidRPr="009B03E2" w:rsidRDefault="006B3D2F" w:rsidP="00122B1E">
            <w:pPr>
              <w:pStyle w:val="NoSpacing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    (OFİS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58FFA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155DE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7FCA4" w14:textId="77777777" w:rsidR="006B3D2F" w:rsidRPr="00FA5B66" w:rsidRDefault="006B3D2F" w:rsidP="00122B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6B3D2F" w:rsidRPr="004521C3" w14:paraId="1187A55D" w14:textId="77777777" w:rsidTr="00122B1E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B72D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1F957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144736BB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A4033">
              <w:rPr>
                <w:rFonts w:ascii="Times New Roman" w:eastAsia="Times New Roman" w:hAnsi="Times New Roman" w:cs="Times New Roman"/>
                <w:sz w:val="16"/>
                <w:szCs w:val="16"/>
              </w:rPr>
              <w:t>(MM-0-D04)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B5949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D0595" w14:textId="77777777" w:rsidR="006B3D2F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R 556-656</w:t>
            </w:r>
          </w:p>
          <w:p w14:paraId="6A7C0A94" w14:textId="77777777" w:rsidR="006B3D2F" w:rsidRPr="00C62C49" w:rsidRDefault="006B3D2F" w:rsidP="00122B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    (OFİS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ECDB9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6F2A5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85E0" w14:textId="77777777" w:rsidR="006B3D2F" w:rsidRPr="00FA5B66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6B3D2F" w:rsidRPr="004521C3" w14:paraId="3628EE86" w14:textId="77777777" w:rsidTr="00122B1E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FA319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0C667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004852D6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A4033">
              <w:rPr>
                <w:rFonts w:ascii="Times New Roman" w:eastAsia="Times New Roman" w:hAnsi="Times New Roman" w:cs="Times New Roman"/>
                <w:sz w:val="16"/>
                <w:szCs w:val="16"/>
              </w:rPr>
              <w:t>(MM-0-D04)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E8121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CC154" w14:textId="77777777" w:rsidR="006B3D2F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R 556-656</w:t>
            </w:r>
          </w:p>
          <w:p w14:paraId="1221A2CA" w14:textId="77777777" w:rsidR="006B3D2F" w:rsidRPr="00810845" w:rsidRDefault="006B3D2F" w:rsidP="00122B1E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    (OFİS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EC8BF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8050D" w14:textId="77777777" w:rsidR="006B3D2F" w:rsidRPr="00C62C49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6B05E" w14:textId="77777777" w:rsidR="006B3D2F" w:rsidRPr="004521C3" w:rsidRDefault="006B3D2F" w:rsidP="00122B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4521C3" w14:paraId="73183F77" w14:textId="77777777" w:rsidTr="00122B1E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3657E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9724F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30AE1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52CD6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5D213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915EA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AAB3E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4521C3" w14:paraId="51583A89" w14:textId="77777777" w:rsidTr="00122B1E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79F30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297BA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3A99D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ECD38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432-405</w:t>
            </w:r>
          </w:p>
          <w:p w14:paraId="7453A75F" w14:textId="77777777" w:rsidR="006B3D2F" w:rsidRPr="00BA4033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FE-2-D01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8D309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2CD4CCEC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A4033">
              <w:rPr>
                <w:rFonts w:ascii="Times New Roman" w:eastAsia="Times New Roman" w:hAnsi="Times New Roman" w:cs="Times New Roman"/>
                <w:sz w:val="16"/>
                <w:szCs w:val="16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64C9A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5AC1A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4521C3" w14:paraId="01F4BA4E" w14:textId="77777777" w:rsidTr="00122B1E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A727C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6DB49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74A01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EAA9B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432-405</w:t>
            </w:r>
          </w:p>
          <w:p w14:paraId="7833D685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FE-2-D01)</w:t>
            </w:r>
          </w:p>
          <w:p w14:paraId="77B9A0D4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D03D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08508B4E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A4033">
              <w:rPr>
                <w:rFonts w:ascii="Times New Roman" w:eastAsia="Times New Roman" w:hAnsi="Times New Roman" w:cs="Times New Roman"/>
                <w:sz w:val="16"/>
                <w:szCs w:val="16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CEC55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326CF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4521C3" w14:paraId="6C7E8B49" w14:textId="77777777" w:rsidTr="00122B1E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BF36A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0261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5F7B0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BFA78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432-405</w:t>
            </w:r>
          </w:p>
          <w:p w14:paraId="4FE4BE23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FE-2-D01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F17D0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7C214AE5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A4033">
              <w:rPr>
                <w:rFonts w:ascii="Times New Roman" w:eastAsia="Times New Roman" w:hAnsi="Times New Roman" w:cs="Times New Roman"/>
                <w:sz w:val="16"/>
                <w:szCs w:val="16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32635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D9233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4521C3" w14:paraId="1AF48E0A" w14:textId="77777777" w:rsidTr="00122B1E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26AC7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7267D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C6D38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6AEB9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9BD95" w14:textId="77777777" w:rsidR="006B3D2F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1A9AD6D2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A4033">
              <w:rPr>
                <w:rFonts w:ascii="Times New Roman" w:eastAsia="Times New Roman" w:hAnsi="Times New Roman" w:cs="Times New Roman"/>
                <w:sz w:val="16"/>
                <w:szCs w:val="16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FFA06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799CF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4521C3" w14:paraId="2BF4B4DC" w14:textId="77777777" w:rsidTr="00122B1E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9E86E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692C9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A0627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AFDE7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B6AF2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2B2A4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BE032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4521C3" w14:paraId="18616AD5" w14:textId="77777777" w:rsidTr="00122B1E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B2C78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5DB8C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46F89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7C743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45625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98635" w14:textId="77777777" w:rsidR="006B3D2F" w:rsidRPr="00B57E47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E8501" w14:textId="77777777" w:rsidR="006B3D2F" w:rsidRPr="004521C3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01F3C7EE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0049B05C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48BF1094" w14:textId="77777777" w:rsidR="005B4EC0" w:rsidRDefault="005B4EC0" w:rsidP="005B4EC0"/>
    <w:p w14:paraId="64EBEB62" w14:textId="629D2542" w:rsidR="005B4EC0" w:rsidRDefault="005B4EC0" w:rsidP="005B4EC0"/>
    <w:p w14:paraId="41AB5195" w14:textId="64659D97" w:rsidR="005B4EC0" w:rsidRDefault="005B4EC0" w:rsidP="005B4EC0"/>
    <w:p w14:paraId="295B893E" w14:textId="37ACCBC4" w:rsidR="005B4EC0" w:rsidRDefault="005B4EC0" w:rsidP="005B4EC0"/>
    <w:p w14:paraId="7B11F98A" w14:textId="7B9F0D14" w:rsidR="005B4EC0" w:rsidRDefault="005B4EC0" w:rsidP="005B4EC0"/>
    <w:p w14:paraId="1FC5B27A" w14:textId="7E5CAFAF" w:rsidR="005B4EC0" w:rsidRDefault="005B4EC0" w:rsidP="005B4EC0"/>
    <w:p w14:paraId="44CCC3B6" w14:textId="7E7CEFC2" w:rsidR="005B4EC0" w:rsidRDefault="005B4EC0" w:rsidP="005B4EC0"/>
    <w:p w14:paraId="1A06F318" w14:textId="17A89EE3" w:rsidR="005B4EC0" w:rsidRDefault="005B4EC0" w:rsidP="005B4EC0"/>
    <w:p w14:paraId="3AE422A9" w14:textId="5D129013" w:rsidR="005B4EC0" w:rsidRDefault="005B4EC0" w:rsidP="005B4EC0"/>
    <w:p w14:paraId="6CD1B7B2" w14:textId="77777777" w:rsidR="005B4EC0" w:rsidRDefault="005B4EC0" w:rsidP="005B4EC0"/>
    <w:p w14:paraId="49B204D7" w14:textId="0D50A0FA" w:rsidR="005B4EC0" w:rsidRDefault="005B4EC0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5B4EC0" w:rsidRPr="004521C3" w14:paraId="50381E6F" w14:textId="77777777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EF9A7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Dönemi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C7101" w14:textId="77777777" w:rsidR="005B4EC0" w:rsidRPr="00C62C49" w:rsidRDefault="005B4EC0" w:rsidP="005B4EC0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.DR. TURGAY SALİHOĞLU</w:t>
            </w:r>
          </w:p>
        </w:tc>
      </w:tr>
      <w:tr w:rsidR="005B4EC0" w:rsidRPr="004521C3" w14:paraId="3E09148D" w14:textId="77777777" w:rsidTr="005B4EC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77E5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8516D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89624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4D139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5200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578C2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66B25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4521C3" w14:paraId="07A21262" w14:textId="77777777" w:rsidTr="005B4EC0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64235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6D50D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83FD8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61F6D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9043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B10F6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6972B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4521C3" w14:paraId="702BC20E" w14:textId="77777777" w:rsidTr="005B4EC0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7F132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D02D4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235A3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14:paraId="42909804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49736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9D094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INAR 417</w:t>
            </w:r>
          </w:p>
          <w:p w14:paraId="17538F11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IL-4-D1</w:t>
            </w:r>
          </w:p>
          <w:p w14:paraId="7BA435B8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Turuncu Sal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DDD09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401-MIM 404</w:t>
            </w:r>
          </w:p>
          <w:p w14:paraId="5A059296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II-1-DO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5690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E94D25B" w14:textId="77777777" w:rsidTr="005B4EC0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084FA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A4841" w14:textId="77777777" w:rsidR="005B4EC0" w:rsidRPr="00C62C49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2D2DD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14:paraId="72101550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EA4A2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ÖOS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BD62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INAR 417</w:t>
            </w:r>
          </w:p>
          <w:p w14:paraId="10442D0D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IL-4-D1</w:t>
            </w:r>
          </w:p>
          <w:p w14:paraId="2280F409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ECC78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401-MIM 404</w:t>
            </w:r>
          </w:p>
          <w:p w14:paraId="6096F135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II-1-DO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06163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BECAD19" w14:textId="77777777" w:rsidTr="005B4EC0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6BA2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08D36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6340D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14:paraId="30278BB3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7159C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FBBC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INAR 417</w:t>
            </w:r>
          </w:p>
          <w:p w14:paraId="38EA0ABA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IL-4-D1</w:t>
            </w:r>
          </w:p>
          <w:p w14:paraId="05AA5A97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1FE3C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401-MIM 404</w:t>
            </w:r>
          </w:p>
          <w:p w14:paraId="11634A85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II-1-DO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E9A92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D6268E4" w14:textId="77777777" w:rsidTr="005B4EC0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9A506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CA449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73479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14:paraId="2CE4E963" w14:textId="77777777" w:rsidR="005B4EC0" w:rsidRPr="005B4EC0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A563A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AD20D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  <w:r w:rsidRPr="005B4E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9148A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hAnsi="Times New Roman" w:cs="Times New Roman"/>
                <w:sz w:val="20"/>
                <w:szCs w:val="20"/>
              </w:rPr>
              <w:t xml:space="preserve">       </w:t>
            </w: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5C77A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9367936" w14:textId="77777777" w:rsidTr="005B4EC0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B6F0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F34C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E89D7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AF823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3A72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4F82F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21BEE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608748E" w14:textId="77777777" w:rsidTr="005B4EC0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50148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EF9F4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7D477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14:paraId="44CEB65E" w14:textId="77777777" w:rsidR="005B4EC0" w:rsidRPr="005B4EC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70585" w14:textId="77777777" w:rsidR="005B4EC0" w:rsidRPr="005B4EC0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BA332" w14:textId="77777777" w:rsidR="005B4EC0" w:rsidRPr="005B4EC0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093E0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5C2A1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53807E1F" w14:textId="77777777" w:rsidTr="005B4EC0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C2BC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92480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A11DA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14:paraId="2C6B9962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1F7E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CE4EB" w14:textId="77777777" w:rsidR="005B4EC0" w:rsidRPr="005B4EC0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6AB11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D7EA6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A8190E4" w14:textId="77777777" w:rsidTr="005B4EC0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3409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24FE0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F2ED9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14:paraId="5BF51904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D94A7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CC194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B2EB8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C2E85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19F993B" w14:textId="77777777" w:rsidTr="005B4EC0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035DE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F8AF2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24527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14:paraId="6FE39779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6E08A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ARCH587-ARCH687</w:t>
            </w:r>
          </w:p>
          <w:p w14:paraId="1950D10C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D587-ID678                                           </w:t>
            </w:r>
          </w:p>
          <w:p w14:paraId="4C7074B4" w14:textId="77777777" w:rsidR="005B4EC0" w:rsidRPr="005B4EC0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9F1D7" w14:textId="77777777" w:rsidR="005B4EC0" w:rsidRPr="005B4EC0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F6D6A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7112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0E1DBDE8" w14:textId="77777777" w:rsidTr="005B4EC0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6302B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2C340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96217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4DF4E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>ARCH587-ARCH687</w:t>
            </w:r>
          </w:p>
          <w:p w14:paraId="32E769BC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D587-ID678             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02630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5F7EC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4F593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6CA3A61" w14:textId="77777777" w:rsidTr="005B4EC0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B14E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E5896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92479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8EF5A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RCH587-ARCH687</w:t>
            </w:r>
          </w:p>
          <w:p w14:paraId="3B932EC8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4EC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D587-ID678           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67564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242CA" w14:textId="77777777" w:rsidR="005B4EC0" w:rsidRP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017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93C3C0F" w14:textId="46D8EFDA" w:rsidR="005B4EC0" w:rsidRDefault="005B4EC0" w:rsidP="005B4EC0"/>
    <w:p w14:paraId="0B766753" w14:textId="5866888F" w:rsidR="005B4EC0" w:rsidRDefault="005B4EC0" w:rsidP="005B4EC0"/>
    <w:p w14:paraId="7091B2A2" w14:textId="207EE524" w:rsidR="005B4EC0" w:rsidRDefault="005B4EC0" w:rsidP="005B4EC0"/>
    <w:p w14:paraId="3F296C52" w14:textId="332D6240" w:rsidR="005B4EC0" w:rsidRDefault="005B4EC0" w:rsidP="005B4EC0"/>
    <w:p w14:paraId="6F1F10A2" w14:textId="15CDF976" w:rsidR="005B4EC0" w:rsidRDefault="005B4EC0" w:rsidP="005B4EC0"/>
    <w:p w14:paraId="19E7D8D8" w14:textId="672EB7A0" w:rsidR="005B4EC0" w:rsidRDefault="005B4EC0" w:rsidP="005B4EC0"/>
    <w:p w14:paraId="06476BF7" w14:textId="7D05995A" w:rsidR="005B4EC0" w:rsidRDefault="005B4EC0" w:rsidP="005B4EC0"/>
    <w:p w14:paraId="5AD8FB7E" w14:textId="5134FCE5" w:rsidR="005B4EC0" w:rsidRDefault="005B4EC0" w:rsidP="005B4EC0"/>
    <w:p w14:paraId="78D6BB26" w14:textId="60D69877" w:rsidR="005B4EC0" w:rsidRDefault="005B4EC0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BC03B7" w:rsidRPr="004521C3" w14:paraId="27BC5450" w14:textId="77777777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80F9A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B5EB0" w14:textId="49367D6C" w:rsidR="00BC03B7" w:rsidRPr="00BC03B7" w:rsidRDefault="00BC03B7" w:rsidP="001A5C7C">
            <w:pPr>
              <w:tabs>
                <w:tab w:val="left" w:pos="2805"/>
                <w:tab w:val="center" w:pos="3931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03B7">
              <w:rPr>
                <w:rFonts w:ascii="Times New Roman" w:hAnsi="Times New Roman" w:cs="Times New Roman"/>
                <w:b/>
                <w:sz w:val="20"/>
                <w:szCs w:val="20"/>
              </w:rPr>
              <w:t>YRD. DOÇ. DR. ÇİĞDEM ÇAĞNAN</w:t>
            </w:r>
          </w:p>
        </w:tc>
      </w:tr>
      <w:tr w:rsidR="00BC03B7" w:rsidRPr="004521C3" w14:paraId="31FC9183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B5AC0" w14:textId="77777777" w:rsidR="00BC03B7" w:rsidRPr="004521C3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561DA" w14:textId="77777777" w:rsidR="00BC03B7" w:rsidRPr="004521C3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7A377" w14:textId="77777777" w:rsidR="00BC03B7" w:rsidRPr="004521C3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6D9B4" w14:textId="77777777" w:rsidR="00BC03B7" w:rsidRPr="004521C3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AC78C" w14:textId="77777777" w:rsidR="00BC03B7" w:rsidRPr="004521C3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63B0C" w14:textId="77777777" w:rsidR="00BC03B7" w:rsidRPr="004521C3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4187F" w14:textId="77777777" w:rsidR="00BC03B7" w:rsidRPr="004521C3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BC03B7" w:rsidRPr="004521C3" w14:paraId="0CBB1B80" w14:textId="77777777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70C1B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4685" w14:textId="77777777" w:rsidR="00BC03B7" w:rsidRPr="009B6DB6" w:rsidRDefault="00BC03B7" w:rsidP="001A5C7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62692" w14:textId="77777777" w:rsidR="00BC03B7" w:rsidRPr="009B6DB6" w:rsidRDefault="00BC03B7" w:rsidP="001A5C7C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2891A" w14:textId="77777777" w:rsidR="00BC03B7" w:rsidRPr="009B6DB6" w:rsidRDefault="00BC03B7" w:rsidP="001A5C7C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29105" w14:textId="77777777" w:rsidR="00BC03B7" w:rsidRPr="009B6DB6" w:rsidRDefault="00BC03B7" w:rsidP="001A5C7C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26035" w14:textId="77777777" w:rsidR="00BC03B7" w:rsidRPr="009B6DB6" w:rsidRDefault="00BC03B7" w:rsidP="001A5C7C">
            <w:pPr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1A09A" w14:textId="77777777" w:rsidR="00BC03B7" w:rsidRPr="004521C3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BC03B7" w:rsidRPr="004521C3" w14:paraId="2DC47732" w14:textId="77777777" w:rsidTr="001A5C7C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AB207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C76AE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5CD1DDA2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2</w:t>
            </w:r>
          </w:p>
          <w:p w14:paraId="7A306EEF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B3EC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F2A31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2824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52FBB32E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14:paraId="1D15D51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14:paraId="699B891F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860F4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bCs/>
                <w:sz w:val="20"/>
                <w:szCs w:val="20"/>
              </w:rPr>
              <w:t>Ö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</w:t>
            </w:r>
            <w:r w:rsidRPr="00EF0FE6">
              <w:rPr>
                <w:rFonts w:ascii="Times New Roman" w:hAnsi="Times New Roman" w:cs="Times New Roman"/>
                <w:bCs/>
                <w:sz w:val="20"/>
                <w:szCs w:val="20"/>
              </w:rPr>
              <w:t>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C1955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0B4E93D8" w14:textId="77777777" w:rsidTr="001A5C7C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D7E2C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E42FD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01DCB80F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2</w:t>
            </w:r>
          </w:p>
          <w:p w14:paraId="0B8DCA41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4D8EF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337EF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Ö</w:t>
            </w: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5A4B1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1CDBDE1D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14:paraId="39E4C0C6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14:paraId="17C4354A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04B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C59B" w14:textId="77777777" w:rsidR="00BC03B7" w:rsidRPr="004521C3" w:rsidRDefault="00BC03B7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171CA29F" w14:textId="77777777" w:rsidTr="001A5C7C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A7259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1B8F8" w14:textId="77777777" w:rsidR="00BC03B7" w:rsidRPr="00EF0FE6" w:rsidRDefault="00BC03B7" w:rsidP="001A5C7C">
            <w:pPr>
              <w:pStyle w:val="NoSpacing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6C31C68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2</w:t>
            </w:r>
          </w:p>
          <w:p w14:paraId="4C99167C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061CC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B4A547" w14:textId="77777777" w:rsidR="00BC03B7" w:rsidRDefault="00BC03B7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14:paraId="7A356A48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B5606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75600668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14:paraId="7FE2C913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14:paraId="3A48E38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C7A3F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8713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30A03E90" w14:textId="77777777" w:rsidTr="001A5C7C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76283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B10A3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9F6E8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21D3E" w14:textId="77777777" w:rsidR="00BC03B7" w:rsidRDefault="00BC03B7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14:paraId="32D889C6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A37E3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46AED9D4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14:paraId="3CE7761A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14:paraId="16AAA65A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C9B8B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7FCF5" w14:textId="77777777" w:rsidR="00BC03B7" w:rsidRPr="004521C3" w:rsidRDefault="00BC03B7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0EAB24D0" w14:textId="77777777" w:rsidTr="001A5C7C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E206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7AD23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bCs/>
                <w:sz w:val="20"/>
                <w:szCs w:val="20"/>
              </w:rPr>
              <w:t>Ö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</w:t>
            </w:r>
            <w:r w:rsidRPr="00EF0FE6">
              <w:rPr>
                <w:rFonts w:ascii="Times New Roman" w:hAnsi="Times New Roman" w:cs="Times New Roman"/>
                <w:bCs/>
                <w:sz w:val="20"/>
                <w:szCs w:val="20"/>
              </w:rPr>
              <w:t>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F0F5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bCs/>
                <w:sz w:val="20"/>
                <w:szCs w:val="20"/>
              </w:rPr>
              <w:t>Ö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</w:t>
            </w:r>
            <w:r w:rsidRPr="00EF0FE6">
              <w:rPr>
                <w:rFonts w:ascii="Times New Roman" w:hAnsi="Times New Roman" w:cs="Times New Roman"/>
                <w:bCs/>
                <w:sz w:val="20"/>
                <w:szCs w:val="20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ADA74B" w14:textId="77777777" w:rsidR="00BC03B7" w:rsidRDefault="00BC03B7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14:paraId="33F7BC3E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FD7023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bCs/>
                <w:sz w:val="20"/>
                <w:szCs w:val="20"/>
              </w:rPr>
              <w:t>Ö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</w:t>
            </w:r>
            <w:r w:rsidRPr="00EF0FE6">
              <w:rPr>
                <w:rFonts w:ascii="Times New Roman" w:hAnsi="Times New Roman" w:cs="Times New Roman"/>
                <w:bCs/>
                <w:sz w:val="20"/>
                <w:szCs w:val="20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C3D1D9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63139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73ECBE4C" w14:textId="77777777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FEF84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47E62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13F150DE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14:paraId="2BB81144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14:paraId="4F7B3585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104A9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H 412</w:t>
            </w:r>
          </w:p>
          <w:p w14:paraId="3BDC9CF7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M-2-D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E73D8" w14:textId="77777777" w:rsidR="00BC03B7" w:rsidRDefault="00BC03B7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14:paraId="232EDD38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96637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320A7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63E3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081B13B7" w14:textId="77777777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D6AB6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3B7B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26AAA02C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14:paraId="7ACF8B87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14:paraId="0728A831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913E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H 412</w:t>
            </w:r>
          </w:p>
          <w:p w14:paraId="660C5B6E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M-2-D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C69C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1959B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5579E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F1FFE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737D949E" w14:textId="77777777" w:rsidTr="001A5C7C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00F0D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E28B5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66CC906D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14:paraId="50CD9C5C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14:paraId="7AF44B7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EF59C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H 412</w:t>
            </w:r>
          </w:p>
          <w:p w14:paraId="38212722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hAnsi="Times New Roman" w:cs="Times New Roman"/>
                <w:bCs/>
                <w:sz w:val="20"/>
                <w:szCs w:val="20"/>
              </w:rPr>
              <w:t>MM-2-D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70570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87B78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58616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5A527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6E7B04AC" w14:textId="77777777" w:rsidTr="001A5C7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B6E3B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09896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14:paraId="386A9373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14:paraId="6BA77E43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F0FE6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14:paraId="13A3C83A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52487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6FF26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71FCF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C1B39" w14:textId="77777777" w:rsidR="00BC03B7" w:rsidRPr="00EF0FE6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D1712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0980ECD7" w14:textId="77777777" w:rsidTr="001A5C7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F337F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75019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8BB6E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B42EE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36160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B9390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8E688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4521C3" w14:paraId="743B38EF" w14:textId="77777777" w:rsidTr="001A5C7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AAA48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34C25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D05EC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930D0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25BA0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1EE93" w14:textId="77777777" w:rsidR="00BC03B7" w:rsidRPr="00B57E47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7B5B" w14:textId="77777777" w:rsidR="00BC03B7" w:rsidRPr="004521C3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48A482A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67FF3677" w14:textId="50BB245A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366E7FD1" w14:textId="482A36B6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681D064" w14:textId="0D2451DD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5655457" w14:textId="5B616B44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35CEB7E" w14:textId="5EC307CE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B0F4B2A" w14:textId="14C38897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C5BC5EC" w14:textId="57C4C9FF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3861E9E" w14:textId="3B516B37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D8AF253" w14:textId="167F2FB9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8569052" w14:textId="1BEB518A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DA3D401" w14:textId="0108FF09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12CB97C" w14:textId="3BD4B33F" w:rsidR="005B4EC0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9ED5E16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F15138" w:rsidRPr="004521C3" w14:paraId="71A87A9B" w14:textId="77777777" w:rsidTr="006D7074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324E5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B0EED" w14:textId="77777777" w:rsidR="00F15138" w:rsidRPr="00C62C49" w:rsidRDefault="00F15138" w:rsidP="006D7074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RD.DOÇ.DR. AYTEN ÖZSAVAŞ AKÇAY</w:t>
            </w:r>
          </w:p>
        </w:tc>
      </w:tr>
      <w:tr w:rsidR="00F15138" w:rsidRPr="004521C3" w14:paraId="68C1A0CE" w14:textId="77777777" w:rsidTr="006D707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47B5A" w14:textId="77777777" w:rsidR="00F15138" w:rsidRPr="004521C3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D0D06" w14:textId="77777777" w:rsidR="00F15138" w:rsidRPr="004521C3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99D82" w14:textId="77777777" w:rsidR="00F15138" w:rsidRPr="004521C3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C67A8" w14:textId="77777777" w:rsidR="00F15138" w:rsidRPr="004521C3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1734C" w14:textId="77777777" w:rsidR="00F15138" w:rsidRPr="004521C3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0E73A" w14:textId="77777777" w:rsidR="00F15138" w:rsidRPr="004521C3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73E3" w14:textId="77777777" w:rsidR="00F15138" w:rsidRPr="004521C3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F15138" w:rsidRPr="004521C3" w14:paraId="67A5AE9B" w14:textId="77777777" w:rsidTr="006D7074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2FAC4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1BAE" w14:textId="77777777" w:rsidR="00F15138" w:rsidRPr="0090064A" w:rsidRDefault="00F15138" w:rsidP="006D70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199F5" w14:textId="77777777" w:rsidR="00F15138" w:rsidRPr="009B6DB6" w:rsidRDefault="00F15138" w:rsidP="006D7074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C2B3D" w14:textId="77777777" w:rsidR="00F15138" w:rsidRPr="009B6DB6" w:rsidRDefault="00F15138" w:rsidP="006D7074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397D4" w14:textId="77777777" w:rsidR="00F15138" w:rsidRPr="009B6DB6" w:rsidRDefault="00F15138" w:rsidP="006D70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48398" w14:textId="77777777" w:rsidR="00F15138" w:rsidRPr="007E453A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9476B" w14:textId="77777777" w:rsidR="00F15138" w:rsidRPr="004521C3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F15138" w:rsidRPr="004521C3" w14:paraId="37F38419" w14:textId="77777777" w:rsidTr="006D7074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86F3C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4575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14:paraId="28B59297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72B6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E9160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BE0DF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00DEB26B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F5975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7CC40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550B4588" w14:textId="77777777" w:rsidTr="006D7074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F8C8D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FAC0E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14:paraId="06585CB9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9CB33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51A86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76CF4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249BCA86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3027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507DB" w14:textId="77777777" w:rsidR="00F15138" w:rsidRPr="004521C3" w:rsidRDefault="00F15138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46838222" w14:textId="77777777" w:rsidTr="006D7074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75E9B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51EDF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14:paraId="7A2E448C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8B2A8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AC45A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8B10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01E29A8A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F5CAC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329B3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1A271883" w14:textId="77777777" w:rsidTr="006D7074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41E7B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21D25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14:paraId="6E14BA5A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E0B74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A2540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3E65C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152936A9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29FB3" w14:textId="77777777" w:rsidR="00F15138" w:rsidRPr="00C62C49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5799B" w14:textId="77777777" w:rsidR="00F15138" w:rsidRPr="004521C3" w:rsidRDefault="00F15138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1AE999E1" w14:textId="77777777" w:rsidTr="006D7074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40DF6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8954D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452E9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D875E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EE902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DACA0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420C2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01A75610" w14:textId="77777777" w:rsidTr="006D7074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119B1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363AF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1A13F5E3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CB99E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9A60E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681E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AF248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D9484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3238785B" w14:textId="77777777" w:rsidTr="006D7074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D4994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C7B39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5BB0117C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BA717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5E1D7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CFB2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DAA4B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AD5C9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76249953" w14:textId="77777777" w:rsidTr="006D7074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E09F5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0E01D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76225F6C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3967E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114BF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5CD57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32FF0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2DFE8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67386731" w14:textId="77777777" w:rsidTr="006D7074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B0161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0ECBD" w14:textId="77777777" w:rsidR="00F15138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14:paraId="2C56C3F0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78749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BEBC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E326" w14:textId="77777777" w:rsidR="00F15138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 682</w:t>
            </w:r>
          </w:p>
          <w:p w14:paraId="78391320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STER STÜDY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FA93D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C5151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05E11B4C" w14:textId="77777777" w:rsidTr="006D7074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BA9AD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93ABE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F969E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1EE29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6EAA" w14:textId="77777777" w:rsidR="00F15138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 682</w:t>
            </w:r>
          </w:p>
          <w:p w14:paraId="33F44C72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STER STÜDY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57F57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302D9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4521C3" w14:paraId="3463C2A7" w14:textId="77777777" w:rsidTr="006D7074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EBA2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C6217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C0E0F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4191B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421D5" w14:textId="77777777" w:rsidR="00F15138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 682</w:t>
            </w:r>
          </w:p>
          <w:p w14:paraId="4652E07D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STER STÜDY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AFBD7" w14:textId="77777777" w:rsidR="00F15138" w:rsidRPr="00B57E47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C5E8B" w14:textId="77777777" w:rsidR="00F15138" w:rsidRPr="004521C3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23F68E7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65A849DF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23A3EA38" w14:textId="77777777" w:rsidR="005B4EC0" w:rsidRDefault="005B4EC0" w:rsidP="005B4EC0"/>
    <w:p w14:paraId="4D7077B5" w14:textId="49F47733" w:rsidR="005B4EC0" w:rsidRDefault="005B4EC0" w:rsidP="005B4EC0"/>
    <w:p w14:paraId="428DB3D2" w14:textId="51386664" w:rsidR="005B4EC0" w:rsidRDefault="005B4EC0" w:rsidP="005B4EC0"/>
    <w:p w14:paraId="7BBCE1C4" w14:textId="182E1B6F" w:rsidR="005B4EC0" w:rsidRDefault="005B4EC0" w:rsidP="005B4EC0"/>
    <w:p w14:paraId="3BDF3549" w14:textId="7D0C01B0" w:rsidR="005B4EC0" w:rsidRDefault="005B4EC0" w:rsidP="005B4EC0"/>
    <w:p w14:paraId="50A9CAC7" w14:textId="1CD5084A" w:rsidR="005B4EC0" w:rsidRDefault="005B4EC0" w:rsidP="005B4EC0"/>
    <w:p w14:paraId="33ABCA1D" w14:textId="60757C19" w:rsidR="005B4EC0" w:rsidRDefault="005B4EC0" w:rsidP="005B4EC0"/>
    <w:p w14:paraId="1626A274" w14:textId="6332E7AC" w:rsidR="005B4EC0" w:rsidRDefault="005B4EC0" w:rsidP="005B4EC0"/>
    <w:p w14:paraId="32EE9FC8" w14:textId="07747D86" w:rsidR="005B4EC0" w:rsidRDefault="005B4EC0" w:rsidP="005B4EC0"/>
    <w:p w14:paraId="1B002432" w14:textId="77777777" w:rsidR="005B4EC0" w:rsidRDefault="005B4EC0" w:rsidP="005B4EC0"/>
    <w:p w14:paraId="1A68155C" w14:textId="26082205" w:rsidR="005B4EC0" w:rsidRDefault="005B4EC0" w:rsidP="005B4EC0"/>
    <w:tbl>
      <w:tblPr>
        <w:tblW w:w="956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447"/>
        <w:gridCol w:w="1163"/>
        <w:gridCol w:w="11"/>
      </w:tblGrid>
      <w:tr w:rsidR="005B4EC0" w:rsidRPr="004521C3" w14:paraId="16218A8E" w14:textId="77777777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1D6C3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80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8B195" w14:textId="77777777" w:rsidR="005B4EC0" w:rsidRPr="00C62C49" w:rsidRDefault="005B4EC0" w:rsidP="005B4EC0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YRD.DOÇ.DR. </w:t>
            </w:r>
            <w:r w:rsidRPr="00DE494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HAVVA ARSLANGAZI UZUNAHMET</w:t>
            </w:r>
          </w:p>
        </w:tc>
      </w:tr>
      <w:tr w:rsidR="005B4EC0" w:rsidRPr="004521C3" w14:paraId="779CBD43" w14:textId="77777777" w:rsidTr="005B4EC0">
        <w:trPr>
          <w:gridAfter w:val="1"/>
          <w:wAfter w:w="11" w:type="dxa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D32F1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81AB9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5F684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EC81F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02082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BED7F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30BE9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4521C3" w14:paraId="1CDF4DDF" w14:textId="77777777" w:rsidTr="005B4EC0">
        <w:trPr>
          <w:gridAfter w:val="1"/>
          <w:wAfter w:w="11" w:type="dxa"/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5A874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C4063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ECC11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76132" w14:textId="77777777" w:rsidR="005B4EC0" w:rsidRPr="009B6DB6" w:rsidRDefault="005B4EC0" w:rsidP="005B4EC0">
            <w:pPr>
              <w:pStyle w:val="NoSpacing"/>
              <w:jc w:val="center"/>
              <w:rPr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8A945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8F2A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B0298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4521C3" w14:paraId="0E4C8FC8" w14:textId="77777777" w:rsidTr="005B4EC0">
        <w:trPr>
          <w:gridAfter w:val="1"/>
          <w:wAfter w:w="11" w:type="dxa"/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B36E2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551E5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39734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305</w:t>
            </w:r>
          </w:p>
          <w:p w14:paraId="531C9E00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80436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6465C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NAR 26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/ </w:t>
            </w: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AR 214</w:t>
            </w:r>
          </w:p>
          <w:p w14:paraId="1C260187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5642B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B471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71F67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0AC8CF33" w14:textId="77777777" w:rsidTr="005B4EC0">
        <w:trPr>
          <w:gridAfter w:val="1"/>
          <w:wAfter w:w="11" w:type="dxa"/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4AB92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6D78E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8426C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305</w:t>
            </w:r>
          </w:p>
          <w:p w14:paraId="2A08E8ED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80436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C8EB6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NAR 26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/ </w:t>
            </w: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AR 214</w:t>
            </w:r>
          </w:p>
          <w:p w14:paraId="525BA1F3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0CC35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6DA6E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68B40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441D7312" w14:textId="77777777" w:rsidTr="005B4EC0">
        <w:trPr>
          <w:gridAfter w:val="1"/>
          <w:wAfter w:w="11" w:type="dxa"/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18CCD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373EF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35B09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83F7D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NAR 26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/ </w:t>
            </w: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AR 214</w:t>
            </w:r>
          </w:p>
          <w:p w14:paraId="48F8625F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2A6AF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16F0D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19B8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6218F0E8" w14:textId="77777777" w:rsidTr="005B4EC0">
        <w:trPr>
          <w:gridAfter w:val="1"/>
          <w:wAfter w:w="11" w:type="dxa"/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46177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BE999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D647A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48A9E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69144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F8437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019C2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679C722B" w14:textId="77777777" w:rsidTr="005B4EC0">
        <w:trPr>
          <w:gridAfter w:val="1"/>
          <w:wAfter w:w="11" w:type="dxa"/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ECE6B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1CC6B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BEDED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5044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3/214/</w:t>
            </w:r>
            <w:r w:rsidRPr="00E5044C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5537AC3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RT 105</w:t>
            </w:r>
          </w:p>
          <w:p w14:paraId="6E994043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0436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337BD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NAR 2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 / </w:t>
            </w:r>
            <w:r w:rsidRPr="007D79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209</w:t>
            </w:r>
          </w:p>
          <w:p w14:paraId="15BE08A2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7907">
              <w:rPr>
                <w:rFonts w:ascii="Times New Roman" w:hAnsi="Times New Roman" w:cs="Times New Roman"/>
                <w:sz w:val="20"/>
                <w:szCs w:val="20"/>
              </w:rPr>
              <w:t>IL-2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DE074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8A56C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EED90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57D3DCF4" w14:textId="77777777" w:rsidTr="005B4EC0">
        <w:trPr>
          <w:gridAfter w:val="1"/>
          <w:wAfter w:w="11" w:type="dxa"/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4D90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7A41C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F9EAA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5044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3/214/</w:t>
            </w:r>
            <w:r w:rsidRPr="00E5044C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F6A718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RT 105</w:t>
            </w:r>
          </w:p>
          <w:p w14:paraId="3E74F433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80436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91003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NAR 2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 / </w:t>
            </w:r>
            <w:r w:rsidRPr="007D79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209</w:t>
            </w:r>
          </w:p>
          <w:p w14:paraId="67780181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7907">
              <w:rPr>
                <w:rFonts w:ascii="Times New Roman" w:hAnsi="Times New Roman" w:cs="Times New Roman"/>
                <w:sz w:val="20"/>
                <w:szCs w:val="20"/>
              </w:rPr>
              <w:t>IL-2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9778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595C2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F120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55FB8CDA" w14:textId="77777777" w:rsidTr="005B4EC0">
        <w:trPr>
          <w:gridAfter w:val="1"/>
          <w:wAfter w:w="11" w:type="dxa"/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055E1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B7F64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2F37A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</w:t>
            </w:r>
            <w:r w:rsidRPr="00E504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3/214/</w:t>
            </w:r>
            <w:r w:rsidRPr="00E5044C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7D3421F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E-2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C7EF2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22A7E">
              <w:rPr>
                <w:rFonts w:ascii="Times New Roman" w:eastAsia="Times New Roman" w:hAnsi="Times New Roman" w:cs="Times New Roman"/>
                <w:sz w:val="20"/>
                <w:szCs w:val="20"/>
              </w:rPr>
              <w:t>INAR 2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 / </w:t>
            </w:r>
            <w:r w:rsidRPr="007D79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209</w:t>
            </w:r>
          </w:p>
          <w:p w14:paraId="34BEE208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7907">
              <w:rPr>
                <w:rFonts w:ascii="Times New Roman" w:hAnsi="Times New Roman" w:cs="Times New Roman"/>
                <w:sz w:val="20"/>
                <w:szCs w:val="20"/>
              </w:rPr>
              <w:t>IL-2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217C3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658EC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E41B4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30A82CE4" w14:textId="77777777" w:rsidTr="005B4EC0">
        <w:trPr>
          <w:gridAfter w:val="1"/>
          <w:wAfter w:w="11" w:type="dxa"/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767C7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51C4D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B9C1A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</w:t>
            </w:r>
            <w:r w:rsidRPr="00E504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3/214/</w:t>
            </w:r>
            <w:r w:rsidRPr="00E5044C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0F05B07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E-2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0DD41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4EBEB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6007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FB538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07C42696" w14:textId="77777777" w:rsidTr="005B4EC0">
        <w:trPr>
          <w:gridAfter w:val="1"/>
          <w:wAfter w:w="11" w:type="dxa"/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F0EF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DCCF4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C7518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50C5C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7FBD1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444F7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6883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9F47293" w14:textId="77777777" w:rsidTr="005B4EC0">
        <w:trPr>
          <w:gridAfter w:val="1"/>
          <w:wAfter w:w="11" w:type="dxa"/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90D6E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4ECA1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6DB1E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0E6D6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490E3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71295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A7D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20F8256" w14:textId="77777777" w:rsidTr="005B4EC0">
        <w:trPr>
          <w:gridAfter w:val="1"/>
          <w:wAfter w:w="11" w:type="dxa"/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C281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B37DA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A67D6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E34B6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91E41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A926F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0789A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CFB3E4E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3D91FD85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210DEB1E" w14:textId="24B7A039" w:rsidR="005B4EC0" w:rsidRDefault="005B4EC0" w:rsidP="005B4EC0"/>
    <w:p w14:paraId="0AC4238F" w14:textId="77777777" w:rsidR="005B4EC0" w:rsidRDefault="005B4EC0" w:rsidP="005B4EC0"/>
    <w:p w14:paraId="0DA8BC3F" w14:textId="1D4A86C5" w:rsidR="005B4EC0" w:rsidRDefault="005B4EC0" w:rsidP="005B4EC0"/>
    <w:p w14:paraId="4F20EACA" w14:textId="598F7618" w:rsidR="005B4EC0" w:rsidRDefault="005B4EC0" w:rsidP="005B4EC0"/>
    <w:p w14:paraId="6FB262C3" w14:textId="2983D032" w:rsidR="00DD7AC0" w:rsidRDefault="00DD7AC0" w:rsidP="005B4EC0"/>
    <w:p w14:paraId="40D6E3A8" w14:textId="77777777" w:rsidR="00DD7AC0" w:rsidRDefault="00DD7AC0" w:rsidP="005B4EC0"/>
    <w:p w14:paraId="6332C20B" w14:textId="2D4B00F4" w:rsidR="005B4EC0" w:rsidRDefault="005B4EC0" w:rsidP="005B4EC0"/>
    <w:p w14:paraId="31706C21" w14:textId="40F0FF83" w:rsidR="005B4EC0" w:rsidRDefault="005B4EC0" w:rsidP="005B4EC0"/>
    <w:p w14:paraId="7887100A" w14:textId="77777777" w:rsidR="005B4EC0" w:rsidRDefault="005B4EC0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5B4EC0" w:rsidRPr="004521C3" w14:paraId="0DD762E1" w14:textId="77777777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D3F28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CCAA9" w14:textId="77777777" w:rsidR="005B4EC0" w:rsidRPr="00C62C49" w:rsidRDefault="005B4EC0" w:rsidP="005B4EC0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RD. DOÇ. DR. ÇİMEN ÖZBURAK</w:t>
            </w:r>
          </w:p>
        </w:tc>
      </w:tr>
      <w:tr w:rsidR="005B4EC0" w:rsidRPr="004521C3" w14:paraId="190BE4A1" w14:textId="77777777" w:rsidTr="005B4EC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90F08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26FB6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46FBC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F583C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8E6F1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069D1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84E98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4521C3" w14:paraId="6201F4BD" w14:textId="77777777" w:rsidTr="005B4EC0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EABEF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6D98B" w14:textId="77777777" w:rsidR="005B4EC0" w:rsidRPr="009B6DB6" w:rsidRDefault="005B4EC0" w:rsidP="005B4EC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4B516" w14:textId="77777777" w:rsidR="005B4EC0" w:rsidRPr="009B6DB6" w:rsidRDefault="005B4EC0" w:rsidP="005B4EC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F61E" w14:textId="77777777" w:rsidR="005B4EC0" w:rsidRPr="009B6DB6" w:rsidRDefault="005B4EC0" w:rsidP="005B4EC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5B0AA" w14:textId="77777777" w:rsidR="005B4EC0" w:rsidRPr="009B6DB6" w:rsidRDefault="005B4EC0" w:rsidP="005B4EC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76CCF" w14:textId="77777777" w:rsidR="005B4EC0" w:rsidRPr="009B6DB6" w:rsidRDefault="005B4EC0" w:rsidP="005B4EC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60F32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4521C3" w14:paraId="1ACE6518" w14:textId="77777777" w:rsidTr="005B4EC0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6CF01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012C3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31AC7B9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D17B3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3143B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H221</w:t>
            </w:r>
          </w:p>
          <w:p w14:paraId="443BEBFB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E023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B8465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2DCD3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46EFB60" w14:textId="77777777" w:rsidTr="005B4EC0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90668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7C8EE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70F423C1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CA663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806CC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H221</w:t>
            </w:r>
          </w:p>
          <w:p w14:paraId="750989FC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F8C8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DB908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3A08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63F51963" w14:textId="77777777" w:rsidTr="005B4EC0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E941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47799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231CED5E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AFF4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EF465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29EBC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0562E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71247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4B3D8B73" w14:textId="77777777" w:rsidTr="005B4EC0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BE4DF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82D28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281931D2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91A68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6EECF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44BAD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7E278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7FF64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2EF53470" w14:textId="77777777" w:rsidTr="005B4EC0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B98BE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F5BF6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7A2EA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1CDD6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27AFB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4F321" w14:textId="77777777" w:rsidR="005B4EC0" w:rsidRPr="006F3BB1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</w:p>
          <w:p w14:paraId="01D0344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12716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41899ADA" w14:textId="77777777" w:rsidTr="005B4EC0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97512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CF8DA" w14:textId="77777777" w:rsidR="005B4EC0" w:rsidRPr="006F3BB1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82</w:t>
            </w:r>
          </w:p>
          <w:p w14:paraId="60237758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IL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654FE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76EF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103</w:t>
            </w:r>
          </w:p>
          <w:p w14:paraId="6907BEC8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F77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49D77C66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C206E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511D3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3B3348A9" w14:textId="77777777" w:rsidTr="005B4EC0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676CF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8C655" w14:textId="77777777" w:rsidR="005B4EC0" w:rsidRPr="006F3BB1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82</w:t>
            </w:r>
          </w:p>
          <w:p w14:paraId="21AD6A45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IL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2A62C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D95F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103</w:t>
            </w:r>
          </w:p>
          <w:p w14:paraId="05ADFB9F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AB7BC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1087914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BF1BB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7696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48FCEA64" w14:textId="77777777" w:rsidTr="005B4EC0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75216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4F5E7" w14:textId="77777777" w:rsidR="005B4EC0" w:rsidRPr="006F3BB1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82</w:t>
            </w:r>
          </w:p>
          <w:p w14:paraId="3AAA6593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IL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79D42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8B32F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103</w:t>
            </w:r>
          </w:p>
          <w:p w14:paraId="7D6EF37A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F949F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4D7550A2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32B86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70E6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3DC21C6E" w14:textId="77777777" w:rsidTr="005B4EC0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8D911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C39BE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FFC52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FCEDF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103</w:t>
            </w:r>
          </w:p>
          <w:p w14:paraId="01A02F3C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0CBB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45D3164D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F3BB1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54A0" w14:textId="77777777" w:rsidR="005B4EC0" w:rsidRPr="006F3BB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A50FF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C2E110C" w14:textId="77777777" w:rsidTr="005B4EC0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980F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5C890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C4308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47A85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40D1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C7F8B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5EDB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36D9FC2" w14:textId="77777777" w:rsidTr="005B4EC0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0EBB4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F130F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B08E8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179AF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5FA67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4145E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108B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F968CB2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1" w:name="_Hlk25148077"/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7DA083D8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bookmarkEnd w:id="1"/>
    <w:p w14:paraId="11EEE6FD" w14:textId="77777777" w:rsidR="005B4EC0" w:rsidRDefault="005B4EC0" w:rsidP="005B4EC0"/>
    <w:p w14:paraId="15203295" w14:textId="77777777" w:rsidR="005B4EC0" w:rsidRDefault="005B4EC0" w:rsidP="005B4EC0"/>
    <w:p w14:paraId="0F413A3A" w14:textId="77777777" w:rsidR="005B4EC0" w:rsidRDefault="005B4EC0" w:rsidP="005B4EC0"/>
    <w:p w14:paraId="54636A1B" w14:textId="77777777" w:rsidR="005B4EC0" w:rsidRDefault="005B4EC0" w:rsidP="005B4EC0"/>
    <w:p w14:paraId="04EA8001" w14:textId="77777777" w:rsidR="005B4EC0" w:rsidRDefault="005B4EC0" w:rsidP="005B4EC0"/>
    <w:p w14:paraId="333D52F2" w14:textId="77777777" w:rsidR="005B4EC0" w:rsidRDefault="005B4EC0" w:rsidP="005B4EC0"/>
    <w:p w14:paraId="52A3EAAD" w14:textId="77777777" w:rsidR="005B4EC0" w:rsidRDefault="005B4EC0" w:rsidP="005B4EC0"/>
    <w:p w14:paraId="756EC3BD" w14:textId="77777777" w:rsidR="005B4EC0" w:rsidRDefault="005B4EC0" w:rsidP="005B4EC0"/>
    <w:p w14:paraId="35582225" w14:textId="77777777" w:rsidR="005B4EC0" w:rsidRDefault="005B4EC0" w:rsidP="005B4EC0"/>
    <w:p w14:paraId="1122C248" w14:textId="77777777" w:rsidR="005B4EC0" w:rsidRDefault="005B4EC0" w:rsidP="005B4EC0"/>
    <w:p w14:paraId="7D83F9A7" w14:textId="77777777" w:rsidR="005B4EC0" w:rsidRDefault="005B4EC0" w:rsidP="005B4EC0"/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9"/>
        <w:gridCol w:w="1530"/>
        <w:gridCol w:w="1440"/>
        <w:gridCol w:w="1440"/>
        <w:gridCol w:w="1350"/>
        <w:gridCol w:w="1260"/>
        <w:gridCol w:w="1128"/>
      </w:tblGrid>
      <w:tr w:rsidR="005B4EC0" w:rsidRPr="004521C3" w14:paraId="6ECCF71B" w14:textId="77777777" w:rsidTr="005B4EC0">
        <w:trPr>
          <w:trHeight w:val="41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D7008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üz 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20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81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FC031" w14:textId="77777777" w:rsidR="005B4EC0" w:rsidRPr="004521C3" w:rsidRDefault="005B4EC0" w:rsidP="005B4EC0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RD. DOÇ. DR. ÇİLEN ERÇİN</w:t>
            </w:r>
          </w:p>
        </w:tc>
      </w:tr>
      <w:tr w:rsidR="005B4EC0" w:rsidRPr="004521C3" w14:paraId="546A43D5" w14:textId="77777777" w:rsidTr="005B4EC0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C8CF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48CB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7D27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2656A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97E34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B83E7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02E3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4521C3" w14:paraId="3FE98AFF" w14:textId="77777777" w:rsidTr="005B4EC0">
        <w:trPr>
          <w:trHeight w:val="449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9176D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46A4B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E93D7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A7BB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08CC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7AD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C3FD4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4521C3" w14:paraId="34357661" w14:textId="77777777" w:rsidTr="005B4EC0">
        <w:trPr>
          <w:trHeight w:val="994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63073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DA77C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</w:p>
          <w:p w14:paraId="610F15B0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02 </w:t>
            </w:r>
          </w:p>
          <w:p w14:paraId="1ABFF262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50C24D3A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989AE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3C3A95B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3444FD66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</w:t>
            </w: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9F6EA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 109</w:t>
            </w:r>
          </w:p>
          <w:p w14:paraId="5A424613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 106</w:t>
            </w:r>
          </w:p>
          <w:p w14:paraId="3B87234A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 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A64C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R 221</w:t>
            </w:r>
          </w:p>
          <w:p w14:paraId="1F359857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R 213</w:t>
            </w:r>
          </w:p>
          <w:p w14:paraId="6621F634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L-2-D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F165C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5239AFB9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7200E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4A304522" w14:textId="77777777" w:rsidTr="005B4EC0">
        <w:trPr>
          <w:trHeight w:val="1025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B310C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5499E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</w:p>
          <w:p w14:paraId="02C5E4FB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02 </w:t>
            </w:r>
          </w:p>
          <w:p w14:paraId="7CEE2C98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5831BD5E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AA37B" w14:textId="77777777" w:rsidR="005B4EC0" w:rsidRPr="0064023A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6F9E6179" w14:textId="77777777" w:rsidR="005B4EC0" w:rsidRPr="00172FF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</w:t>
            </w:r>
            <w:r w:rsidRPr="00172F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E5D36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 109</w:t>
            </w:r>
          </w:p>
          <w:p w14:paraId="041ABD02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 106</w:t>
            </w:r>
          </w:p>
          <w:p w14:paraId="10D1A7C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 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6405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R 221</w:t>
            </w:r>
          </w:p>
          <w:p w14:paraId="66EFEEC7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R 213</w:t>
            </w:r>
          </w:p>
          <w:p w14:paraId="1DA835C4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L-2-D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6224" w14:textId="77777777" w:rsidR="005B4EC0" w:rsidRPr="00172FF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3D78D2EC" w14:textId="77777777" w:rsidR="005B4EC0" w:rsidRPr="00172FF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</w:t>
            </w:r>
            <w:r w:rsidRPr="00172F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08B63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284BA443" w14:textId="77777777" w:rsidTr="005B4EC0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8FFF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0A60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</w:p>
          <w:p w14:paraId="004E720D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02 </w:t>
            </w:r>
          </w:p>
          <w:p w14:paraId="5C7A1AFD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536A3394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8A8F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1C5568F7" w14:textId="77777777" w:rsidR="005B4EC0" w:rsidRPr="00172FF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72F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  <w:p w14:paraId="13A89D7B" w14:textId="77777777" w:rsidR="005B4EC0" w:rsidRPr="0064023A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E31AE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 109</w:t>
            </w:r>
          </w:p>
          <w:p w14:paraId="23B4AA51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 106</w:t>
            </w:r>
          </w:p>
          <w:p w14:paraId="64F6B18D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 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65D0A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R 221</w:t>
            </w:r>
          </w:p>
          <w:p w14:paraId="7A2C3B45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R 213</w:t>
            </w:r>
          </w:p>
          <w:p w14:paraId="0DEAC2D3" w14:textId="77777777" w:rsidR="005B4EC0" w:rsidRPr="006D2D5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L-2-D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0DCC4" w14:textId="77777777" w:rsidR="005B4EC0" w:rsidRPr="00172FF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0D6202F4" w14:textId="77777777" w:rsidR="005B4EC0" w:rsidRPr="00172FF1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</w:t>
            </w:r>
            <w:r w:rsidRPr="00172F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80384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05C266C" w14:textId="77777777" w:rsidTr="005B4EC0">
        <w:trPr>
          <w:trHeight w:val="422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978DA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E2D3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</w:p>
          <w:p w14:paraId="13A99816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02 </w:t>
            </w:r>
          </w:p>
          <w:p w14:paraId="6C3C3631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5CF7EA76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AAA07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1E899D5F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6FC49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 109</w:t>
            </w:r>
          </w:p>
          <w:p w14:paraId="29E94DE5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 106</w:t>
            </w:r>
          </w:p>
          <w:p w14:paraId="765E07B4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 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A8977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7C58647B" w14:textId="77777777" w:rsidR="005B4EC0" w:rsidRPr="00172FF1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Ö</w:t>
            </w:r>
            <w:r w:rsidRPr="00172F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3C31C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1F30EFE7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0258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54740D46" w14:textId="77777777" w:rsidTr="005B4EC0">
        <w:trPr>
          <w:trHeight w:val="19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AE58A" w14:textId="77777777" w:rsidR="005B4EC0" w:rsidRPr="008B519C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48C9D" w14:textId="77777777" w:rsidR="005B4EC0" w:rsidRPr="00172FF1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</w:t>
            </w:r>
            <w:r w:rsidRPr="00172FF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346B0" w14:textId="77777777" w:rsidR="005B4EC0" w:rsidRPr="008B519C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BBE1A" w14:textId="77777777" w:rsidR="005B4EC0" w:rsidRPr="008B519C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8E86C" w14:textId="77777777" w:rsidR="005B4EC0" w:rsidRPr="008B519C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97689" w14:textId="77777777" w:rsidR="005B4EC0" w:rsidRPr="008B519C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56EA" w14:textId="77777777" w:rsidR="005B4EC0" w:rsidRPr="008B519C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671FA7A" w14:textId="77777777" w:rsidTr="005B4EC0">
        <w:trPr>
          <w:trHeight w:val="52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E0E1A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DF9C7E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34539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037613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MF 480</w:t>
            </w:r>
          </w:p>
          <w:p w14:paraId="27D56CA1" w14:textId="77777777" w:rsidR="005B4EC0" w:rsidRPr="00B50C5F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5190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5B8E18C1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87D93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5ED66BF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8412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</w:p>
          <w:p w14:paraId="72EFA03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02 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2 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283F2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25ECC1A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D8B9F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6372EACF" w14:textId="77777777" w:rsidTr="005B4EC0">
        <w:trPr>
          <w:trHeight w:val="5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2D823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4A8AEF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0D2F5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169DC91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MF 480</w:t>
            </w:r>
          </w:p>
          <w:p w14:paraId="353F7F2B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E5BF4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3C1A767C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03A87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611231D2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E2AE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</w:p>
          <w:p w14:paraId="4490525B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02 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2 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44B9E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2C5CF14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614A6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3A1A3DD" w14:textId="77777777" w:rsidTr="005B4EC0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7047B" w14:textId="77777777" w:rsidR="005B4EC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63B123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F4601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67DA0B4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MF 480</w:t>
            </w:r>
          </w:p>
          <w:p w14:paraId="0C8AFB7A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E21E1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6952C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58A0E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</w:p>
          <w:p w14:paraId="2B9E297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02 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2 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9365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64A00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51F4BCEE" w14:textId="77777777" w:rsidTr="005B4EC0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8222A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366AC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69DEA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4F42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71CFD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</w:p>
          <w:p w14:paraId="0FFFDEF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02 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2 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98764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BE31D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47896A67" w14:textId="77777777" w:rsidTr="005B4EC0">
        <w:trPr>
          <w:trHeight w:val="328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0D7CB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35EB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54F67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3C97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4595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3E4D3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E4F6A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0F5393EA" w14:textId="77777777" w:rsidTr="005B4EC0">
        <w:trPr>
          <w:trHeight w:val="3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3C389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161F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3388430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05EE1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49078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6FDF2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90927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0E7A5" w14:textId="77777777" w:rsidR="005B4EC0" w:rsidRPr="008B519C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45E2BDC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2" w:name="_Hlk25147772"/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7BC56512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bookmarkEnd w:id="2"/>
    <w:p w14:paraId="5EC34EAF" w14:textId="77777777" w:rsidR="005B4EC0" w:rsidRDefault="005B4EC0" w:rsidP="005B4EC0"/>
    <w:p w14:paraId="05AE8631" w14:textId="008F3C19" w:rsidR="005B4EC0" w:rsidRDefault="005B4EC0" w:rsidP="005B4EC0"/>
    <w:p w14:paraId="12012B74" w14:textId="51ECC699" w:rsidR="002944D5" w:rsidRDefault="002944D5" w:rsidP="005B4EC0"/>
    <w:p w14:paraId="038BCF8A" w14:textId="77777777" w:rsidR="002944D5" w:rsidRDefault="002944D5" w:rsidP="005B4EC0"/>
    <w:p w14:paraId="135EA786" w14:textId="77777777" w:rsidR="005B4EC0" w:rsidRDefault="005B4EC0" w:rsidP="005B4EC0"/>
    <w:p w14:paraId="314D691E" w14:textId="77777777" w:rsidR="005B4EC0" w:rsidRDefault="005B4EC0" w:rsidP="005B4EC0"/>
    <w:p w14:paraId="01C66889" w14:textId="77777777" w:rsidR="005B4EC0" w:rsidRDefault="005B4EC0" w:rsidP="005B4EC0"/>
    <w:tbl>
      <w:tblPr>
        <w:tblW w:w="9787" w:type="dxa"/>
        <w:tblInd w:w="1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1"/>
        <w:gridCol w:w="1411"/>
        <w:gridCol w:w="1426"/>
        <w:gridCol w:w="1276"/>
        <w:gridCol w:w="1276"/>
        <w:gridCol w:w="1276"/>
        <w:gridCol w:w="1561"/>
      </w:tblGrid>
      <w:tr w:rsidR="00DD7AC0" w:rsidRPr="00DC0019" w14:paraId="05295FDD" w14:textId="77777777" w:rsidTr="001A5C7C">
        <w:trPr>
          <w:trHeight w:val="400"/>
        </w:trPr>
        <w:tc>
          <w:tcPr>
            <w:tcW w:w="1561" w:type="dxa"/>
          </w:tcPr>
          <w:p w14:paraId="0EE8878A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81" w:after="0" w:line="240" w:lineRule="auto"/>
              <w:ind w:right="236"/>
              <w:jc w:val="righ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2019-20</w:t>
            </w:r>
            <w:r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 xml:space="preserve"> GÜZ</w:t>
            </w:r>
          </w:p>
        </w:tc>
        <w:tc>
          <w:tcPr>
            <w:tcW w:w="8226" w:type="dxa"/>
            <w:gridSpan w:val="6"/>
          </w:tcPr>
          <w:p w14:paraId="09A47501" w14:textId="55A21C25" w:rsidR="00DD7AC0" w:rsidRPr="00DC0019" w:rsidRDefault="00DD7AC0" w:rsidP="001A5C7C">
            <w:pPr>
              <w:widowControl w:val="0"/>
              <w:autoSpaceDE w:val="0"/>
              <w:autoSpaceDN w:val="0"/>
              <w:spacing w:before="81" w:after="0" w:line="240" w:lineRule="auto"/>
              <w:ind w:right="2728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YRD. DOÇ. DR. </w:t>
            </w:r>
            <w:r w:rsidRPr="00DC0019"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  <w:t>ENIS FAIK ARCAN</w:t>
            </w:r>
          </w:p>
        </w:tc>
      </w:tr>
      <w:tr w:rsidR="00DD7AC0" w:rsidRPr="00DC0019" w14:paraId="0FC17219" w14:textId="77777777" w:rsidTr="001A5C7C">
        <w:trPr>
          <w:trHeight w:val="235"/>
        </w:trPr>
        <w:tc>
          <w:tcPr>
            <w:tcW w:w="1561" w:type="dxa"/>
          </w:tcPr>
          <w:p w14:paraId="1F4F531D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lang w:val="en-US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4515B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1F763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right="563"/>
              <w:jc w:val="right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C56F3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98" w:right="127"/>
              <w:jc w:val="center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74C7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CE198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3BE5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DD7AC0" w:rsidRPr="00DC0019" w14:paraId="0D1127F5" w14:textId="77777777" w:rsidTr="001A5C7C">
        <w:trPr>
          <w:trHeight w:val="430"/>
        </w:trPr>
        <w:tc>
          <w:tcPr>
            <w:tcW w:w="1561" w:type="dxa"/>
          </w:tcPr>
          <w:p w14:paraId="0B42F282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8:00 – 8:50</w:t>
            </w:r>
          </w:p>
        </w:tc>
        <w:tc>
          <w:tcPr>
            <w:tcW w:w="1411" w:type="dxa"/>
          </w:tcPr>
          <w:p w14:paraId="225E09C2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426" w:type="dxa"/>
          </w:tcPr>
          <w:p w14:paraId="0CA90CDE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4C5F5104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7FB3D6A9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313F0F93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61" w:type="dxa"/>
          </w:tcPr>
          <w:p w14:paraId="5B454FBF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DD7AC0" w:rsidRPr="00DC0019" w14:paraId="3BA30AF5" w14:textId="77777777" w:rsidTr="001A5C7C">
        <w:trPr>
          <w:trHeight w:val="475"/>
        </w:trPr>
        <w:tc>
          <w:tcPr>
            <w:tcW w:w="1561" w:type="dxa"/>
          </w:tcPr>
          <w:p w14:paraId="6636A61D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9:00 – 9:50</w:t>
            </w:r>
          </w:p>
        </w:tc>
        <w:tc>
          <w:tcPr>
            <w:tcW w:w="1411" w:type="dxa"/>
          </w:tcPr>
          <w:p w14:paraId="598F84A5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IM 301</w:t>
            </w:r>
          </w:p>
          <w:p w14:paraId="71E08D2C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1 D03</w:t>
            </w:r>
          </w:p>
        </w:tc>
        <w:tc>
          <w:tcPr>
            <w:tcW w:w="1426" w:type="dxa"/>
          </w:tcPr>
          <w:p w14:paraId="4E94CC04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4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FAE 448</w:t>
            </w:r>
          </w:p>
          <w:p w14:paraId="3D63992F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2 D04</w:t>
            </w:r>
          </w:p>
        </w:tc>
        <w:tc>
          <w:tcPr>
            <w:tcW w:w="1276" w:type="dxa"/>
          </w:tcPr>
          <w:p w14:paraId="30F870D9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21" w:after="0" w:line="240" w:lineRule="auto"/>
              <w:ind w:left="98" w:right="85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276" w:type="dxa"/>
          </w:tcPr>
          <w:p w14:paraId="460E0754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RC 301</w:t>
            </w:r>
          </w:p>
          <w:p w14:paraId="233BFAD5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2 D04</w:t>
            </w:r>
          </w:p>
        </w:tc>
        <w:tc>
          <w:tcPr>
            <w:tcW w:w="1276" w:type="dxa"/>
          </w:tcPr>
          <w:p w14:paraId="4F1284A3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561" w:type="dxa"/>
          </w:tcPr>
          <w:p w14:paraId="14773117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DD7AC0" w:rsidRPr="00DC0019" w14:paraId="5D9874E7" w14:textId="77777777" w:rsidTr="001A5C7C">
        <w:trPr>
          <w:trHeight w:val="475"/>
        </w:trPr>
        <w:tc>
          <w:tcPr>
            <w:tcW w:w="1561" w:type="dxa"/>
          </w:tcPr>
          <w:p w14:paraId="78E83D68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12:00 – 12:50</w:t>
            </w:r>
          </w:p>
        </w:tc>
        <w:tc>
          <w:tcPr>
            <w:tcW w:w="1411" w:type="dxa"/>
          </w:tcPr>
          <w:p w14:paraId="0088A7E9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IM 301</w:t>
            </w:r>
          </w:p>
          <w:p w14:paraId="159E4321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1 D03</w:t>
            </w:r>
          </w:p>
        </w:tc>
        <w:tc>
          <w:tcPr>
            <w:tcW w:w="1426" w:type="dxa"/>
          </w:tcPr>
          <w:p w14:paraId="73820647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4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FAE 448</w:t>
            </w:r>
          </w:p>
          <w:p w14:paraId="5E37CD76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2 D04</w:t>
            </w:r>
          </w:p>
        </w:tc>
        <w:tc>
          <w:tcPr>
            <w:tcW w:w="1276" w:type="dxa"/>
          </w:tcPr>
          <w:p w14:paraId="1DD20D3F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26" w:after="0" w:line="240" w:lineRule="auto"/>
              <w:ind w:left="98" w:right="88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1E52FA83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RC 301</w:t>
            </w:r>
          </w:p>
          <w:p w14:paraId="70613826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2 D04</w:t>
            </w:r>
          </w:p>
        </w:tc>
        <w:tc>
          <w:tcPr>
            <w:tcW w:w="1276" w:type="dxa"/>
          </w:tcPr>
          <w:p w14:paraId="5CB3EB5C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561" w:type="dxa"/>
          </w:tcPr>
          <w:p w14:paraId="7D591570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DD7AC0" w:rsidRPr="00DC0019" w14:paraId="63FECAAE" w14:textId="77777777" w:rsidTr="001A5C7C">
        <w:trPr>
          <w:trHeight w:val="475"/>
        </w:trPr>
        <w:tc>
          <w:tcPr>
            <w:tcW w:w="1561" w:type="dxa"/>
          </w:tcPr>
          <w:p w14:paraId="3CC9AEA4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13:00 – 13:50</w:t>
            </w:r>
          </w:p>
        </w:tc>
        <w:tc>
          <w:tcPr>
            <w:tcW w:w="1411" w:type="dxa"/>
          </w:tcPr>
          <w:p w14:paraId="203D9290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ÖOS</w:t>
            </w:r>
          </w:p>
        </w:tc>
        <w:tc>
          <w:tcPr>
            <w:tcW w:w="1426" w:type="dxa"/>
          </w:tcPr>
          <w:p w14:paraId="752C4EA3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ÖOS</w:t>
            </w:r>
          </w:p>
        </w:tc>
        <w:tc>
          <w:tcPr>
            <w:tcW w:w="1276" w:type="dxa"/>
          </w:tcPr>
          <w:p w14:paraId="3FD1C97D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ÖOS</w:t>
            </w:r>
          </w:p>
        </w:tc>
        <w:tc>
          <w:tcPr>
            <w:tcW w:w="1276" w:type="dxa"/>
          </w:tcPr>
          <w:p w14:paraId="6E2B8711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ÖOS</w:t>
            </w:r>
          </w:p>
        </w:tc>
        <w:tc>
          <w:tcPr>
            <w:tcW w:w="1276" w:type="dxa"/>
          </w:tcPr>
          <w:p w14:paraId="16E97C08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ÖOS</w:t>
            </w:r>
          </w:p>
        </w:tc>
        <w:tc>
          <w:tcPr>
            <w:tcW w:w="1561" w:type="dxa"/>
          </w:tcPr>
          <w:p w14:paraId="16480544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DD7AC0" w:rsidRPr="00DC0019" w14:paraId="255C33B0" w14:textId="77777777" w:rsidTr="001A5C7C">
        <w:trPr>
          <w:trHeight w:val="520"/>
        </w:trPr>
        <w:tc>
          <w:tcPr>
            <w:tcW w:w="1561" w:type="dxa"/>
          </w:tcPr>
          <w:p w14:paraId="40B27244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14:00 – 14:50</w:t>
            </w:r>
          </w:p>
        </w:tc>
        <w:tc>
          <w:tcPr>
            <w:tcW w:w="1411" w:type="dxa"/>
          </w:tcPr>
          <w:p w14:paraId="18D67A9D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RC 301</w:t>
            </w:r>
          </w:p>
          <w:p w14:paraId="772A9FB1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2 D04</w:t>
            </w:r>
          </w:p>
        </w:tc>
        <w:tc>
          <w:tcPr>
            <w:tcW w:w="1426" w:type="dxa"/>
          </w:tcPr>
          <w:p w14:paraId="393D2E28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95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7B207AE3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98" w:right="85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276" w:type="dxa"/>
          </w:tcPr>
          <w:p w14:paraId="281745CF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3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IM 301</w:t>
            </w:r>
          </w:p>
          <w:p w14:paraId="1FDDED0B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17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1 D03</w:t>
            </w:r>
          </w:p>
        </w:tc>
        <w:tc>
          <w:tcPr>
            <w:tcW w:w="1276" w:type="dxa"/>
          </w:tcPr>
          <w:p w14:paraId="1FDB867B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561" w:type="dxa"/>
          </w:tcPr>
          <w:p w14:paraId="43C2DB19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DD7AC0" w:rsidRPr="00DC0019" w14:paraId="0A38AE7E" w14:textId="77777777" w:rsidTr="001A5C7C">
        <w:trPr>
          <w:trHeight w:val="535"/>
        </w:trPr>
        <w:tc>
          <w:tcPr>
            <w:tcW w:w="1561" w:type="dxa"/>
          </w:tcPr>
          <w:p w14:paraId="5D37A61A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15:00 – 15:50</w:t>
            </w:r>
          </w:p>
        </w:tc>
        <w:tc>
          <w:tcPr>
            <w:tcW w:w="1411" w:type="dxa"/>
          </w:tcPr>
          <w:p w14:paraId="3AEC1201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RC 301</w:t>
            </w:r>
          </w:p>
          <w:p w14:paraId="0D7B930C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2 D04</w:t>
            </w:r>
          </w:p>
        </w:tc>
        <w:tc>
          <w:tcPr>
            <w:tcW w:w="1426" w:type="dxa"/>
          </w:tcPr>
          <w:p w14:paraId="58C4EF4D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95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161D42CE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98" w:right="85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276" w:type="dxa"/>
          </w:tcPr>
          <w:p w14:paraId="7B98868A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3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IM 301</w:t>
            </w:r>
          </w:p>
          <w:p w14:paraId="256E54B2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17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1 D03</w:t>
            </w:r>
          </w:p>
        </w:tc>
        <w:tc>
          <w:tcPr>
            <w:tcW w:w="1276" w:type="dxa"/>
          </w:tcPr>
          <w:p w14:paraId="14B3EE2F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561" w:type="dxa"/>
          </w:tcPr>
          <w:p w14:paraId="55C5396B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DD7AC0" w:rsidRPr="00DC0019" w14:paraId="34C1E979" w14:textId="77777777" w:rsidTr="001A5C7C">
        <w:trPr>
          <w:trHeight w:val="475"/>
        </w:trPr>
        <w:tc>
          <w:tcPr>
            <w:tcW w:w="1561" w:type="dxa"/>
          </w:tcPr>
          <w:p w14:paraId="3B8ACB79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16:00 – 16:50</w:t>
            </w:r>
          </w:p>
        </w:tc>
        <w:tc>
          <w:tcPr>
            <w:tcW w:w="1411" w:type="dxa"/>
          </w:tcPr>
          <w:p w14:paraId="56ACC788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426" w:type="dxa"/>
          </w:tcPr>
          <w:p w14:paraId="3D6F9FCC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RC 532</w:t>
            </w:r>
          </w:p>
          <w:p w14:paraId="7E522474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2 D04</w:t>
            </w:r>
          </w:p>
        </w:tc>
        <w:tc>
          <w:tcPr>
            <w:tcW w:w="1276" w:type="dxa"/>
          </w:tcPr>
          <w:p w14:paraId="304D840E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276" w:type="dxa"/>
          </w:tcPr>
          <w:p w14:paraId="28CFE820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4B08E1B3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561" w:type="dxa"/>
          </w:tcPr>
          <w:p w14:paraId="2EC77435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DD7AC0" w:rsidRPr="00DC0019" w14:paraId="4DCFAEB8" w14:textId="77777777" w:rsidTr="001A5C7C">
        <w:trPr>
          <w:trHeight w:val="475"/>
        </w:trPr>
        <w:tc>
          <w:tcPr>
            <w:tcW w:w="1561" w:type="dxa"/>
          </w:tcPr>
          <w:p w14:paraId="0E26A718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17:00 – 17:50</w:t>
            </w:r>
          </w:p>
        </w:tc>
        <w:tc>
          <w:tcPr>
            <w:tcW w:w="1411" w:type="dxa"/>
          </w:tcPr>
          <w:p w14:paraId="7BE4F8EA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426" w:type="dxa"/>
          </w:tcPr>
          <w:p w14:paraId="1A2E27DD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RC 532</w:t>
            </w:r>
          </w:p>
          <w:p w14:paraId="77BC10B0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2 D04</w:t>
            </w:r>
          </w:p>
        </w:tc>
        <w:tc>
          <w:tcPr>
            <w:tcW w:w="1276" w:type="dxa"/>
          </w:tcPr>
          <w:p w14:paraId="04D9341D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OS</w:t>
            </w:r>
          </w:p>
        </w:tc>
        <w:tc>
          <w:tcPr>
            <w:tcW w:w="1276" w:type="dxa"/>
          </w:tcPr>
          <w:p w14:paraId="1BB0FFE6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7055D958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61" w:type="dxa"/>
          </w:tcPr>
          <w:p w14:paraId="287FE70D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DD7AC0" w:rsidRPr="00DC0019" w14:paraId="196DF5A2" w14:textId="77777777" w:rsidTr="001A5C7C">
        <w:trPr>
          <w:trHeight w:val="715"/>
        </w:trPr>
        <w:tc>
          <w:tcPr>
            <w:tcW w:w="1561" w:type="dxa"/>
          </w:tcPr>
          <w:p w14:paraId="336EB03F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18:00 – 18:50</w:t>
            </w:r>
          </w:p>
        </w:tc>
        <w:tc>
          <w:tcPr>
            <w:tcW w:w="1411" w:type="dxa"/>
          </w:tcPr>
          <w:p w14:paraId="386C2DD7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426" w:type="dxa"/>
          </w:tcPr>
          <w:p w14:paraId="2927597D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16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ARC 532</w:t>
            </w:r>
          </w:p>
          <w:p w14:paraId="65A0D5B8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MM 2 D04</w:t>
            </w:r>
          </w:p>
        </w:tc>
        <w:tc>
          <w:tcPr>
            <w:tcW w:w="1276" w:type="dxa"/>
          </w:tcPr>
          <w:p w14:paraId="6633CE5B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6C806314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1465F74C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61" w:type="dxa"/>
          </w:tcPr>
          <w:p w14:paraId="26CCC9FF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DD7AC0" w:rsidRPr="00DC0019" w14:paraId="1995B614" w14:textId="77777777" w:rsidTr="001A5C7C">
        <w:trPr>
          <w:trHeight w:val="475"/>
        </w:trPr>
        <w:tc>
          <w:tcPr>
            <w:tcW w:w="1561" w:type="dxa"/>
          </w:tcPr>
          <w:p w14:paraId="2A7511F5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3"/>
              <w:jc w:val="righ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DC0019">
              <w:rPr>
                <w:rFonts w:ascii="Times New Roman" w:eastAsia="Times New Roman" w:hAnsi="Times New Roman" w:cs="Times New Roman"/>
                <w:sz w:val="20"/>
                <w:lang w:val="en-US"/>
              </w:rPr>
              <w:t>19:00 - 19:50</w:t>
            </w:r>
          </w:p>
        </w:tc>
        <w:tc>
          <w:tcPr>
            <w:tcW w:w="1411" w:type="dxa"/>
          </w:tcPr>
          <w:p w14:paraId="683EB021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426" w:type="dxa"/>
          </w:tcPr>
          <w:p w14:paraId="47F7D0CF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0912617B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21325BB7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76" w:type="dxa"/>
          </w:tcPr>
          <w:p w14:paraId="23F53F84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61" w:type="dxa"/>
          </w:tcPr>
          <w:p w14:paraId="12928219" w14:textId="77777777" w:rsidR="00DD7AC0" w:rsidRPr="00DC0019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</w:tbl>
    <w:p w14:paraId="619D6B58" w14:textId="77777777" w:rsidR="002944D5" w:rsidRPr="004521C3" w:rsidRDefault="002944D5" w:rsidP="002944D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6F2C0BA6" w14:textId="77777777" w:rsidR="002944D5" w:rsidRPr="004521C3" w:rsidRDefault="002944D5" w:rsidP="002944D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33A511EF" w14:textId="470058A5" w:rsidR="005B4EC0" w:rsidRDefault="005B4EC0" w:rsidP="005B4EC0"/>
    <w:p w14:paraId="73557B98" w14:textId="31736544" w:rsidR="006F3BB1" w:rsidRDefault="006F3BB1" w:rsidP="005B4EC0"/>
    <w:p w14:paraId="33009CAC" w14:textId="39874A73" w:rsidR="006F3BB1" w:rsidRDefault="006F3BB1" w:rsidP="005B4EC0"/>
    <w:p w14:paraId="1640010F" w14:textId="307569C7" w:rsidR="006F3BB1" w:rsidRDefault="006F3BB1" w:rsidP="005B4EC0"/>
    <w:p w14:paraId="2367BC27" w14:textId="5DA9FB3C" w:rsidR="006F3BB1" w:rsidRDefault="006F3BB1" w:rsidP="005B4EC0"/>
    <w:p w14:paraId="5D18092F" w14:textId="7E25287C" w:rsidR="006F3BB1" w:rsidRDefault="006F3BB1" w:rsidP="005B4EC0"/>
    <w:p w14:paraId="728F2A22" w14:textId="79505BC0" w:rsidR="006F3BB1" w:rsidRDefault="006F3BB1" w:rsidP="005B4EC0"/>
    <w:p w14:paraId="1ADCC944" w14:textId="2321FA90" w:rsidR="006F3BB1" w:rsidRDefault="006F3BB1" w:rsidP="005B4EC0"/>
    <w:p w14:paraId="69963D61" w14:textId="43BD8EA0" w:rsidR="006F3BB1" w:rsidRDefault="006F3BB1" w:rsidP="005B4EC0"/>
    <w:p w14:paraId="5A15688A" w14:textId="02585CDD" w:rsidR="006F3BB1" w:rsidRDefault="006F3BB1" w:rsidP="005B4EC0"/>
    <w:p w14:paraId="12EF3EE3" w14:textId="7F4C5192" w:rsidR="006F3BB1" w:rsidRDefault="006F3BB1" w:rsidP="005B4EC0"/>
    <w:p w14:paraId="2DE24D58" w14:textId="5DBDF3D2" w:rsidR="006F3BB1" w:rsidRDefault="006F3BB1" w:rsidP="005B4EC0"/>
    <w:p w14:paraId="5B3FAABC" w14:textId="3485DA45" w:rsidR="006F3BB1" w:rsidRDefault="006F3BB1" w:rsidP="005B4EC0"/>
    <w:p w14:paraId="18224D5B" w14:textId="77777777" w:rsidR="006F3BB1" w:rsidRDefault="006F3BB1" w:rsidP="005B4EC0"/>
    <w:p w14:paraId="5EADC036" w14:textId="0BBF63C2" w:rsidR="005B4EC0" w:rsidRDefault="005B4EC0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20870" w:rsidRPr="00617EF6" w14:paraId="5042DC51" w14:textId="77777777" w:rsidTr="006D7074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3B5B7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EFAA8" w14:textId="77777777" w:rsidR="00C20870" w:rsidRPr="00617EF6" w:rsidRDefault="00C20870" w:rsidP="006D7074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YRD. DOÇ. DR. TUĞŞAD TÜLBENTÇİ</w:t>
            </w:r>
          </w:p>
        </w:tc>
      </w:tr>
      <w:tr w:rsidR="00C20870" w:rsidRPr="00617EF6" w14:paraId="1995EB93" w14:textId="77777777" w:rsidTr="006D707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AEEBC" w14:textId="77777777" w:rsidR="00C20870" w:rsidRPr="00617EF6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57DF0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D1948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FC8BB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4853A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7CCFF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0450E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Cumartesi</w:t>
            </w:r>
          </w:p>
        </w:tc>
      </w:tr>
      <w:tr w:rsidR="00C20870" w:rsidRPr="00617EF6" w14:paraId="3B28782E" w14:textId="77777777" w:rsidTr="006D7074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B36CD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2C7E" w14:textId="77777777" w:rsidR="00C20870" w:rsidRPr="00617EF6" w:rsidRDefault="00C20870" w:rsidP="006D7074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1A555" w14:textId="77777777" w:rsidR="00C20870" w:rsidRPr="00617EF6" w:rsidRDefault="00C20870" w:rsidP="006D7074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07344" w14:textId="77777777" w:rsidR="00C20870" w:rsidRPr="00617EF6" w:rsidRDefault="00C20870" w:rsidP="006D7074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2B2D3" w14:textId="77777777" w:rsidR="00C20870" w:rsidRPr="00617EF6" w:rsidRDefault="00C20870" w:rsidP="006D7074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30831" w14:textId="77777777" w:rsidR="00C20870" w:rsidRPr="00617EF6" w:rsidRDefault="00C20870" w:rsidP="006D7074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E1AD6" w14:textId="77777777" w:rsidR="00C20870" w:rsidRPr="00617EF6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</w:tr>
      <w:tr w:rsidR="00C20870" w:rsidRPr="00617EF6" w14:paraId="08D85284" w14:textId="77777777" w:rsidTr="006D7074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760E5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CDF0C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5AF7E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MİM-433</w:t>
            </w:r>
          </w:p>
          <w:p w14:paraId="501A5056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bCs/>
              </w:rPr>
              <w:t>HK.0.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8CBBC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-110</w:t>
            </w:r>
          </w:p>
          <w:p w14:paraId="46FCB2A1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(MİM-216)</w:t>
            </w:r>
          </w:p>
          <w:p w14:paraId="675DA154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1</w:t>
            </w:r>
          </w:p>
          <w:p w14:paraId="0E03015D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80B34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28921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39C84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197DB5FD" w14:textId="77777777" w:rsidTr="006D7074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24E45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18F60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1556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MİM-433 HK.0.D01</w:t>
            </w:r>
          </w:p>
          <w:p w14:paraId="28AD7EAD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18532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-110</w:t>
            </w:r>
          </w:p>
          <w:p w14:paraId="40BF9A8B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(MİM-216) MIM-2 D01</w:t>
            </w:r>
          </w:p>
          <w:p w14:paraId="11989600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F26C3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ED97D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A514C" w14:textId="77777777" w:rsidR="00C20870" w:rsidRPr="00617EF6" w:rsidRDefault="00C20870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617BDA3C" w14:textId="77777777" w:rsidTr="006D7074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B7B89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EFB54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A712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MİM-433 HK.0.D01</w:t>
            </w:r>
          </w:p>
          <w:p w14:paraId="4C224A69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D750F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-110</w:t>
            </w:r>
          </w:p>
          <w:p w14:paraId="7FD0B542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(MİM-216) MIM-2 D01</w:t>
            </w:r>
          </w:p>
          <w:p w14:paraId="04C6AC00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3BC3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E97C9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BBBB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375659CF" w14:textId="77777777" w:rsidTr="006D7074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01FD0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15D9B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0E47E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MİM-433 HK.0.D01</w:t>
            </w:r>
          </w:p>
          <w:p w14:paraId="487A7FCD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5C6FF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-110</w:t>
            </w:r>
          </w:p>
          <w:p w14:paraId="0D2FF138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(MİM-216) MIM-2 D01</w:t>
            </w:r>
          </w:p>
          <w:p w14:paraId="034596E3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A3605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71018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54FE" w14:textId="77777777" w:rsidR="00C20870" w:rsidRPr="00617EF6" w:rsidRDefault="00C20870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5504DC00" w14:textId="77777777" w:rsidTr="006D7074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02342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55247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22338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ÖÖ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DE261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ÖÖ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5E36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4EF38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US"/>
              </w:rPr>
            </w:pPr>
          </w:p>
          <w:p w14:paraId="4DEA1AA0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C3974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5549775E" w14:textId="77777777" w:rsidTr="006D7074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8C311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03F90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34FBB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FAE-452</w:t>
            </w:r>
          </w:p>
          <w:p w14:paraId="6B46794B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83393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ARCH-211</w:t>
            </w:r>
          </w:p>
          <w:p w14:paraId="14CF55AA" w14:textId="77777777" w:rsidR="00C20870" w:rsidRPr="00617EF6" w:rsidRDefault="00C20870" w:rsidP="006D7074">
            <w:pPr>
              <w:spacing w:after="0" w:line="240" w:lineRule="auto"/>
              <w:rPr>
                <w:bCs/>
              </w:rPr>
            </w:pPr>
            <w:r w:rsidRPr="00617EF6">
              <w:rPr>
                <w:bCs/>
              </w:rPr>
              <w:t>(ARC-206) MIM-2 D02</w:t>
            </w:r>
          </w:p>
          <w:p w14:paraId="71160444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MIM-2 D0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E96AB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70299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B97C1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1E1EF4FF" w14:textId="77777777" w:rsidTr="006D7074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52A16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C7F22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61FFA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FAE-452 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5B7EC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ARCH-211</w:t>
            </w:r>
          </w:p>
          <w:p w14:paraId="256DCD8D" w14:textId="77777777" w:rsidR="00C20870" w:rsidRPr="00617EF6" w:rsidRDefault="00C20870" w:rsidP="006D7074">
            <w:pPr>
              <w:spacing w:after="0" w:line="240" w:lineRule="auto"/>
              <w:rPr>
                <w:bCs/>
              </w:rPr>
            </w:pPr>
            <w:r w:rsidRPr="00617EF6">
              <w:rPr>
                <w:bCs/>
              </w:rPr>
              <w:t>(ARC-206) MIM-2 D02</w:t>
            </w:r>
          </w:p>
          <w:p w14:paraId="00735499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MIM-2 D0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111CD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4C35B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77638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7E27A0E6" w14:textId="77777777" w:rsidTr="006D7074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9AC63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70BF6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2A678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617EF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FAE-452 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93C16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ARCH-211</w:t>
            </w:r>
          </w:p>
          <w:p w14:paraId="46E2E073" w14:textId="77777777" w:rsidR="00C20870" w:rsidRPr="00617EF6" w:rsidRDefault="00C20870" w:rsidP="006D7074">
            <w:pPr>
              <w:spacing w:after="0" w:line="240" w:lineRule="auto"/>
              <w:rPr>
                <w:bCs/>
              </w:rPr>
            </w:pPr>
            <w:r w:rsidRPr="00617EF6">
              <w:rPr>
                <w:bCs/>
              </w:rPr>
              <w:t>(ARC-206) MIM-2 D02</w:t>
            </w:r>
          </w:p>
          <w:p w14:paraId="08C9680F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MIM-2 D0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9B77B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0ADB8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42FC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623448E4" w14:textId="77777777" w:rsidTr="006D7074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49236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A08CB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03228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0FD47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ARCH-211</w:t>
            </w:r>
          </w:p>
          <w:p w14:paraId="318150FB" w14:textId="77777777" w:rsidR="00C20870" w:rsidRPr="00617EF6" w:rsidRDefault="00C20870" w:rsidP="006D7074">
            <w:pPr>
              <w:spacing w:after="0" w:line="240" w:lineRule="auto"/>
              <w:rPr>
                <w:bCs/>
              </w:rPr>
            </w:pPr>
            <w:r w:rsidRPr="00617EF6">
              <w:rPr>
                <w:bCs/>
              </w:rPr>
              <w:t>(ARC-206) MIM-2 D02</w:t>
            </w:r>
          </w:p>
          <w:p w14:paraId="490C6BE6" w14:textId="77777777" w:rsidR="00C20870" w:rsidRPr="00617EF6" w:rsidRDefault="00C20870" w:rsidP="006D7074">
            <w:pPr>
              <w:spacing w:after="0" w:line="240" w:lineRule="auto"/>
              <w:jc w:val="center"/>
              <w:rPr>
                <w:bCs/>
              </w:rPr>
            </w:pPr>
            <w:r w:rsidRPr="00617EF6">
              <w:rPr>
                <w:bCs/>
              </w:rPr>
              <w:t>MIM-2 D0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431AA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2422A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12563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74A9378D" w14:textId="77777777" w:rsidTr="006D7074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D2B79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96FDC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53FE2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0AFB1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11D67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1B4E3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53258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617EF6" w14:paraId="6646E3A6" w14:textId="77777777" w:rsidTr="006D7074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51768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617EF6"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FBBF0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9A0C8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F426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800F8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9CF2E" w14:textId="77777777" w:rsidR="00C20870" w:rsidRPr="00617EF6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E148A" w14:textId="77777777" w:rsidR="00C20870" w:rsidRPr="00617EF6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74CA90B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12FDDCAC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4862C8DE" w14:textId="10C0B9C1" w:rsidR="002944D5" w:rsidRDefault="002944D5" w:rsidP="005B4EC0"/>
    <w:p w14:paraId="4CA2D111" w14:textId="1D3B5C9C" w:rsidR="002944D5" w:rsidRDefault="002944D5" w:rsidP="005B4EC0"/>
    <w:p w14:paraId="095C8193" w14:textId="3CE3A105" w:rsidR="002944D5" w:rsidRDefault="002944D5" w:rsidP="005B4EC0"/>
    <w:p w14:paraId="03A514A3" w14:textId="6F156031" w:rsidR="002944D5" w:rsidRDefault="002944D5" w:rsidP="005B4EC0"/>
    <w:tbl>
      <w:tblPr>
        <w:tblW w:w="1001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511"/>
        <w:gridCol w:w="1276"/>
        <w:gridCol w:w="1558"/>
      </w:tblGrid>
      <w:tr w:rsidR="00B3567E" w:rsidRPr="004521C3" w14:paraId="54C1C584" w14:textId="77777777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EA366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F3F72" w14:textId="77777777" w:rsidR="00B3567E" w:rsidRPr="00C62C49" w:rsidRDefault="00B3567E" w:rsidP="001A5C7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r. CAN KARA</w:t>
            </w:r>
          </w:p>
        </w:tc>
      </w:tr>
      <w:tr w:rsidR="00B3567E" w:rsidRPr="004521C3" w14:paraId="0F3F4924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2F46" w14:textId="77777777" w:rsidR="00B3567E" w:rsidRPr="004521C3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94D7F" w14:textId="77777777" w:rsidR="00B3567E" w:rsidRPr="004521C3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EDC67" w14:textId="77777777" w:rsidR="00B3567E" w:rsidRPr="004521C3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A1808" w14:textId="77777777" w:rsidR="00B3567E" w:rsidRPr="004521C3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8E917" w14:textId="77777777" w:rsidR="00B3567E" w:rsidRPr="004521C3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2C656" w14:textId="77777777" w:rsidR="00B3567E" w:rsidRPr="004521C3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FA6D0" w14:textId="77777777" w:rsidR="00B3567E" w:rsidRPr="004521C3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B3567E" w:rsidRPr="004521C3" w14:paraId="615525E6" w14:textId="77777777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599D0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A68B9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068D5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2953C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4012E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E0825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B4364" w14:textId="77777777" w:rsidR="00B3567E" w:rsidRPr="00FB69B4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B3567E" w:rsidRPr="004521C3" w14:paraId="30786227" w14:textId="77777777" w:rsidTr="001A5C7C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BC8D7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4A33D" w14:textId="77777777" w:rsidR="00B3567E" w:rsidRPr="00AB532D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751C6" w14:textId="77777777" w:rsidR="00B3567E" w:rsidRPr="00AB532D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8E103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FFE4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9276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CA165" w14:textId="77777777" w:rsidR="00B3567E" w:rsidRPr="00FB69B4" w:rsidRDefault="00B3567E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4521C3" w14:paraId="1AB6323D" w14:textId="77777777" w:rsidTr="001A5C7C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A506E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C52C5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01BFE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FAE-457 - ARC515 GIS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LAB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EC39A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2CD2E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61635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EC773" w14:textId="77777777" w:rsidR="00B3567E" w:rsidRPr="00FB69B4" w:rsidRDefault="00B3567E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4521C3" w14:paraId="154F4932" w14:textId="77777777" w:rsidTr="001A5C7C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20F1F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B101B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5DD48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FAE-457 - ARC515 GIS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LAB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70E91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68A5F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7331B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06F6B" w14:textId="77777777" w:rsidR="00B3567E" w:rsidRPr="00FB69B4" w:rsidRDefault="00B3567E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4521C3" w14:paraId="1ECC9651" w14:textId="77777777" w:rsidTr="001A5C7C">
        <w:trPr>
          <w:trHeight w:val="59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7B72B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AA259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2ECE0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FAE-457 - ARC515 GIS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LAB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61E39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24A2D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EHİK COMITTE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44F2E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E5F58" w14:textId="77777777" w:rsidR="00B3567E" w:rsidRPr="00FB69B4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4521C3" w14:paraId="5DA2C71F" w14:textId="77777777" w:rsidTr="001A5C7C">
        <w:trPr>
          <w:trHeight w:val="73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F6670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99554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28BA9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4AB8E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66CA1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25B0B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B86E4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B3567E" w:rsidRPr="004521C3" w14:paraId="65A178C6" w14:textId="77777777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DD87D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7004A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2D84C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0A50A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MIM309-304 -3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84AC6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9551C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30272" w14:textId="77777777" w:rsidR="00B3567E" w:rsidRPr="00FB69B4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4521C3" w14:paraId="3B2261A6" w14:textId="77777777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327F5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0DA1D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C6AF7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07D2B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MIM309-304 -3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EA2A1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LAR 40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PEYZAJ STÜDYOS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1C352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EE98C" w14:textId="77777777" w:rsidR="00B3567E" w:rsidRPr="00FB69B4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4521C3" w14:paraId="2BBFD161" w14:textId="77777777" w:rsidTr="001A5C7C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8E337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17A84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5E301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2A163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MIM309-304 -3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62EE7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LAR 40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PEYZAJ STÜDYOS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228E2" w14:textId="77777777" w:rsidR="00B3567E" w:rsidRPr="00FB69B4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7658F" w14:textId="77777777" w:rsidR="00B3567E" w:rsidRPr="00FB69B4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4521C3" w14:paraId="2009651F" w14:textId="77777777" w:rsidTr="001A5C7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03314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72FC" w14:textId="77777777" w:rsidR="00B3567E" w:rsidRPr="00FB69B4" w:rsidRDefault="00B3567E" w:rsidP="001A5C7C">
            <w:pPr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C1CF7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00D64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E9143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B69B4">
              <w:rPr>
                <w:rFonts w:ascii="Times New Roman" w:hAnsi="Times New Roman" w:cs="Times New Roman"/>
                <w:sz w:val="20"/>
                <w:szCs w:val="20"/>
              </w:rPr>
              <w:t>LAR 40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(PEYZAJ STÜDYOS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7B2AC" w14:textId="77777777" w:rsidR="00B3567E" w:rsidRPr="00FB69B4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E4994" w14:textId="77777777" w:rsidR="00B3567E" w:rsidRPr="00FB69B4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4521C3" w14:paraId="28F8A1B1" w14:textId="77777777" w:rsidTr="001A5C7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90C23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6531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DF7C5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71ADA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E18AD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58BE0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E0ED" w14:textId="77777777" w:rsidR="00B3567E" w:rsidRPr="00FB69B4" w:rsidRDefault="00B3567E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4521C3" w14:paraId="4A5E4EA8" w14:textId="77777777" w:rsidTr="001A5C7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FC29D" w14:textId="77777777" w:rsidR="00B3567E" w:rsidRPr="004521C3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9ED89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A54D8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5C587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78476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19A73" w14:textId="77777777" w:rsidR="00B3567E" w:rsidRPr="00FB69B4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F2A15" w14:textId="77777777" w:rsidR="00B3567E" w:rsidRPr="00FB69B4" w:rsidRDefault="00B3567E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DB061F9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02AB7A1B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07781FD3" w14:textId="77777777" w:rsidR="005B4EC0" w:rsidRDefault="005B4EC0" w:rsidP="005B4EC0"/>
    <w:p w14:paraId="2669961B" w14:textId="77777777" w:rsidR="005B4EC0" w:rsidRDefault="005B4EC0" w:rsidP="005B4EC0"/>
    <w:p w14:paraId="3BB059F9" w14:textId="77777777" w:rsidR="005B4EC0" w:rsidRDefault="005B4EC0" w:rsidP="005B4EC0"/>
    <w:p w14:paraId="40FA355F" w14:textId="77777777" w:rsidR="00237153" w:rsidRDefault="00237153" w:rsidP="005B4EC0"/>
    <w:p w14:paraId="77787DAF" w14:textId="77777777" w:rsidR="005B4EC0" w:rsidRDefault="005B4EC0" w:rsidP="005B4EC0"/>
    <w:p w14:paraId="647A8B06" w14:textId="77777777" w:rsidR="005B4EC0" w:rsidRDefault="005B4EC0" w:rsidP="005B4EC0"/>
    <w:tbl>
      <w:tblPr>
        <w:tblW w:w="971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4"/>
        <w:gridCol w:w="1375"/>
        <w:gridCol w:w="843"/>
        <w:gridCol w:w="1853"/>
        <w:gridCol w:w="1545"/>
        <w:gridCol w:w="1404"/>
        <w:gridCol w:w="1125"/>
      </w:tblGrid>
      <w:tr w:rsidR="005B4EC0" w:rsidRPr="004521C3" w14:paraId="60D064FD" w14:textId="77777777" w:rsidTr="006F3BB1">
        <w:trPr>
          <w:trHeight w:val="425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4471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81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8E686" w14:textId="77777777" w:rsidR="005B4EC0" w:rsidRPr="00A84C4D" w:rsidRDefault="005B4EC0" w:rsidP="005B4EC0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A84C4D">
              <w:rPr>
                <w:rFonts w:ascii="Times New Roman" w:hAnsi="Times New Roman" w:cs="Times New Roman"/>
                <w:b/>
                <w:sz w:val="20"/>
                <w:szCs w:val="20"/>
              </w:rPr>
              <w:t>AYŞE GERTİK</w:t>
            </w:r>
          </w:p>
        </w:tc>
      </w:tr>
      <w:tr w:rsidR="005B4EC0" w:rsidRPr="004521C3" w14:paraId="32089DCD" w14:textId="77777777" w:rsidTr="005B4EC0">
        <w:trPr>
          <w:trHeight w:val="226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3499" w14:textId="77777777" w:rsidR="005B4EC0" w:rsidRPr="006F3BB1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A0A3" w14:textId="77777777" w:rsidR="005B4EC0" w:rsidRPr="006F3BB1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C3287" w14:textId="77777777" w:rsidR="005B4EC0" w:rsidRPr="006F3BB1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506B" w14:textId="77777777" w:rsidR="005B4EC0" w:rsidRPr="006F3BB1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8EE84" w14:textId="77777777" w:rsidR="005B4EC0" w:rsidRPr="006F3BB1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30908" w14:textId="77777777" w:rsidR="005B4EC0" w:rsidRPr="006F3BB1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E51E5" w14:textId="77777777" w:rsidR="005B4EC0" w:rsidRPr="006F3BB1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6F3BB1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4521C3" w14:paraId="4C723FF6" w14:textId="77777777" w:rsidTr="005B4EC0">
        <w:trPr>
          <w:trHeight w:val="452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A92A0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ACBD" w14:textId="77777777" w:rsidR="005B4EC0" w:rsidRPr="009A07B8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A935F" w14:textId="77777777" w:rsidR="005B4EC0" w:rsidRPr="009A07B8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46CA5" w14:textId="77777777" w:rsidR="005B4EC0" w:rsidRPr="009A07B8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8B435" w14:textId="77777777" w:rsidR="005B4EC0" w:rsidRPr="009A07B8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62CEB" w14:textId="77777777" w:rsidR="005B4EC0" w:rsidRPr="009A07B8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62123" w14:textId="77777777" w:rsidR="005B4EC0" w:rsidRPr="009A07B8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</w:tr>
      <w:tr w:rsidR="004D2DFF" w:rsidRPr="004521C3" w14:paraId="548C25E4" w14:textId="77777777" w:rsidTr="004D2DFF">
        <w:trPr>
          <w:trHeight w:val="453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CB122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3334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İM 202 </w:t>
            </w:r>
          </w:p>
          <w:p w14:paraId="1A485408" w14:textId="54FF0930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84AE" w14:textId="166C5546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AF5E1" w14:textId="57105239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F421B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83</w:t>
            </w:r>
          </w:p>
          <w:p w14:paraId="17879D72" w14:textId="3807C0C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D6AF" w14:textId="54D9BC19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BE13A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27B386CB" w14:textId="77777777" w:rsidTr="004D2DFF">
        <w:trPr>
          <w:trHeight w:val="461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68208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B6A43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14:paraId="6CCD6F18" w14:textId="45A84942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BD18C" w14:textId="640F364D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2BC01" w14:textId="36A31332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43C3C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83</w:t>
            </w:r>
          </w:p>
          <w:p w14:paraId="05C34B88" w14:textId="6E277FD1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59BA" w14:textId="7C5F73B3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00CB1" w14:textId="77777777" w:rsidR="004D2DFF" w:rsidRPr="009A07B8" w:rsidRDefault="004D2DFF" w:rsidP="004D2DF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41D1DFC3" w14:textId="77777777" w:rsidTr="004D2DFF">
        <w:trPr>
          <w:trHeight w:val="453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6DED5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A71D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14:paraId="1D18F7F0" w14:textId="4FA604F0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C655D" w14:textId="2F18395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97CF2" w14:textId="4F5C8364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9636E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83</w:t>
            </w:r>
          </w:p>
          <w:p w14:paraId="323B39CA" w14:textId="6DD82D1A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4C71D" w14:textId="19473CDA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75704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1675D412" w14:textId="77777777" w:rsidTr="004D2DFF">
        <w:trPr>
          <w:trHeight w:val="425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2153B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63B27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14:paraId="06248D27" w14:textId="6D483DB4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7B6C8" w14:textId="077409DF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BF78A" w14:textId="09AB5DA6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44E2C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83</w:t>
            </w:r>
          </w:p>
          <w:p w14:paraId="64943DA6" w14:textId="07A7AF8D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E0550" w14:textId="4706653A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E9925" w14:textId="77777777" w:rsidR="004D2DFF" w:rsidRPr="009A07B8" w:rsidRDefault="004D2DFF" w:rsidP="004D2DF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65428E3B" w14:textId="77777777" w:rsidTr="004D2DFF">
        <w:trPr>
          <w:trHeight w:val="469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56FC9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E5A2C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60FE5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C89BA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C6DA0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670C9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1AACF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51B5BD50" w14:textId="77777777" w:rsidTr="004D2DFF">
        <w:trPr>
          <w:trHeight w:val="527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74EC4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633F7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78</w:t>
            </w:r>
          </w:p>
          <w:p w14:paraId="7AE47906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4</w:t>
            </w:r>
          </w:p>
          <w:p w14:paraId="55B58DE6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1A43F" w14:textId="2A03C368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C39BB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14:paraId="27067B75" w14:textId="6BEFA9AD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3DAB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İM 202 </w:t>
            </w:r>
          </w:p>
          <w:p w14:paraId="24372C76" w14:textId="0243B1A6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6B3A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B9165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3CB641DF" w14:textId="77777777" w:rsidTr="004D2DFF">
        <w:trPr>
          <w:trHeight w:val="550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C7603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EFB0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78</w:t>
            </w:r>
          </w:p>
          <w:p w14:paraId="78B823A8" w14:textId="5DB23098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4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CEAAD" w14:textId="17FF192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4B028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14:paraId="5D927E73" w14:textId="0796B0D9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B1ECB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14:paraId="0FB3719F" w14:textId="34A920CC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AA1DF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0E24C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175AC43F" w14:textId="77777777" w:rsidTr="004D2DFF">
        <w:trPr>
          <w:trHeight w:val="453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9CDB3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FDC9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78</w:t>
            </w:r>
          </w:p>
          <w:p w14:paraId="0E2513AA" w14:textId="7F23F363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4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006BF" w14:textId="213D2855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11906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14:paraId="1F0647AB" w14:textId="5669D458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413A7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14:paraId="1F618944" w14:textId="7872C5C8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BB564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AA64E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767630A8" w14:textId="77777777" w:rsidTr="004D2DFF">
        <w:trPr>
          <w:trHeight w:val="469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76A6C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A7ADF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532A7A4A" w14:textId="20E8A889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ÖO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2468C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65C59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14:paraId="548B9D8D" w14:textId="5B618E3C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3A1EEF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A6DB6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İM 202 </w:t>
            </w:r>
          </w:p>
          <w:p w14:paraId="1A501E8E" w14:textId="676FB7C1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0EA82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12431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112AF24D" w14:textId="77777777" w:rsidTr="005B4EC0">
        <w:trPr>
          <w:trHeight w:val="494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59A76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962BF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079EBEC6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E07FC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34365070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53D24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1EC8E335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76BD1" w14:textId="77777777" w:rsidR="004D2DFF" w:rsidRPr="003A1EEF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3A1EE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ÖOS</w:t>
            </w:r>
          </w:p>
          <w:p w14:paraId="59FB6A7C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0F8FB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C782B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4521C3" w14:paraId="6ADECA87" w14:textId="77777777" w:rsidTr="005B4EC0">
        <w:trPr>
          <w:trHeight w:val="226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1E02" w14:textId="77777777" w:rsidR="004D2DFF" w:rsidRPr="004521C3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208BE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64EF2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5F4C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7C817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40042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ABF04" w14:textId="77777777" w:rsidR="004D2DFF" w:rsidRPr="009A07B8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000C813A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7AC63C00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21F8B31B" w14:textId="77777777" w:rsidR="005B4EC0" w:rsidRDefault="005B4EC0" w:rsidP="005B4EC0"/>
    <w:p w14:paraId="5CFBD1AC" w14:textId="77777777" w:rsidR="005B4EC0" w:rsidRDefault="005B4EC0" w:rsidP="005B4EC0"/>
    <w:p w14:paraId="43A79C89" w14:textId="0F881CA5" w:rsidR="005B4EC0" w:rsidRDefault="005B4EC0" w:rsidP="005B4EC0"/>
    <w:p w14:paraId="73BF930C" w14:textId="17791A8A" w:rsidR="006F3BB1" w:rsidRDefault="006F3BB1" w:rsidP="005B4EC0"/>
    <w:p w14:paraId="1BFBD842" w14:textId="27A41154" w:rsidR="006F3BB1" w:rsidRDefault="006F3BB1" w:rsidP="005B4EC0"/>
    <w:p w14:paraId="5C398394" w14:textId="2579AA38" w:rsidR="006F3BB1" w:rsidRDefault="006F3BB1" w:rsidP="005B4EC0"/>
    <w:p w14:paraId="4783FDEF" w14:textId="2DB1A0A1" w:rsidR="006F3BB1" w:rsidRDefault="006F3BB1" w:rsidP="005B4EC0"/>
    <w:p w14:paraId="126BFC0F" w14:textId="53B18E6F" w:rsidR="006F3BB1" w:rsidRDefault="006F3BB1" w:rsidP="005B4EC0"/>
    <w:p w14:paraId="5DB220FF" w14:textId="15A8CD53" w:rsidR="006F3BB1" w:rsidRDefault="006F3BB1" w:rsidP="005B4EC0"/>
    <w:p w14:paraId="07D9B835" w14:textId="467C6E91" w:rsidR="006F3BB1" w:rsidRDefault="006F3BB1" w:rsidP="005B4EC0"/>
    <w:p w14:paraId="2EAA9C0D" w14:textId="62315D5C" w:rsidR="006F3BB1" w:rsidRDefault="006F3BB1" w:rsidP="005B4EC0"/>
    <w:p w14:paraId="1AD78CEF" w14:textId="77777777" w:rsidR="006F3BB1" w:rsidRDefault="006F3BB1" w:rsidP="005B4EC0"/>
    <w:p w14:paraId="102D0093" w14:textId="50DE0828" w:rsidR="005B4EC0" w:rsidRDefault="005B4EC0" w:rsidP="005B4EC0"/>
    <w:p w14:paraId="70EBB55A" w14:textId="77777777" w:rsidR="000A4371" w:rsidRDefault="000A4371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4D2DFF" w14:paraId="42098EB6" w14:textId="77777777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41798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A0472" w14:textId="77777777" w:rsidR="004D2DFF" w:rsidRDefault="004D2DFF" w:rsidP="001A5C7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VEDİA AKANSU</w:t>
            </w:r>
          </w:p>
        </w:tc>
      </w:tr>
      <w:tr w:rsidR="004D2DFF" w14:paraId="2E18C1DC" w14:textId="77777777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4BB5B" w14:textId="77777777" w:rsidR="004D2DFF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4405D" w14:textId="77777777" w:rsidR="004D2DFF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6135E" w14:textId="77777777" w:rsidR="004D2DFF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1BFFB" w14:textId="77777777" w:rsidR="004D2DFF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F0148" w14:textId="77777777" w:rsidR="004D2DFF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12629" w14:textId="77777777" w:rsidR="004D2DFF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1C82A" w14:textId="77777777" w:rsidR="004D2DFF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4D2DFF" w14:paraId="66F33378" w14:textId="77777777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1DD28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FEE7" w14:textId="77777777" w:rsidR="004D2DFF" w:rsidRDefault="004D2DFF" w:rsidP="001A5C7C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8C6AC" w14:textId="77777777" w:rsidR="004D2DFF" w:rsidRDefault="004D2DFF" w:rsidP="001A5C7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A9DC2" w14:textId="77777777" w:rsidR="004D2DFF" w:rsidRDefault="004D2DFF" w:rsidP="001A5C7C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2FD30" w14:textId="77777777" w:rsidR="004D2DFF" w:rsidRDefault="004D2DFF" w:rsidP="001A5C7C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7C885" w14:textId="77777777" w:rsidR="004D2DFF" w:rsidRDefault="004D2DFF" w:rsidP="001A5C7C">
            <w:pPr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464FD" w14:textId="77777777" w:rsidR="004D2DFF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D2DFF" w14:paraId="7A064D39" w14:textId="77777777" w:rsidTr="001A5C7C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8293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FE2A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69D60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03920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 110-ARCH 216-ARC 205</w:t>
            </w:r>
          </w:p>
          <w:p w14:paraId="3A2C64E1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E6ED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14:paraId="7375EE1B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C841D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401-ARC 404</w:t>
            </w:r>
          </w:p>
          <w:p w14:paraId="42A4FB37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H-0-D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4D0A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658944FF" w14:textId="77777777" w:rsidTr="001A5C7C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D86AE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4AE89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871C5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16EA7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 110-ARCH 216-ARC 205</w:t>
            </w:r>
          </w:p>
          <w:p w14:paraId="750EDF92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3DB40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14:paraId="671EFFCA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7C48C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401-ARC 404</w:t>
            </w:r>
          </w:p>
          <w:p w14:paraId="7B4BF25E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H-0-D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DF33D" w14:textId="77777777" w:rsidR="004D2DFF" w:rsidRDefault="004D2DFF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544949F3" w14:textId="77777777" w:rsidTr="001A5C7C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8E2AC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CB9DF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79</w:t>
            </w:r>
          </w:p>
          <w:p w14:paraId="6EC39499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8A3B2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CD615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 110-ARCH 216-ARC 205</w:t>
            </w:r>
          </w:p>
          <w:p w14:paraId="774DA51D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4404B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14:paraId="1BE379B4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0BCFF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401-ARC 404</w:t>
            </w:r>
          </w:p>
          <w:p w14:paraId="7D1F2480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H-0-D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469A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1B2D3FE3" w14:textId="77777777" w:rsidTr="001A5C7C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6DE79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190B7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79</w:t>
            </w:r>
          </w:p>
          <w:p w14:paraId="4D097E44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DE2FB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9565A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CH 110-ARCH 216-ARC 205</w:t>
            </w:r>
          </w:p>
          <w:p w14:paraId="6FB2AA1D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50695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14:paraId="714A5945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F8F6C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DF6AE" w14:textId="77777777" w:rsidR="004D2DFF" w:rsidRDefault="004D2DFF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612CAF56" w14:textId="77777777" w:rsidTr="001A5C7C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8B6AA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47160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79</w:t>
            </w:r>
          </w:p>
          <w:p w14:paraId="4CFE2CA4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37555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90AFA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71580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0B2ED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2FB9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597D937C" w14:textId="77777777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F5C00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912BD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14:paraId="22A0B2FB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F0441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2E684" w14:textId="77777777" w:rsidR="004D2DFF" w:rsidRDefault="004D2DFF" w:rsidP="001A5C7C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1291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F42DA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4A0E7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7F74F72C" w14:textId="77777777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FE685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B5A6D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14:paraId="2518E6D5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C4E0C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B05F1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FB162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4FDB4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5BB09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7F984F54" w14:textId="77777777" w:rsidTr="001A5C7C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B47F3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41484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14:paraId="64D3BA42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598F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185CA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4AC2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ECD0B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CED4C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01CB087B" w14:textId="77777777" w:rsidTr="001A5C7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837BD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F08A1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14:paraId="432AE074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1A56B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3ED8F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D722C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1D920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383FB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44717570" w14:textId="77777777" w:rsidTr="001A5C7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1176B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C61AD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C19B7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36297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9FDEC" w14:textId="77777777" w:rsidR="004D2DFF" w:rsidRDefault="004D2DFF" w:rsidP="001A5C7C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EE9A7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677DE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14:paraId="5BA556A0" w14:textId="77777777" w:rsidTr="001A5C7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311D8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0623D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57EAD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97562" w14:textId="77777777" w:rsidR="004D2DFF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915D5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74F10" w14:textId="77777777" w:rsidR="004D2DFF" w:rsidRDefault="004D2DFF" w:rsidP="001A5C7C">
            <w:pPr>
              <w:spacing w:after="0"/>
              <w:rPr>
                <w:rFonts w:cs="Times New Roman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10BFB" w14:textId="77777777" w:rsidR="004D2DFF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C2C9C95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767FC057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297BC1D9" w14:textId="77777777" w:rsidR="005B4EC0" w:rsidRDefault="005B4EC0" w:rsidP="005B4EC0"/>
    <w:p w14:paraId="0BC86F63" w14:textId="77777777" w:rsidR="005B4EC0" w:rsidRDefault="005B4EC0" w:rsidP="005B4EC0"/>
    <w:p w14:paraId="2365DC5E" w14:textId="77777777" w:rsidR="005B4EC0" w:rsidRDefault="005B4EC0" w:rsidP="005B4EC0"/>
    <w:p w14:paraId="15C3CCDB" w14:textId="77777777" w:rsidR="005B4EC0" w:rsidRDefault="005B4EC0" w:rsidP="005B4EC0"/>
    <w:p w14:paraId="1396A4B5" w14:textId="77777777" w:rsidR="005B4EC0" w:rsidRDefault="005B4EC0" w:rsidP="005B4EC0"/>
    <w:p w14:paraId="1539819B" w14:textId="77777777" w:rsidR="005B4EC0" w:rsidRDefault="005B4EC0" w:rsidP="005B4EC0"/>
    <w:p w14:paraId="2DF3C2B7" w14:textId="77777777" w:rsidR="005B4EC0" w:rsidRDefault="005B4EC0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5B4EC0" w:rsidRPr="004521C3" w14:paraId="5D05D9C4" w14:textId="77777777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19F1F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274C1" w14:textId="77777777" w:rsidR="005B4EC0" w:rsidRPr="00C62C49" w:rsidRDefault="005B4EC0" w:rsidP="005B4EC0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. ARCH. ÜMRAN DUMAN</w:t>
            </w:r>
          </w:p>
        </w:tc>
      </w:tr>
      <w:tr w:rsidR="005B4EC0" w:rsidRPr="004521C3" w14:paraId="22657AB0" w14:textId="77777777" w:rsidTr="005B4EC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0233F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50913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9C192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3C333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45F1C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7815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89F56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4521C3" w14:paraId="6F6AB863" w14:textId="77777777" w:rsidTr="005B4EC0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0809D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D63C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19569" w14:textId="432E36D1" w:rsidR="005B4EC0" w:rsidRPr="009B6DB6" w:rsidRDefault="005B4EC0" w:rsidP="005B4EC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DC047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62342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36F0C" w14:textId="77777777" w:rsidR="005B4EC0" w:rsidRPr="009B6DB6" w:rsidRDefault="005B4EC0" w:rsidP="005B4EC0">
            <w:pPr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7F18E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4521C3" w14:paraId="296CDAC1" w14:textId="77777777" w:rsidTr="005B4EC0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0AC11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5FCFE" w14:textId="5C861D6A" w:rsidR="005B4EC0" w:rsidRPr="00C62C49" w:rsidRDefault="00C00624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756A4" w14:textId="5EF9B562" w:rsidR="005B4EC0" w:rsidRPr="00C62C49" w:rsidRDefault="00C00624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3BE87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14:paraId="2500F8B7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14:paraId="31525CBF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CE42D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14:paraId="4C8A758D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C8EF1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307/MIM 322</w:t>
            </w:r>
          </w:p>
          <w:p w14:paraId="2094A2E5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-0-D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020A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01285E4" w14:textId="77777777" w:rsidTr="005B4EC0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0DC87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91826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AE 481</w:t>
            </w:r>
          </w:p>
          <w:p w14:paraId="56503794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STER CLA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1176F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CE207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14:paraId="2498052E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14:paraId="770B78FE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DACD3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14:paraId="094BDA92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CC431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307/MIM 322</w:t>
            </w:r>
          </w:p>
          <w:p w14:paraId="0ACF6BA3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-0-D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10BE7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57EBB5AD" w14:textId="77777777" w:rsidTr="005B4EC0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76807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E931B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AE 481</w:t>
            </w:r>
          </w:p>
          <w:p w14:paraId="076E665A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STER CLA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9419E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729B5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14:paraId="0747E065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14:paraId="6B783BC9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A7797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14:paraId="06EAD984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74197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307/MIM 322</w:t>
            </w:r>
          </w:p>
          <w:p w14:paraId="7D8C373C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-0-D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02E5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2714A35A" w14:textId="77777777" w:rsidTr="005B4EC0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58751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4DD41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AE 481</w:t>
            </w:r>
          </w:p>
          <w:p w14:paraId="59E8F49B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STER CLA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CD106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BB08A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14:paraId="6DE08468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14:paraId="594487BC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81E2D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14:paraId="794A66E1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D155" w14:textId="77777777" w:rsidR="005B4EC0" w:rsidRPr="00C62C49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06CA4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5A19E36A" w14:textId="77777777" w:rsidTr="005B4EC0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B6A04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F0FBD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BC244" w14:textId="198FAA0E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8872B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635A5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4B730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14:paraId="0774616A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E31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FFC1432" w14:textId="77777777" w:rsidTr="005B4EC0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62F3A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E961D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14:paraId="7D91D2C3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F8956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483E2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2E32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D1DBD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14:paraId="3BEAB2E1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D25B3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319AF711" w14:textId="77777777" w:rsidTr="005B4EC0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FD002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B8A5D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14:paraId="29F7B6A7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6E63C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B53CE" w14:textId="546908DE" w:rsidR="005B4EC0" w:rsidRPr="00B57E47" w:rsidRDefault="00C00624" w:rsidP="00C0062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AOS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ACEAA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73EE0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14:paraId="11C3FF9A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183D3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06C42A6D" w14:textId="77777777" w:rsidTr="005B4EC0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5109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AE472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14:paraId="6BFAD6F5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56447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4A13A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A1912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089B4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14:paraId="176F80C8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2996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03ABBFBF" w14:textId="77777777" w:rsidTr="005B4EC0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C3D4A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8015F" w14:textId="77777777" w:rsidR="005B4EC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14:paraId="718969E8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0E5AA" w14:textId="377BA557" w:rsidR="005B4EC0" w:rsidRPr="00B57E47" w:rsidRDefault="0087426C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77252" w14:textId="1A6BBC8B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952D0" w14:textId="19B585DC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AB0AE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8F781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531C32C0" w14:textId="77777777" w:rsidTr="005B4EC0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7B87B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D4C6E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9FAA5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147E2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F8EEE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B1488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779A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331AEBD6" w14:textId="77777777" w:rsidTr="005B4EC0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3C77D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8FB27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7BAA5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01D9E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CE96D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3C8D2" w14:textId="77777777" w:rsidR="005B4EC0" w:rsidRPr="00B57E47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1267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AD6324E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7654B1B3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lastRenderedPageBreak/>
        <w:t>* ÖOS = Öğrenci Ofis Saati</w:t>
      </w:r>
    </w:p>
    <w:p w14:paraId="2A32184A" w14:textId="77777777" w:rsidR="005B4EC0" w:rsidRDefault="005B4EC0" w:rsidP="005B4EC0"/>
    <w:p w14:paraId="5EDA96E3" w14:textId="77777777" w:rsidR="005B4EC0" w:rsidRDefault="005B4EC0" w:rsidP="005B4EC0"/>
    <w:p w14:paraId="02DB71AA" w14:textId="07303C79" w:rsidR="005B4EC0" w:rsidRDefault="005B4EC0" w:rsidP="005B4EC0"/>
    <w:p w14:paraId="608CB19E" w14:textId="1086D511" w:rsidR="006F3BB1" w:rsidRDefault="006F3BB1" w:rsidP="005B4EC0"/>
    <w:p w14:paraId="6D2D7B05" w14:textId="77777777" w:rsidR="006F3BB1" w:rsidRDefault="006F3BB1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701"/>
        <w:gridCol w:w="851"/>
        <w:gridCol w:w="1162"/>
        <w:gridCol w:w="1814"/>
        <w:gridCol w:w="1843"/>
        <w:gridCol w:w="991"/>
      </w:tblGrid>
      <w:tr w:rsidR="006F3BB1" w:rsidRPr="004521C3" w14:paraId="7306CB3D" w14:textId="77777777" w:rsidTr="006F3BB1">
        <w:trPr>
          <w:trHeight w:val="41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DF9D9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3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6F1CC" w14:textId="08E61D9A" w:rsidR="006F3BB1" w:rsidRPr="00C62C49" w:rsidRDefault="006F3BB1" w:rsidP="006F3BB1">
            <w:pPr>
              <w:tabs>
                <w:tab w:val="left" w:pos="2805"/>
                <w:tab w:val="center" w:pos="3931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.SC. İPEK YARALIOĞLU</w:t>
            </w:r>
          </w:p>
        </w:tc>
      </w:tr>
      <w:tr w:rsidR="006F3BB1" w:rsidRPr="004521C3" w14:paraId="1399CC93" w14:textId="77777777" w:rsidTr="006F3BB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E2D6" w14:textId="77777777" w:rsidR="006F3BB1" w:rsidRPr="004521C3" w:rsidRDefault="006F3BB1" w:rsidP="006F3BB1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E195E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FD4A9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E22FF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1750A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3E9C2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B8B3E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</w:tr>
      <w:tr w:rsidR="006F3BB1" w:rsidRPr="004521C3" w14:paraId="5B77845C" w14:textId="77777777" w:rsidTr="006F3BB1">
        <w:trPr>
          <w:trHeight w:val="63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9F168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ED9A1" w14:textId="77777777" w:rsidR="006F3BB1" w:rsidRPr="009B6DB6" w:rsidRDefault="006F3BB1" w:rsidP="006F3BB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FCDD4" w14:textId="77777777" w:rsidR="006F3BB1" w:rsidRPr="009B6DB6" w:rsidRDefault="006F3BB1" w:rsidP="006F3BB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81DC7" w14:textId="77777777" w:rsidR="006F3BB1" w:rsidRPr="009B6DB6" w:rsidRDefault="006F3BB1" w:rsidP="006F3BB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B1404" w14:textId="77777777" w:rsidR="006F3BB1" w:rsidRPr="001E2D1D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CH 404-ARC 401</w:t>
            </w:r>
          </w:p>
          <w:p w14:paraId="1CDBA430" w14:textId="77777777" w:rsidR="006F3BB1" w:rsidRPr="00DD37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D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68AE6" w14:textId="77777777" w:rsidR="006F3BB1" w:rsidRPr="009B6DB6" w:rsidRDefault="006F3BB1" w:rsidP="006F3BB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B5BA5" w14:textId="77777777" w:rsidR="006F3BB1" w:rsidRPr="004521C3" w:rsidRDefault="006F3BB1" w:rsidP="006F3BB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6F3BB1" w:rsidRPr="004521C3" w14:paraId="30B59958" w14:textId="77777777" w:rsidTr="006F3BB1">
        <w:trPr>
          <w:trHeight w:val="62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D98D6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D144B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0772E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91C51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02BE4" w14:textId="77777777" w:rsidR="006F3BB1" w:rsidRPr="001E2D1D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CH 404-ARC 401</w:t>
            </w:r>
          </w:p>
          <w:p w14:paraId="6A5082D9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D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A171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62C7E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537E8458" w14:textId="77777777" w:rsidTr="006F3BB1">
        <w:trPr>
          <w:trHeight w:val="69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887F4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48451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4E7C0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B7FCE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2A726" w14:textId="77777777" w:rsidR="006F3BB1" w:rsidRPr="001E2D1D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CH 404-ARC 401</w:t>
            </w:r>
          </w:p>
          <w:p w14:paraId="5693482D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D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4CB59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0FD7" w14:textId="77777777" w:rsidR="006F3BB1" w:rsidRPr="004521C3" w:rsidRDefault="006F3BB1" w:rsidP="006F3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67CEC031" w14:textId="77777777" w:rsidTr="006F3BB1">
        <w:trPr>
          <w:trHeight w:val="58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80A9F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C49C2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662B5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57B51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8A9CB" w14:textId="77777777" w:rsidR="006F3BB1" w:rsidRPr="001E2D1D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CH 404-ARC 401</w:t>
            </w:r>
          </w:p>
          <w:p w14:paraId="3046A2A5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D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5BE0" w14:textId="77777777" w:rsidR="006F3BB1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DB502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ARCH 310- ARC 304</w:t>
            </w:r>
          </w:p>
          <w:p w14:paraId="7403623C" w14:textId="77777777" w:rsidR="006F3BB1" w:rsidRPr="001E2D1D" w:rsidRDefault="006F3BB1" w:rsidP="006F3BB1">
            <w:pPr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MM-2-D01,D02,D0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C8B09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4BB2B8E5" w14:textId="77777777" w:rsidTr="006F3BB1">
        <w:trPr>
          <w:trHeight w:val="53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01589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6D44D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B7C45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B3BEE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703A3" w14:textId="77777777" w:rsidR="006F3BB1" w:rsidRPr="001E2D1D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CH 404-ARC 401</w:t>
            </w:r>
          </w:p>
          <w:p w14:paraId="39F34674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1E2D1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D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2997F" w14:textId="77777777" w:rsidR="006F3BB1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DB502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ARCH 310- ARC 304</w:t>
            </w:r>
          </w:p>
          <w:p w14:paraId="4427704F" w14:textId="77777777" w:rsidR="006F3BB1" w:rsidRDefault="006F3BB1" w:rsidP="006F3BB1">
            <w:pPr>
              <w:spacing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MM-2-D01,D02,D0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C5201" w14:textId="77777777" w:rsidR="006F3BB1" w:rsidRPr="004521C3" w:rsidRDefault="006F3BB1" w:rsidP="006F3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5C606E3F" w14:textId="77777777" w:rsidTr="006F3BB1">
        <w:trPr>
          <w:trHeight w:val="67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BFC70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7AB58" w14:textId="77777777" w:rsidR="006F3BB1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3C026F6" w14:textId="7F0A53A4" w:rsidR="006F3BB1" w:rsidRPr="00B57E47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36FC7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3F8EA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0F7C3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DA3A5" w14:textId="77777777" w:rsidR="006F3BB1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NAR 111 – IAR 109 MIM 121 – MIM 105- ARCH 121  ARC 105 </w:t>
            </w:r>
          </w:p>
          <w:p w14:paraId="6EDBC66F" w14:textId="77777777" w:rsidR="006F3BB1" w:rsidRPr="00AA54DD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-2-D0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873D5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27AC348C" w14:textId="77777777" w:rsidTr="006F3BB1">
        <w:trPr>
          <w:trHeight w:val="52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245BF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A96F8" w14:textId="77777777" w:rsidR="006F3BB1" w:rsidRPr="00E544FB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44F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CH 404-ARC 401</w:t>
            </w:r>
          </w:p>
          <w:p w14:paraId="1EAE4ED6" w14:textId="77777777" w:rsidR="006F3BB1" w:rsidRPr="00E544FB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44F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317B3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0EB19" w14:textId="77777777" w:rsidR="006F3BB1" w:rsidRPr="00C62C49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D2FB" w14:textId="77777777" w:rsidR="006F3BB1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</w:p>
          <w:p w14:paraId="57F5CA2A" w14:textId="77777777" w:rsidR="006F3BB1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</w:p>
          <w:p w14:paraId="0B598514" w14:textId="77777777" w:rsidR="006F3BB1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FAE 453</w:t>
            </w:r>
          </w:p>
          <w:p w14:paraId="0452FF40" w14:textId="77777777" w:rsidR="006F3BB1" w:rsidRPr="00C55712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OFFI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6E974" w14:textId="77777777" w:rsidR="006F3BB1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IM 121 – MIM 105- ARCH 121  ARC 105 </w:t>
            </w:r>
          </w:p>
          <w:p w14:paraId="2D06F19D" w14:textId="77777777" w:rsidR="006F3BB1" w:rsidRPr="00AA54DD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-2-D0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FF237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583A772D" w14:textId="77777777" w:rsidTr="006F3BB1">
        <w:trPr>
          <w:trHeight w:val="54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8AF69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E0CBD" w14:textId="77777777" w:rsidR="006F3BB1" w:rsidRPr="00E544FB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44F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CH 404-ARC 401</w:t>
            </w:r>
          </w:p>
          <w:p w14:paraId="0EDB6DFA" w14:textId="77777777" w:rsidR="006F3BB1" w:rsidRPr="00E544FB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/>
              </w:rPr>
            </w:pPr>
            <w:r w:rsidRPr="00E544F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6D5F5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ACC14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3FE53" w14:textId="77777777" w:rsidR="006F3BB1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</w:p>
          <w:p w14:paraId="3B106EB9" w14:textId="77777777" w:rsidR="006F3BB1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</w:p>
          <w:p w14:paraId="00748E5F" w14:textId="77777777" w:rsidR="006F3BB1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FAE 453</w:t>
            </w:r>
          </w:p>
          <w:p w14:paraId="128679DA" w14:textId="77777777" w:rsidR="006F3BB1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/>
              </w:rPr>
              <w:t>OFFICE</w:t>
            </w:r>
          </w:p>
          <w:p w14:paraId="4BFD6189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392BB" w14:textId="77777777" w:rsidR="006F3BB1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IM 121 – MIM 105- ARCH 121 </w:t>
            </w:r>
          </w:p>
          <w:p w14:paraId="0270FCE2" w14:textId="77777777" w:rsidR="006F3BB1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RC 105 </w:t>
            </w:r>
          </w:p>
          <w:p w14:paraId="43A221A0" w14:textId="77777777" w:rsidR="006F3BB1" w:rsidRPr="00AA54DD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-2-D0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0C175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59BE6190" w14:textId="77777777" w:rsidTr="006F3BB1">
        <w:trPr>
          <w:trHeight w:val="52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AD2BC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36AE3" w14:textId="77777777" w:rsidR="006F3BB1" w:rsidRPr="00E544FB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44F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CH 404-ARC 401</w:t>
            </w:r>
          </w:p>
          <w:p w14:paraId="70D85237" w14:textId="77777777" w:rsidR="006F3BB1" w:rsidRPr="00E544FB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/>
              </w:rPr>
            </w:pPr>
            <w:r w:rsidRPr="00E544F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6FA52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DFCD3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8E6BF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8FAC9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E335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50615521" w14:textId="77777777" w:rsidTr="006F3BB1">
        <w:trPr>
          <w:trHeight w:val="702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1AE12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FE3CB" w14:textId="77777777" w:rsidR="006F3BB1" w:rsidRPr="00E544FB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44F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CH 404-ARC 401</w:t>
            </w:r>
          </w:p>
          <w:p w14:paraId="3D82DB4E" w14:textId="77777777" w:rsidR="006F3BB1" w:rsidRPr="00E544FB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</w:pPr>
            <w:r w:rsidRPr="00E544F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42337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7D3B0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0F78E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5DCA7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EB2E2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2505ECE9" w14:textId="77777777" w:rsidTr="006F3BB1">
        <w:trPr>
          <w:trHeight w:val="71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BADD7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8E0FA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BC8C9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2AB80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A174D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CE1F4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2694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4521C3" w14:paraId="4A4D6E2D" w14:textId="77777777" w:rsidTr="006F3BB1">
        <w:trPr>
          <w:trHeight w:val="69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64C2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C5693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1EEAF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EB300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5D18D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5042A" w14:textId="77777777" w:rsidR="006F3BB1" w:rsidRPr="00B57E47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D6F23" w14:textId="77777777" w:rsidR="006F3BB1" w:rsidRPr="004521C3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6900785" w14:textId="77777777" w:rsidR="000A4371" w:rsidRPr="004521C3" w:rsidRDefault="000A4371" w:rsidP="000A43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6E7D53E7" w14:textId="77777777" w:rsidR="000A4371" w:rsidRPr="004521C3" w:rsidRDefault="000A4371" w:rsidP="000A43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2FCB7EF5" w14:textId="5A465FA0" w:rsidR="005B4EC0" w:rsidRDefault="005B4EC0" w:rsidP="005B4EC0"/>
    <w:p w14:paraId="58CF5CCF" w14:textId="54B5370B" w:rsidR="006F3BB1" w:rsidRDefault="006F3BB1" w:rsidP="005B4EC0"/>
    <w:p w14:paraId="470D864D" w14:textId="6CE601A0" w:rsidR="006F3BB1" w:rsidRDefault="006F3BB1" w:rsidP="005B4EC0"/>
    <w:p w14:paraId="4ED9462B" w14:textId="002AA598" w:rsidR="006F3BB1" w:rsidRDefault="006F3BB1" w:rsidP="005B4EC0"/>
    <w:p w14:paraId="7F1F6D90" w14:textId="4E420243" w:rsidR="006F3BB1" w:rsidRDefault="006F3BB1" w:rsidP="005B4EC0"/>
    <w:p w14:paraId="555D9616" w14:textId="484D6C9A" w:rsidR="006F3BB1" w:rsidRDefault="006F3BB1" w:rsidP="005B4EC0"/>
    <w:p w14:paraId="5D4C2F67" w14:textId="7D5593BB" w:rsidR="006F3BB1" w:rsidRDefault="006F3BB1" w:rsidP="005B4EC0"/>
    <w:p w14:paraId="57116378" w14:textId="77777777" w:rsidR="006F3BB1" w:rsidRDefault="006F3BB1" w:rsidP="005B4EC0"/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9"/>
        <w:gridCol w:w="1620"/>
        <w:gridCol w:w="1350"/>
        <w:gridCol w:w="1620"/>
        <w:gridCol w:w="1260"/>
        <w:gridCol w:w="1135"/>
        <w:gridCol w:w="1163"/>
      </w:tblGrid>
      <w:tr w:rsidR="00B36FD5" w:rsidRPr="004521C3" w14:paraId="6A91E65B" w14:textId="77777777" w:rsidTr="001A5C7C">
        <w:trPr>
          <w:trHeight w:val="41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45A53" w14:textId="77777777" w:rsidR="00B36FD5" w:rsidRPr="004521C3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3" w:name="_Hlk19792679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Dönemi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20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20</w:t>
            </w:r>
          </w:p>
        </w:tc>
        <w:tc>
          <w:tcPr>
            <w:tcW w:w="81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9DD0C" w14:textId="77777777" w:rsidR="00B36FD5" w:rsidRPr="004521C3" w:rsidRDefault="00B36FD5" w:rsidP="001A5C7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.ARCH. ŞEFİKA KARADERİ</w:t>
            </w:r>
          </w:p>
        </w:tc>
      </w:tr>
      <w:tr w:rsidR="00B36FD5" w:rsidRPr="004521C3" w14:paraId="7F8D32AA" w14:textId="77777777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F1875" w14:textId="77777777" w:rsidR="00B36FD5" w:rsidRPr="004521C3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A33D1" w14:textId="77777777" w:rsidR="00B36FD5" w:rsidRPr="004521C3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C7BE" w14:textId="77777777" w:rsidR="00B36FD5" w:rsidRPr="004521C3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5B6AB" w14:textId="77777777" w:rsidR="00B36FD5" w:rsidRPr="004521C3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D6E4D" w14:textId="77777777" w:rsidR="00B36FD5" w:rsidRPr="004521C3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D51F1" w14:textId="77777777" w:rsidR="00B36FD5" w:rsidRPr="004521C3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D7FD1" w14:textId="77777777" w:rsidR="00B36FD5" w:rsidRPr="004521C3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B36FD5" w:rsidRPr="004521C3" w14:paraId="7E551A88" w14:textId="77777777" w:rsidTr="001A5C7C">
        <w:trPr>
          <w:trHeight w:val="449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D975F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4FBD7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E4944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D673A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E1EBE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6538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DFB7A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B36FD5" w:rsidRPr="004521C3" w14:paraId="66D197DD" w14:textId="77777777" w:rsidTr="001A5C7C">
        <w:trPr>
          <w:trHeight w:val="994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7E1D9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000D8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3</w:t>
            </w:r>
          </w:p>
          <w:p w14:paraId="61BD5574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1</w:t>
            </w:r>
          </w:p>
          <w:p w14:paraId="37842E10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64E7FD5E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FEC05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T 207</w:t>
            </w:r>
          </w:p>
          <w:p w14:paraId="393E52BC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ĞİTİM SARAYI</w:t>
            </w:r>
          </w:p>
          <w:p w14:paraId="26F8C4C0" w14:textId="77777777" w:rsidR="00B36FD5" w:rsidRPr="0027156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MİN KA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0B40C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027EFFA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E0577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R 244</w:t>
            </w:r>
          </w:p>
          <w:p w14:paraId="7B94702E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R 309</w:t>
            </w:r>
          </w:p>
          <w:p w14:paraId="08A09FA2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518B457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20B4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5EB294F2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8F5FD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164AF91F" w14:textId="77777777" w:rsidTr="001A5C7C">
        <w:trPr>
          <w:trHeight w:val="1025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BF8E4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8031D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3</w:t>
            </w:r>
          </w:p>
          <w:p w14:paraId="2CAC69E5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1</w:t>
            </w:r>
          </w:p>
          <w:p w14:paraId="6D67417E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2D486DAB" w14:textId="77777777" w:rsidR="00B36FD5" w:rsidRPr="0027156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40C5E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T 207</w:t>
            </w:r>
          </w:p>
          <w:p w14:paraId="067B446C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ĞİTİM SARAYI</w:t>
            </w:r>
          </w:p>
          <w:p w14:paraId="41FCA7A5" w14:textId="77777777" w:rsidR="00B36FD5" w:rsidRPr="00172FF1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MİN KA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83890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A5EBB0F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2AFB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R 244</w:t>
            </w:r>
          </w:p>
          <w:p w14:paraId="3BECB4D4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R 309</w:t>
            </w:r>
          </w:p>
          <w:p w14:paraId="02E1F419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15E16B5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9FD5E" w14:textId="77777777" w:rsidR="00B36FD5" w:rsidRP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0B99C0F0" w14:textId="77777777" w:rsidR="00B36FD5" w:rsidRPr="00B36FD5" w:rsidRDefault="00B36FD5" w:rsidP="001A5C7C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B36F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Ö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7D19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2F6BC027" w14:textId="77777777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3CB9A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6B105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3</w:t>
            </w:r>
          </w:p>
          <w:p w14:paraId="4121D559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1</w:t>
            </w:r>
          </w:p>
          <w:p w14:paraId="4A028A94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5E8B2209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59E0C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T 207</w:t>
            </w:r>
          </w:p>
          <w:p w14:paraId="5EACDF9D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ĞİTİM SARAYI</w:t>
            </w:r>
          </w:p>
          <w:p w14:paraId="290B7F26" w14:textId="77777777" w:rsidR="00B36FD5" w:rsidRPr="0064023A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MİN KA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9AAF9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C0E7F4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F38C9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R 244</w:t>
            </w:r>
          </w:p>
          <w:p w14:paraId="108232E4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R 309</w:t>
            </w:r>
          </w:p>
          <w:p w14:paraId="6DE70D52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3F70158" w14:textId="77777777" w:rsidR="00B36FD5" w:rsidRPr="006D2D5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5EDE" w14:textId="77777777" w:rsidR="00B36FD5" w:rsidRP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57733294" w14:textId="77777777" w:rsidR="00B36FD5" w:rsidRP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36F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83FFD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3A9D99D8" w14:textId="77777777" w:rsidTr="001A5C7C">
        <w:trPr>
          <w:trHeight w:val="422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759BB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A324D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3</w:t>
            </w:r>
          </w:p>
          <w:p w14:paraId="086885DF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1</w:t>
            </w:r>
          </w:p>
          <w:p w14:paraId="2CE483F2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55A69CC6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4B2B" w14:textId="77777777" w:rsidR="00B36FD5" w:rsidRP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2259865" w14:textId="77777777" w:rsidR="00B36FD5" w:rsidRP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36F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44A90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D3121" w14:textId="77777777" w:rsidR="00B36FD5" w:rsidRPr="0027156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14:paraId="6012AF61" w14:textId="77777777" w:rsidR="00B36FD5" w:rsidRP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36F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ÖOS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F07C3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5239906A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624C7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3C54B15B" w14:textId="77777777" w:rsidTr="001A5C7C">
        <w:trPr>
          <w:trHeight w:val="19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3CC1C" w14:textId="77777777" w:rsidR="00B36FD5" w:rsidRPr="008B519C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A2371" w14:textId="77777777" w:rsidR="00B36FD5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180E74A7" w14:textId="4E83EC19" w:rsidR="00B36FD5" w:rsidRPr="00172FF1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DF2E5" w14:textId="77777777" w:rsidR="00B36FD5" w:rsidRPr="00B36FD5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2F7C3F4B" w14:textId="77777777" w:rsidR="00B36FD5" w:rsidRPr="00B36FD5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36F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4DCB6" w14:textId="77777777" w:rsidR="00B36FD5" w:rsidRDefault="00B36FD5" w:rsidP="001A5C7C">
            <w:pPr>
              <w:pStyle w:val="NoSpacing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  </w:t>
            </w:r>
          </w:p>
          <w:p w14:paraId="05E4225D" w14:textId="65677F1A" w:rsidR="00B36FD5" w:rsidRPr="008B519C" w:rsidRDefault="00B36FD5" w:rsidP="001A5C7C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E7E8B" w14:textId="599FE02A" w:rsidR="00B36FD5" w:rsidRPr="008B519C" w:rsidRDefault="00B36FD5" w:rsidP="001A5C7C">
            <w:pPr>
              <w:pStyle w:val="NoSpacing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300C" w14:textId="42DDFF81" w:rsidR="00B36FD5" w:rsidRPr="008B519C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917D9" w14:textId="77777777" w:rsidR="00B36FD5" w:rsidRPr="008B519C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29601B7F" w14:textId="77777777" w:rsidTr="001A5C7C">
        <w:trPr>
          <w:trHeight w:val="52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4BB84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3A670E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07573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3F6B629" w14:textId="77777777" w:rsidR="00B36FD5" w:rsidRPr="00B50C5F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7269F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0F5198E7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3820D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81060A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174E3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3</w:t>
            </w:r>
          </w:p>
          <w:p w14:paraId="3A7E1EB4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136CAB25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E766B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3941C7C1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90BA2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3528C215" w14:textId="77777777" w:rsidTr="001A5C7C">
        <w:trPr>
          <w:trHeight w:val="5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BA236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5AF1F8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196B3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FF488B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EA52E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6663C7C0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FC20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0BF1644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602D9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3</w:t>
            </w:r>
          </w:p>
          <w:p w14:paraId="20681800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546D7152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12EE9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13914523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614CC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6506B425" w14:textId="77777777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A6FA6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8A3335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547E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9453040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8F639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55EA9C8E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4E81A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9C8F23B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19188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3</w:t>
            </w:r>
          </w:p>
          <w:p w14:paraId="5038EEEA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1</w:t>
            </w:r>
          </w:p>
          <w:p w14:paraId="33325F0D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2E75399C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FDEE0" w14:textId="77777777" w:rsidR="00B36FD5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618622F8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87E00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17C0F96B" w14:textId="77777777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9C9E1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29FCB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90D88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8B519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8EBA1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4556F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3</w:t>
            </w:r>
          </w:p>
          <w:p w14:paraId="25CE43EA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MI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1</w:t>
            </w:r>
          </w:p>
          <w:p w14:paraId="75103182" w14:textId="77777777" w:rsidR="00B36FD5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 xml:space="preserve">-D02 </w:t>
            </w:r>
          </w:p>
          <w:p w14:paraId="09484FB3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MM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-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64917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EC0A2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5B465205" w14:textId="77777777" w:rsidTr="001A5C7C">
        <w:trPr>
          <w:trHeight w:val="328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D4D5E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E04A3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4B3DD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4E62D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F0B5E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3BF68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2E3B4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0C97ACEE" w14:textId="77777777" w:rsidTr="001A5C7C">
        <w:trPr>
          <w:trHeight w:val="3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57DA8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8B519C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268D4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522C5BD7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C243F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72FE5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54812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AB940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19680" w14:textId="77777777" w:rsidR="00B36FD5" w:rsidRPr="008B519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bookmarkEnd w:id="3"/>
    <w:p w14:paraId="70A11BA7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6FAECA1B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1F8C5224" w14:textId="77777777" w:rsidR="005B4EC0" w:rsidRDefault="005B4EC0" w:rsidP="005B4EC0"/>
    <w:p w14:paraId="6537EAF2" w14:textId="77777777" w:rsidR="005B4EC0" w:rsidRDefault="005B4EC0" w:rsidP="005B4EC0"/>
    <w:p w14:paraId="2D3D24C6" w14:textId="77777777" w:rsidR="005B4EC0" w:rsidRDefault="005B4EC0" w:rsidP="005B4EC0"/>
    <w:p w14:paraId="1DB8981F" w14:textId="77777777" w:rsidR="005B4EC0" w:rsidRDefault="005B4EC0" w:rsidP="005B4EC0"/>
    <w:p w14:paraId="4DB0AF15" w14:textId="77777777" w:rsidR="005B4EC0" w:rsidRDefault="005B4EC0" w:rsidP="005B4EC0"/>
    <w:p w14:paraId="0E399FF5" w14:textId="77777777" w:rsidR="005B4EC0" w:rsidRDefault="005B4EC0" w:rsidP="005B4EC0"/>
    <w:p w14:paraId="53BA3FFC" w14:textId="77777777" w:rsidR="005B4EC0" w:rsidRDefault="005B4EC0" w:rsidP="005B4EC0"/>
    <w:p w14:paraId="2B35996A" w14:textId="77777777" w:rsidR="005B4EC0" w:rsidRDefault="005B4EC0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417"/>
        <w:gridCol w:w="1134"/>
        <w:gridCol w:w="1558"/>
      </w:tblGrid>
      <w:tr w:rsidR="00DD56DF" w:rsidRPr="004521C3" w14:paraId="2EB2BA3A" w14:textId="77777777" w:rsidTr="00221844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A4047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4" w:name="_Hlk25138539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0AF53" w14:textId="56172874" w:rsidR="00DD56DF" w:rsidRPr="00C62C49" w:rsidRDefault="00DD56DF" w:rsidP="00221844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.A. ATİYE BIÇAK</w:t>
            </w:r>
          </w:p>
        </w:tc>
      </w:tr>
      <w:tr w:rsidR="00DD56DF" w:rsidRPr="004521C3" w14:paraId="24EE6DD9" w14:textId="77777777" w:rsidTr="0022184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F09F5" w14:textId="77777777" w:rsidR="00DD56DF" w:rsidRPr="004521C3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DA90A" w14:textId="77777777" w:rsidR="00DD56DF" w:rsidRPr="004521C3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A9E7B" w14:textId="77777777" w:rsidR="00DD56DF" w:rsidRPr="004521C3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E90DA" w14:textId="77777777" w:rsidR="00DD56DF" w:rsidRPr="004521C3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7CF90" w14:textId="77777777" w:rsidR="00DD56DF" w:rsidRPr="004521C3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2B562" w14:textId="77777777" w:rsidR="00DD56DF" w:rsidRPr="004521C3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54400" w14:textId="77777777" w:rsidR="00DD56DF" w:rsidRPr="004521C3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DD56DF" w:rsidRPr="004521C3" w14:paraId="519B3B2A" w14:textId="77777777" w:rsidTr="00221844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8DA00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011E0" w14:textId="77777777" w:rsidR="00DD56DF" w:rsidRPr="009B6DB6" w:rsidRDefault="00DD56DF" w:rsidP="00221844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A6E54" w14:textId="77777777" w:rsidR="00DD56DF" w:rsidRPr="009B6DB6" w:rsidRDefault="00DD56DF" w:rsidP="00221844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76FF3" w14:textId="77777777" w:rsidR="00DD56DF" w:rsidRPr="009B6DB6" w:rsidRDefault="00DD56DF" w:rsidP="00221844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E7240" w14:textId="77777777" w:rsidR="00DD56DF" w:rsidRPr="009B6DB6" w:rsidRDefault="00DD56DF" w:rsidP="00221844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1EB34" w14:textId="77777777" w:rsidR="00DD56DF" w:rsidRPr="009B6DB6" w:rsidRDefault="00DD56DF" w:rsidP="00221844">
            <w:pPr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8D75E" w14:textId="77777777" w:rsidR="00DD56DF" w:rsidRPr="004521C3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DD56DF" w:rsidRPr="004521C3" w14:paraId="66EEB6F1" w14:textId="77777777" w:rsidTr="00221844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9AA93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1ADF4" w14:textId="77777777" w:rsidR="00DD56DF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14:paraId="1E8B60B4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9A4FE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B88AD" w14:textId="77777777" w:rsidR="00DD56DF" w:rsidRPr="00740C88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40C88">
              <w:rPr>
                <w:rFonts w:ascii="Times New Roman" w:eastAsia="Times New Roman" w:hAnsi="Times New Roman" w:cs="Times New Roman"/>
                <w:sz w:val="18"/>
                <w:szCs w:val="18"/>
              </w:rPr>
              <w:t>MIM 211</w:t>
            </w:r>
          </w:p>
          <w:p w14:paraId="12873DFA" w14:textId="77777777" w:rsidR="00DD56DF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40C88">
              <w:rPr>
                <w:rFonts w:ascii="Times New Roman" w:eastAsia="Times New Roman" w:hAnsi="Times New Roman" w:cs="Times New Roman"/>
                <w:sz w:val="18"/>
                <w:szCs w:val="18"/>
              </w:rPr>
              <w:t>MİM 206</w:t>
            </w:r>
          </w:p>
          <w:p w14:paraId="69614D3A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(MM-3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C86C1" w14:textId="77777777" w:rsidR="00DD56DF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MF 447</w:t>
            </w:r>
          </w:p>
          <w:p w14:paraId="2B2A8E67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MM-2-D03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5DBAA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8BEDB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1BA64D67" w14:textId="77777777" w:rsidTr="00221844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D1E27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ABFDF" w14:textId="77777777" w:rsidR="00DD56DF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14:paraId="468F91AC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44E27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6D967" w14:textId="77777777" w:rsidR="00DD56DF" w:rsidRPr="00740C88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40C88">
              <w:rPr>
                <w:rFonts w:ascii="Times New Roman" w:eastAsia="Times New Roman" w:hAnsi="Times New Roman" w:cs="Times New Roman"/>
                <w:sz w:val="18"/>
                <w:szCs w:val="18"/>
              </w:rPr>
              <w:t>MIM 211</w:t>
            </w:r>
          </w:p>
          <w:p w14:paraId="328F16D7" w14:textId="77777777" w:rsidR="00DD56DF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40C88">
              <w:rPr>
                <w:rFonts w:ascii="Times New Roman" w:eastAsia="Times New Roman" w:hAnsi="Times New Roman" w:cs="Times New Roman"/>
                <w:sz w:val="18"/>
                <w:szCs w:val="18"/>
              </w:rPr>
              <w:t>MİM 206</w:t>
            </w:r>
          </w:p>
          <w:p w14:paraId="366C0874" w14:textId="77777777" w:rsidR="00DD56DF" w:rsidRPr="00740C88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(MM-3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D1584" w14:textId="77777777" w:rsidR="00DD56DF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MF 447</w:t>
            </w:r>
          </w:p>
          <w:p w14:paraId="647F5ED0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MM-2-D03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5470E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3905F" w14:textId="77777777" w:rsidR="00DD56DF" w:rsidRPr="004521C3" w:rsidRDefault="00DD56DF" w:rsidP="00221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62C83260" w14:textId="77777777" w:rsidTr="00221844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4276F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99DF3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2A4D37D7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3EE4C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9C67A" w14:textId="77777777" w:rsidR="00DD56DF" w:rsidRPr="00740C88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40C88">
              <w:rPr>
                <w:rFonts w:ascii="Times New Roman" w:eastAsia="Times New Roman" w:hAnsi="Times New Roman" w:cs="Times New Roman"/>
                <w:sz w:val="18"/>
                <w:szCs w:val="18"/>
              </w:rPr>
              <w:t>MIM 211</w:t>
            </w:r>
          </w:p>
          <w:p w14:paraId="5D0033AD" w14:textId="77777777" w:rsidR="00DD56DF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40C88">
              <w:rPr>
                <w:rFonts w:ascii="Times New Roman" w:eastAsia="Times New Roman" w:hAnsi="Times New Roman" w:cs="Times New Roman"/>
                <w:sz w:val="18"/>
                <w:szCs w:val="18"/>
              </w:rPr>
              <w:t>MİM 206</w:t>
            </w:r>
          </w:p>
          <w:p w14:paraId="6BCB4943" w14:textId="77777777" w:rsidR="00DD56DF" w:rsidRPr="00740C88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(MM-3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6923D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51497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3A405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41896065" w14:textId="77777777" w:rsidTr="00221844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16F8E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17CE5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79011CA7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52D1A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010CA" w14:textId="77777777" w:rsidR="00DD56DF" w:rsidRPr="00740C88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1071F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B2620" w14:textId="77777777" w:rsidR="00DD56DF" w:rsidRPr="00C62C49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268C0" w14:textId="77777777" w:rsidR="00DD56DF" w:rsidRPr="004521C3" w:rsidRDefault="00DD56DF" w:rsidP="00221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3E8525CC" w14:textId="77777777" w:rsidTr="00221844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E9F1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2A7EE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12616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EDE8D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CA8C8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3C72A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C6D2C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5768D957" w14:textId="77777777" w:rsidTr="00221844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7E3D8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C9C0D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B7C9B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83701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432</w:t>
            </w:r>
          </w:p>
          <w:p w14:paraId="3752DC08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405</w:t>
            </w:r>
          </w:p>
          <w:p w14:paraId="00D0015E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11A30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5EE66F44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7621D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C747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4577D22F" w14:textId="77777777" w:rsidTr="00221844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6C3AE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DEBB0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793FB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4E43F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432</w:t>
            </w:r>
          </w:p>
          <w:p w14:paraId="4DE4F31E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405</w:t>
            </w:r>
          </w:p>
          <w:p w14:paraId="634FA282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A4E04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692F9B6F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AE311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5DE24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0E83C100" w14:textId="77777777" w:rsidTr="00221844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73D60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A5FB9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6F97F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E6D4E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432</w:t>
            </w:r>
          </w:p>
          <w:p w14:paraId="48541FF4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405</w:t>
            </w:r>
          </w:p>
          <w:p w14:paraId="5E5AAC94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B9AE8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07929AC4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7F492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E54B0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173EC232" w14:textId="77777777" w:rsidTr="00221844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FE767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D426A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9E134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7C1A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2E715" w14:textId="77777777" w:rsidR="00DD56DF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14:paraId="6807F136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D83A1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F7740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244CD5BB" w14:textId="77777777" w:rsidTr="00221844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CB9E0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ABAE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DFBDD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43C55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B43D9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6B3CC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C7C64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4521C3" w14:paraId="2AEF4708" w14:textId="77777777" w:rsidTr="00221844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032C3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835C9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43CC7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C998D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B8859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A74CF" w14:textId="77777777" w:rsidR="00DD56DF" w:rsidRPr="00B57E47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FDEB2" w14:textId="77777777" w:rsidR="00DD56DF" w:rsidRPr="004521C3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7AFB75E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5B1A7C5F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bookmarkEnd w:id="4"/>
    <w:p w14:paraId="22221F95" w14:textId="77777777" w:rsidR="005B4EC0" w:rsidRDefault="005B4EC0" w:rsidP="005B4EC0"/>
    <w:p w14:paraId="12224D28" w14:textId="77777777" w:rsidR="005B4EC0" w:rsidRDefault="005B4EC0" w:rsidP="005B4EC0"/>
    <w:p w14:paraId="48F6A995" w14:textId="4C7D0163" w:rsidR="005B4EC0" w:rsidRDefault="005B4EC0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1418"/>
        <w:gridCol w:w="1672"/>
        <w:gridCol w:w="1163"/>
        <w:gridCol w:w="1275"/>
        <w:gridCol w:w="1701"/>
        <w:gridCol w:w="1246"/>
      </w:tblGrid>
      <w:tr w:rsidR="00B36FD5" w:rsidRPr="004521C3" w14:paraId="1C8E9D14" w14:textId="77777777" w:rsidTr="001A5C7C">
        <w:trPr>
          <w:trHeight w:val="416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EEF38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5" w:name="_GoBack"/>
            <w:bookmarkEnd w:id="5"/>
            <w:r w:rsidRPr="00C34744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4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C2B1C" w14:textId="77777777" w:rsidR="00B36FD5" w:rsidRPr="00C34744" w:rsidRDefault="00B36FD5" w:rsidP="001A5C7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b/>
                <w:sz w:val="20"/>
                <w:szCs w:val="20"/>
              </w:rPr>
              <w:t>M.A. SELDA İNANÇOĞLU</w:t>
            </w:r>
          </w:p>
        </w:tc>
      </w:tr>
      <w:tr w:rsidR="00B36FD5" w:rsidRPr="004521C3" w14:paraId="619DC2C9" w14:textId="77777777" w:rsidTr="001A5C7C"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CBBD1" w14:textId="77777777" w:rsidR="00B36FD5" w:rsidRPr="00C34744" w:rsidRDefault="00B36FD5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E1992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7A4F3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FA684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3DE2E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F8ED0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67E08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B36FD5" w:rsidRPr="004521C3" w14:paraId="6C7181B0" w14:textId="77777777" w:rsidTr="001A5C7C">
        <w:trPr>
          <w:trHeight w:val="449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6769A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0ED21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5D623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50408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A8E9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ABD1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14:paraId="6EF03B1A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84DE8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B36FD5" w:rsidRPr="004521C3" w14:paraId="58A9BE4C" w14:textId="77777777" w:rsidTr="001A5C7C">
        <w:trPr>
          <w:trHeight w:val="626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936EB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CA7D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14:paraId="05C0CD38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D8C79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2EF1E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2E83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14:paraId="79811E8B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BB39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14:paraId="178455F2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1EF64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5EC03A6D" w14:textId="77777777" w:rsidTr="001A5C7C">
        <w:trPr>
          <w:trHeight w:val="691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643D4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4C3CE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14:paraId="32287AA0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0CDD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B51BA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B2570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14:paraId="1757FD80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4D9BD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14:paraId="4041F104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7F9A0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37F62480" w14:textId="77777777" w:rsidTr="001A5C7C">
        <w:trPr>
          <w:trHeight w:val="587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E567F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8F304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14:paraId="20AFD917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80BC5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831D3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C3A68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14:paraId="1ED95796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1EAFD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14:paraId="4BA0A90D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239F4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2ECCF33D" w14:textId="77777777" w:rsidTr="001A5C7C">
        <w:trPr>
          <w:trHeight w:val="537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1AD6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989DD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14:paraId="267AC285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53CFC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17320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A7BD3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14:paraId="7DDD2863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5CE5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F8BA5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65862E86" w14:textId="77777777" w:rsidTr="001A5C7C">
        <w:trPr>
          <w:trHeight w:val="671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C2AC7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1CFF0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2F424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14:paraId="6ECCEDA1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5308D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45CD4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9EF0E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14:paraId="01E4D537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44C76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6E811DD8" w14:textId="77777777" w:rsidTr="001A5C7C">
        <w:trPr>
          <w:trHeight w:val="52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3AB7C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6A7F5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66222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14:paraId="3D8F7D35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31F56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1238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14:paraId="74459800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537E7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14:paraId="709E7527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14A03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2A7D7206" w14:textId="77777777" w:rsidTr="001A5C7C">
        <w:trPr>
          <w:trHeight w:val="546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CF9E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3CCD1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567C2" w14:textId="77777777" w:rsidR="00B36FD5" w:rsidRPr="0081141C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1141C">
              <w:rPr>
                <w:rFonts w:ascii="Times New Roman" w:eastAsia="Times New Roman" w:hAnsi="Times New Roman" w:cs="Times New Roman"/>
                <w:sz w:val="20"/>
                <w:szCs w:val="20"/>
              </w:rPr>
              <w:t>MİM 303</w:t>
            </w:r>
          </w:p>
          <w:p w14:paraId="6BBA64CD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eastAsia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9F8D1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B5CF1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14:paraId="1A795C6D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B7107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14:paraId="498BF28F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529B3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1700AFAE" w14:textId="77777777" w:rsidTr="001A5C7C">
        <w:trPr>
          <w:trHeight w:val="52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C1A49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92EA5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F5EC2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14:paraId="50432B31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CD43D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6EF0B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14:paraId="67CD4C64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87889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14:paraId="5C35024D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61857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5896C9B3" w14:textId="77777777" w:rsidTr="001A5C7C">
        <w:trPr>
          <w:trHeight w:val="702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0533F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651BB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A5577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8A99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AFDA8" w14:textId="77777777" w:rsidR="00B36FD5" w:rsidRPr="00C34744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14:paraId="1BB1C311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51D06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72B59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4B7EA7EE" w14:textId="77777777" w:rsidTr="001A5C7C">
        <w:trPr>
          <w:trHeight w:val="711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4C619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08067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AC8A8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0BBAF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CFC91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23844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570A0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4521C3" w14:paraId="200209BA" w14:textId="77777777" w:rsidTr="001A5C7C">
        <w:trPr>
          <w:trHeight w:val="69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D2E53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4744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71054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A28C1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A3D78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4F7C3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1E583" w14:textId="77777777" w:rsidR="00B36FD5" w:rsidRPr="00C34744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E74C1" w14:textId="77777777" w:rsidR="00B36FD5" w:rsidRPr="00C34744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2005B7F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22C2EF08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39D49FDB" w14:textId="77777777" w:rsidR="005B4EC0" w:rsidRDefault="005B4EC0" w:rsidP="005B4EC0"/>
    <w:p w14:paraId="2D056F86" w14:textId="77777777" w:rsidR="005B4EC0" w:rsidRDefault="005B4EC0" w:rsidP="005B4EC0"/>
    <w:p w14:paraId="44942EC9" w14:textId="77777777" w:rsidR="005B4EC0" w:rsidRDefault="005B4EC0" w:rsidP="005B4EC0"/>
    <w:p w14:paraId="03D3BD53" w14:textId="77777777" w:rsidR="005B4EC0" w:rsidRDefault="005B4EC0" w:rsidP="005B4EC0"/>
    <w:p w14:paraId="6D12C6A2" w14:textId="77777777" w:rsidR="005B4EC0" w:rsidRDefault="005B4EC0" w:rsidP="005B4EC0"/>
    <w:p w14:paraId="045B1883" w14:textId="77777777" w:rsidR="005B4EC0" w:rsidRDefault="005B4EC0" w:rsidP="005B4EC0"/>
    <w:p w14:paraId="35C7FD2F" w14:textId="47547ACE" w:rsidR="005B4EC0" w:rsidRDefault="005B4EC0" w:rsidP="005B4EC0"/>
    <w:p w14:paraId="0EF81E29" w14:textId="5FA9BEE5" w:rsidR="006F3BB1" w:rsidRDefault="006F3BB1" w:rsidP="005B4EC0"/>
    <w:p w14:paraId="0E0D3348" w14:textId="77777777" w:rsidR="006F3BB1" w:rsidRDefault="006F3BB1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5B4EC0" w:rsidRPr="004521C3" w14:paraId="031B59F3" w14:textId="77777777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8B244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BAB68" w14:textId="77777777" w:rsidR="005B4EC0" w:rsidRPr="00C62C49" w:rsidRDefault="005B4EC0" w:rsidP="005B4EC0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ASEMİN AKKAR</w:t>
            </w:r>
          </w:p>
        </w:tc>
      </w:tr>
      <w:tr w:rsidR="005B4EC0" w:rsidRPr="004521C3" w14:paraId="6483CED2" w14:textId="77777777" w:rsidTr="005B4EC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67659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72194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0152A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8C367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D0369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8A771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C5ACA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4521C3" w14:paraId="769A1361" w14:textId="77777777" w:rsidTr="005B4EC0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24D85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4AB21" w14:textId="77777777" w:rsidR="005B4EC0" w:rsidRPr="009B6DB6" w:rsidRDefault="005B4EC0" w:rsidP="005B4EC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5D339" w14:textId="77777777" w:rsidR="005B4EC0" w:rsidRPr="009B6DB6" w:rsidRDefault="005B4EC0" w:rsidP="005B4EC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5216E" w14:textId="77777777" w:rsidR="005B4EC0" w:rsidRPr="009B6DB6" w:rsidRDefault="005B4EC0" w:rsidP="005B4EC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3161" w14:textId="77777777" w:rsidR="005B4EC0" w:rsidRPr="009B6DB6" w:rsidRDefault="005B4EC0" w:rsidP="005B4EC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34DD3" w14:textId="77777777" w:rsidR="005B4EC0" w:rsidRPr="009B6DB6" w:rsidRDefault="005B4EC0" w:rsidP="005B4EC0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D790F" w14:textId="77777777" w:rsidR="005B4EC0" w:rsidRPr="004521C3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4521C3" w14:paraId="4FEFF4A5" w14:textId="77777777" w:rsidTr="005B4EC0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675C4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087B1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21A26094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FC7FC" w14:textId="5A80C3FA" w:rsidR="005B4EC0" w:rsidRPr="00C64660" w:rsidRDefault="00237153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7ED8F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14:paraId="0FB146B7" w14:textId="77777777" w:rsidR="005B4EC0" w:rsidRPr="00C6466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14:paraId="1EF2A410" w14:textId="77777777" w:rsidR="005B4EC0" w:rsidRPr="00C6466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CBB86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2E8FB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0D534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21022C59" w14:textId="77777777" w:rsidTr="005B4EC0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94618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2CCA1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77810205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693D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D0089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14:paraId="5E9A4429" w14:textId="77777777" w:rsidR="005B4EC0" w:rsidRPr="00C6466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14:paraId="5F35C22B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CD54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FE3F5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9230A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B8BC240" w14:textId="77777777" w:rsidTr="005B4EC0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C1398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89014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10FC0B70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F75B2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2F55E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14:paraId="366C10D5" w14:textId="77777777" w:rsidR="005B4EC0" w:rsidRPr="00C6466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14:paraId="6ACE949E" w14:textId="77777777" w:rsidR="005B4EC0" w:rsidRPr="00C64660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8580E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BEDE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523D0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30289FB" w14:textId="77777777" w:rsidTr="005B4EC0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7C300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0C837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293DD16E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82E92" w14:textId="3B482A05" w:rsidR="005B4EC0" w:rsidRPr="00C64660" w:rsidRDefault="00237153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F6710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14:paraId="5B61AA5A" w14:textId="77777777" w:rsidR="005B4EC0" w:rsidRPr="00C64660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14:paraId="4CD11ADB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02D70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BC80D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67490" w14:textId="77777777" w:rsidR="005B4EC0" w:rsidRPr="004521C3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E2E4E30" w14:textId="77777777" w:rsidTr="005B4EC0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461F0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E027C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24821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60836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5BA96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3E476" w14:textId="77777777" w:rsidR="005B4EC0" w:rsidRPr="00C64660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</w:p>
          <w:p w14:paraId="27C03FC9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BCF59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795154D3" w14:textId="77777777" w:rsidTr="005B4EC0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A84DE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8152F" w14:textId="77777777" w:rsidR="005B4EC0" w:rsidRPr="00C64660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5</w:t>
            </w:r>
          </w:p>
          <w:p w14:paraId="3C61926D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B3E16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98758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14:paraId="3359FB09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0475D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0BBE6C04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295E5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D2DC2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1DA68240" w14:textId="77777777" w:rsidTr="005B4EC0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00B54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F65EB" w14:textId="77777777" w:rsidR="005B4EC0" w:rsidRPr="00C64660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5</w:t>
            </w:r>
          </w:p>
          <w:p w14:paraId="4B659806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60C1A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B06D5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14:paraId="2891D480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1F209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62FF44AB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A48A2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15A00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349F2200" w14:textId="77777777" w:rsidTr="005B4EC0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F9955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21AD" w14:textId="77777777" w:rsidR="005B4EC0" w:rsidRPr="00C64660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5</w:t>
            </w:r>
          </w:p>
          <w:p w14:paraId="37BAD4D9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44AFF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DDB07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14:paraId="53084C78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A88E4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12123885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F07CE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B45B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337652D5" w14:textId="77777777" w:rsidTr="005B4EC0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838A2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18881" w14:textId="77777777" w:rsidR="005B4EC0" w:rsidRPr="00C64660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5</w:t>
            </w:r>
          </w:p>
          <w:p w14:paraId="3B6E74AF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F43C8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810D9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14:paraId="358B095C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2CE90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14:paraId="4AEB305F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4660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B7FFC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9A75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3DE8463B" w14:textId="77777777" w:rsidTr="005B4EC0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48A1F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3B1D0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93747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A79E9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38E53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7E636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77A36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4521C3" w14:paraId="00C2F70D" w14:textId="77777777" w:rsidTr="005B4EC0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B0C65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32B0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08C64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694F2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CDFBB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FDE46" w14:textId="77777777" w:rsidR="005B4EC0" w:rsidRPr="00C64660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F1F5C" w14:textId="77777777" w:rsidR="005B4EC0" w:rsidRPr="004521C3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B58BBDB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062B9202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528C4D1E" w14:textId="77777777" w:rsidR="005B4EC0" w:rsidRDefault="005B4EC0" w:rsidP="005B4EC0"/>
    <w:p w14:paraId="6B7755DB" w14:textId="77777777" w:rsidR="005B4EC0" w:rsidRPr="004521C3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C25B5AF" w14:textId="77777777" w:rsidR="005B4EC0" w:rsidRDefault="005B4EC0" w:rsidP="005B4EC0"/>
    <w:p w14:paraId="2DB7CF9F" w14:textId="2B750DB3" w:rsidR="005B4EC0" w:rsidRDefault="005B4EC0" w:rsidP="005B4EC0"/>
    <w:p w14:paraId="449B5CE0" w14:textId="1746D6D8" w:rsidR="006F3BB1" w:rsidRDefault="006F3BB1" w:rsidP="005B4EC0"/>
    <w:p w14:paraId="13ACCB4D" w14:textId="6700109A" w:rsidR="006F3BB1" w:rsidRDefault="006F3BB1" w:rsidP="005B4EC0"/>
    <w:p w14:paraId="0889D6AA" w14:textId="2AFCEEC2" w:rsidR="006F3BB1" w:rsidRDefault="006F3BB1" w:rsidP="005B4EC0"/>
    <w:p w14:paraId="44604864" w14:textId="3CC5FBD8" w:rsidR="006F3BB1" w:rsidRDefault="006F3BB1" w:rsidP="005B4EC0"/>
    <w:p w14:paraId="125B6D4E" w14:textId="587D0906" w:rsidR="006F3BB1" w:rsidRDefault="006F3BB1" w:rsidP="005B4EC0"/>
    <w:p w14:paraId="4FD01427" w14:textId="7CA2085C" w:rsidR="006F3BB1" w:rsidRDefault="006F3BB1" w:rsidP="005B4EC0"/>
    <w:p w14:paraId="6F27BCB6" w14:textId="77777777" w:rsidR="006F3BB1" w:rsidRPr="005B4EC0" w:rsidRDefault="006F3BB1" w:rsidP="005B4EC0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00624" w:rsidRPr="004521C3" w14:paraId="05A69742" w14:textId="77777777" w:rsidTr="006D7074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EB089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77B6C" w14:textId="77777777" w:rsidR="00C00624" w:rsidRPr="00101F6D" w:rsidRDefault="00C00624" w:rsidP="006D7074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M.A </w:t>
            </w:r>
            <w:r w:rsidRPr="00101F6D">
              <w:rPr>
                <w:rFonts w:ascii="Times New Roman" w:hAnsi="Times New Roman" w:cs="Times New Roman"/>
                <w:b/>
              </w:rPr>
              <w:t>OSMAN GÖZTAŞI</w:t>
            </w:r>
          </w:p>
        </w:tc>
      </w:tr>
      <w:tr w:rsidR="00C00624" w:rsidRPr="004521C3" w14:paraId="43DE64ED" w14:textId="77777777" w:rsidTr="006D707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7B38" w14:textId="77777777" w:rsidR="00C00624" w:rsidRPr="004521C3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4EEAE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57329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FBF97" w14:textId="77777777" w:rsidR="00C00624" w:rsidRPr="004521C3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5D993" w14:textId="77777777" w:rsidR="00C00624" w:rsidRPr="004521C3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8AE72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947A5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C00624" w:rsidRPr="004521C3" w14:paraId="0136688E" w14:textId="77777777" w:rsidTr="006D7074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2A5CC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F6AD0" w14:textId="77777777" w:rsidR="00C00624" w:rsidRPr="009B6DB6" w:rsidRDefault="00C00624" w:rsidP="006D707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17006" w14:textId="77777777" w:rsidR="00C00624" w:rsidRPr="009B6DB6" w:rsidRDefault="00C00624" w:rsidP="006D707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37471" w14:textId="77777777" w:rsidR="00C00624" w:rsidRPr="009B6DB6" w:rsidRDefault="00C00624" w:rsidP="006D707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6D9DB" w14:textId="77777777" w:rsidR="00C00624" w:rsidRPr="009B6DB6" w:rsidRDefault="00C00624" w:rsidP="006D707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9959" w14:textId="77777777" w:rsidR="00C00624" w:rsidRPr="009B6DB6" w:rsidRDefault="00C00624" w:rsidP="006D7074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7CFA8" w14:textId="77777777" w:rsidR="00C00624" w:rsidRPr="004521C3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00624" w:rsidRPr="004521C3" w14:paraId="34E3C4AE" w14:textId="77777777" w:rsidTr="006D7074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5C144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41197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14:paraId="4383A290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0423C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14:paraId="20F9BC0F" w14:textId="77777777" w:rsidR="00C00624" w:rsidRPr="00C00624" w:rsidRDefault="00C00624" w:rsidP="006D7074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05122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5C58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14:paraId="5E547163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EBF80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577DA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3E873511" w14:textId="77777777" w:rsidTr="006D7074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D22ED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19E2A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14:paraId="4C8D7059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BDDEC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14:paraId="6D1D8D89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BA2B4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D9674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14:paraId="1BF1A96C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D6070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369781D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1B8B0" w14:textId="77777777" w:rsidR="00C00624" w:rsidRPr="004521C3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71A537A7" w14:textId="77777777" w:rsidTr="006D7074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BB433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FF5D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14:paraId="7DAD6FC5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5C25F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14:paraId="4F1E55E8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2833E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1BE48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14:paraId="69EDCB69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173B4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6E0A431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E9E7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3C5F98E0" w14:textId="77777777" w:rsidTr="006D7074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501B8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FDA04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14:paraId="78CBB40D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74671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14:paraId="2CE6304C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7A5E2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39384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14:paraId="5D3EDC35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2D25E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E9D3651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996EC" w14:textId="77777777" w:rsidR="00C00624" w:rsidRPr="004521C3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5F6898B8" w14:textId="77777777" w:rsidTr="006D7074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8AB9C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C468E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B88FB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2E563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70FDB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3F5E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3C7E6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2F694CB6" w14:textId="77777777" w:rsidTr="006D7074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7C6B3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EA489" w14:textId="77777777" w:rsidR="00C00624" w:rsidRPr="00C00624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14:paraId="6F0AD7A2" w14:textId="77777777" w:rsidR="00C00624" w:rsidRPr="00C00624" w:rsidRDefault="00C00624" w:rsidP="006D7074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F6714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14:paraId="1A221C3F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25649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4E73D" w14:textId="77777777" w:rsidR="00C00624" w:rsidRPr="00C00624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14:paraId="29B7FC42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53570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FCBC6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70952440" w14:textId="77777777" w:rsidTr="006D7074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0BD87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3D4F6" w14:textId="77777777" w:rsidR="00C00624" w:rsidRPr="00C00624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14:paraId="48EDB104" w14:textId="77777777" w:rsidR="00C00624" w:rsidRPr="00C00624" w:rsidRDefault="00C00624" w:rsidP="006D7074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CC383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14:paraId="3BD5695C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7B010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A0DC9" w14:textId="77777777" w:rsidR="00C00624" w:rsidRPr="00C00624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14:paraId="339FA5CC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84B6B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20636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00DCAB85" w14:textId="77777777" w:rsidTr="006D7074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C94E7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919E4" w14:textId="77777777" w:rsidR="00C00624" w:rsidRPr="00C00624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14:paraId="46330D9B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DBB9E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14:paraId="51335ABD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CE34C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89DE5" w14:textId="77777777" w:rsidR="00C00624" w:rsidRPr="00C00624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14:paraId="366E3861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5A114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14CD0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3E03626C" w14:textId="77777777" w:rsidTr="006D7074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CCCA2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328FB" w14:textId="77777777" w:rsidR="00C00624" w:rsidRPr="00C00624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14:paraId="51B8317C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F53DD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14:paraId="58511BC0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2861E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FFFEC" w14:textId="77777777" w:rsidR="00C00624" w:rsidRPr="00C00624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C00624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14:paraId="0309BE1B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0624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EBC38" w14:textId="77777777" w:rsidR="00C00624" w:rsidRPr="00C00624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782D8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7DA48263" w14:textId="77777777" w:rsidTr="006D7074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3ADCA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EEF15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6C427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00FF9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1640E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82116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A3373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4521C3" w14:paraId="1CA2668E" w14:textId="77777777" w:rsidTr="006D7074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B1856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16533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413B7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54A8B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98207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DFD9E" w14:textId="77777777" w:rsidR="00C00624" w:rsidRPr="00B57E47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75D47" w14:textId="77777777" w:rsidR="00C00624" w:rsidRPr="004521C3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08D1B36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5059C134" w14:textId="77777777" w:rsidR="006F3BB1" w:rsidRPr="004521C3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41140703" w14:textId="77777777" w:rsidR="005B4EC0" w:rsidRPr="005B4EC0" w:rsidRDefault="005B4EC0" w:rsidP="005B4EC0"/>
    <w:sectPr w:rsidR="005B4EC0" w:rsidRPr="005B4EC0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020A5C" w14:textId="77777777" w:rsidR="00A744B3" w:rsidRDefault="00A744B3" w:rsidP="005B4EC0">
      <w:pPr>
        <w:spacing w:after="0" w:line="240" w:lineRule="auto"/>
      </w:pPr>
      <w:r>
        <w:separator/>
      </w:r>
    </w:p>
  </w:endnote>
  <w:endnote w:type="continuationSeparator" w:id="0">
    <w:p w14:paraId="42903169" w14:textId="77777777" w:rsidR="00A744B3" w:rsidRDefault="00A744B3" w:rsidP="005B4E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55155" w14:textId="77777777" w:rsidR="00A744B3" w:rsidRDefault="00A744B3" w:rsidP="005B4EC0">
      <w:pPr>
        <w:spacing w:after="0" w:line="240" w:lineRule="auto"/>
      </w:pPr>
      <w:r>
        <w:separator/>
      </w:r>
    </w:p>
  </w:footnote>
  <w:footnote w:type="continuationSeparator" w:id="0">
    <w:p w14:paraId="4AD47C7E" w14:textId="77777777" w:rsidR="00A744B3" w:rsidRDefault="00A744B3" w:rsidP="005B4E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bS0MDY2szQ2sjRQ0lEKTi0uzszPAykwrgUAt5ndbSwAAAA="/>
  </w:docVars>
  <w:rsids>
    <w:rsidRoot w:val="00916464"/>
    <w:rsid w:val="00003E00"/>
    <w:rsid w:val="000A4371"/>
    <w:rsid w:val="000C0AA9"/>
    <w:rsid w:val="001324F7"/>
    <w:rsid w:val="001706C2"/>
    <w:rsid w:val="00237153"/>
    <w:rsid w:val="00252F1C"/>
    <w:rsid w:val="002944D5"/>
    <w:rsid w:val="003874C9"/>
    <w:rsid w:val="00417DAD"/>
    <w:rsid w:val="004D2DFF"/>
    <w:rsid w:val="005123C3"/>
    <w:rsid w:val="005B4EC0"/>
    <w:rsid w:val="006B3D2F"/>
    <w:rsid w:val="006C75D3"/>
    <w:rsid w:val="006F3BB1"/>
    <w:rsid w:val="00760451"/>
    <w:rsid w:val="00774768"/>
    <w:rsid w:val="007C50AD"/>
    <w:rsid w:val="00824BF8"/>
    <w:rsid w:val="00835369"/>
    <w:rsid w:val="0087426C"/>
    <w:rsid w:val="00883F8B"/>
    <w:rsid w:val="00916464"/>
    <w:rsid w:val="00975193"/>
    <w:rsid w:val="009D2912"/>
    <w:rsid w:val="00A744B3"/>
    <w:rsid w:val="00A84C4D"/>
    <w:rsid w:val="00A96D04"/>
    <w:rsid w:val="00B3567E"/>
    <w:rsid w:val="00B36FD5"/>
    <w:rsid w:val="00B91C18"/>
    <w:rsid w:val="00BC03B7"/>
    <w:rsid w:val="00BF742C"/>
    <w:rsid w:val="00C00624"/>
    <w:rsid w:val="00C20870"/>
    <w:rsid w:val="00C64660"/>
    <w:rsid w:val="00CA2ED5"/>
    <w:rsid w:val="00DD56DF"/>
    <w:rsid w:val="00DD7AC0"/>
    <w:rsid w:val="00E05D24"/>
    <w:rsid w:val="00E72A8F"/>
    <w:rsid w:val="00EA28DB"/>
    <w:rsid w:val="00EF67C1"/>
    <w:rsid w:val="00F15138"/>
    <w:rsid w:val="00F23800"/>
    <w:rsid w:val="00F9109A"/>
    <w:rsid w:val="00FB2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F4425"/>
  <w15:docId w15:val="{2F5C5815-DF9E-445C-A533-AD81C9C8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8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646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B4E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EC0"/>
  </w:style>
  <w:style w:type="paragraph" w:styleId="Footer">
    <w:name w:val="footer"/>
    <w:basedOn w:val="Normal"/>
    <w:link w:val="FooterChar"/>
    <w:uiPriority w:val="99"/>
    <w:unhideWhenUsed/>
    <w:rsid w:val="005B4E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E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1</Pages>
  <Words>2623</Words>
  <Characters>14953</Characters>
  <Application>Microsoft Office Word</Application>
  <DocSecurity>0</DocSecurity>
  <Lines>124</Lines>
  <Paragraphs>3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Ben</cp:lastModifiedBy>
  <cp:revision>24</cp:revision>
  <dcterms:created xsi:type="dcterms:W3CDTF">2019-11-19T13:00:00Z</dcterms:created>
  <dcterms:modified xsi:type="dcterms:W3CDTF">2019-12-06T15:18:00Z</dcterms:modified>
</cp:coreProperties>
</file>